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A4144" w14:textId="19722109" w:rsidR="00980FB4" w:rsidRDefault="009D4492" w:rsidP="00B82970">
      <w:pPr>
        <w:rPr>
          <w:rFonts w:cstheme="minorHAnsi"/>
          <w:b/>
          <w:i/>
          <w:noProof/>
          <w:color w:val="000000" w:themeColor="text1"/>
          <w:sz w:val="40"/>
          <w:szCs w:val="40"/>
        </w:rPr>
      </w:pPr>
      <w:r>
        <w:rPr>
          <w:rFonts w:cstheme="minorHAnsi"/>
          <w:b/>
          <w:i/>
          <w:noProof/>
          <w:color w:val="000000" w:themeColor="text1"/>
          <w:sz w:val="40"/>
          <w:szCs w:val="40"/>
        </w:rPr>
        <w:t xml:space="preserve">The Life </w:t>
      </w:r>
      <w:r w:rsidR="002A1DD0">
        <w:rPr>
          <w:rFonts w:cstheme="minorHAnsi"/>
          <w:b/>
          <w:i/>
          <w:noProof/>
          <w:color w:val="000000" w:themeColor="text1"/>
          <w:sz w:val="40"/>
          <w:szCs w:val="40"/>
        </w:rPr>
        <w:t>6</w:t>
      </w:r>
      <w:r>
        <w:rPr>
          <w:rFonts w:cstheme="minorHAnsi"/>
          <w:b/>
          <w:i/>
          <w:noProof/>
          <w:color w:val="000000" w:themeColor="text1"/>
          <w:sz w:val="40"/>
          <w:szCs w:val="40"/>
        </w:rPr>
        <w:t xml:space="preserve">: </w:t>
      </w:r>
      <w:r w:rsidR="002A1DD0">
        <w:rPr>
          <w:rFonts w:cstheme="minorHAnsi"/>
          <w:b/>
          <w:i/>
          <w:noProof/>
          <w:color w:val="000000" w:themeColor="text1"/>
          <w:sz w:val="40"/>
          <w:szCs w:val="40"/>
        </w:rPr>
        <w:t>The Holy Spirit and Discipleship</w:t>
      </w:r>
    </w:p>
    <w:p w14:paraId="076E706B" w14:textId="59AC92C5" w:rsidR="00D44F0E" w:rsidRDefault="00D13384" w:rsidP="00B95392">
      <w:pPr>
        <w:rPr>
          <w:rFonts w:cstheme="minorHAnsi"/>
          <w:b/>
          <w:szCs w:val="24"/>
          <w:u w:val="single"/>
        </w:rPr>
      </w:pPr>
      <w:r w:rsidRPr="003F513D">
        <w:rPr>
          <w:rFonts w:cstheme="minorHAnsi"/>
          <w:b/>
          <w:i/>
          <w:noProof/>
          <w:color w:val="000000" w:themeColor="text1"/>
          <w:sz w:val="56"/>
          <w:szCs w:val="24"/>
        </w:rPr>
        <mc:AlternateContent>
          <mc:Choice Requires="wps">
            <w:drawing>
              <wp:anchor distT="0" distB="0" distL="114300" distR="114300" simplePos="0" relativeHeight="251659264" behindDoc="0" locked="0" layoutInCell="1" allowOverlap="1" wp14:anchorId="0354842B" wp14:editId="05C58797">
                <wp:simplePos x="0" y="0"/>
                <wp:positionH relativeFrom="margin">
                  <wp:posOffset>3187700</wp:posOffset>
                </wp:positionH>
                <wp:positionV relativeFrom="page">
                  <wp:posOffset>1386840</wp:posOffset>
                </wp:positionV>
                <wp:extent cx="2697480" cy="0"/>
                <wp:effectExtent l="0" t="12700" r="20320" b="12700"/>
                <wp:wrapNone/>
                <wp:docPr id="2" name="Straight Connector 2"/>
                <wp:cNvGraphicFramePr/>
                <a:graphic xmlns:a="http://schemas.openxmlformats.org/drawingml/2006/main">
                  <a:graphicData uri="http://schemas.microsoft.com/office/word/2010/wordprocessingShape">
                    <wps:wsp>
                      <wps:cNvCnPr/>
                      <wps:spPr>
                        <a:xfrm flipV="1">
                          <a:off x="0" y="0"/>
                          <a:ext cx="2697480" cy="0"/>
                        </a:xfrm>
                        <a:prstGeom prst="line">
                          <a:avLst/>
                        </a:prstGeom>
                        <a:ln>
                          <a:solidFill>
                            <a:srgbClr val="C0000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3C7CF07"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51pt,109.2pt" to="463.4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" strokecolor="#c00000" strokeweight="1.5pt">
                <v:stroke joinstyle="miter"/>
                <w10:wrap anchorx="margin" anchory="page"/>
              </v:line>
            </w:pict>
          </mc:Fallback>
        </mc:AlternateContent>
      </w:r>
    </w:p>
    <w:p w14:paraId="31E6A273" w14:textId="4BE91438" w:rsidR="00AC445D" w:rsidRPr="00AC445D" w:rsidRDefault="00427968" w:rsidP="009C05D2">
      <w:pPr>
        <w:rPr>
          <w:rFonts w:cstheme="minorHAnsi"/>
          <w:b/>
          <w:color w:val="FF0000"/>
          <w:szCs w:val="24"/>
        </w:rPr>
      </w:pPr>
      <w:r w:rsidRPr="00427968">
        <w:rPr>
          <w:rFonts w:cstheme="minorHAnsi"/>
          <w:b/>
          <w:szCs w:val="24"/>
          <w:u w:val="single"/>
        </w:rPr>
        <w:t>Warm Up</w:t>
      </w:r>
      <w:r w:rsidR="00A30388">
        <w:rPr>
          <w:rFonts w:cstheme="minorHAnsi"/>
          <w:b/>
          <w:szCs w:val="24"/>
        </w:rPr>
        <w:t>:</w:t>
      </w:r>
      <w:r w:rsidR="00DA1FDE">
        <w:rPr>
          <w:rFonts w:cstheme="minorHAnsi"/>
          <w:b/>
          <w:szCs w:val="24"/>
        </w:rPr>
        <w:t xml:space="preserve"> </w:t>
      </w:r>
      <w:r w:rsidR="009926F8">
        <w:rPr>
          <w:rFonts w:cstheme="minorHAnsi"/>
          <w:bCs/>
          <w:szCs w:val="24"/>
        </w:rPr>
        <w:t>How do you view being a disciple?</w:t>
      </w:r>
    </w:p>
    <w:p w14:paraId="720C784F" w14:textId="77777777" w:rsidR="00ED2967" w:rsidRPr="00E34A3A" w:rsidRDefault="00ED2967" w:rsidP="009C05D2">
      <w:pPr>
        <w:rPr>
          <w:rFonts w:cstheme="minorHAnsi"/>
          <w:color w:val="000000" w:themeColor="text1"/>
        </w:rPr>
      </w:pPr>
    </w:p>
    <w:p w14:paraId="6C6517CA" w14:textId="0301FBE0" w:rsidR="00900394" w:rsidRDefault="00D923BA" w:rsidP="009C05D2">
      <w:pPr>
        <w:rPr>
          <w:rFonts w:cstheme="minorHAnsi"/>
          <w:bCs/>
          <w:color w:val="000000" w:themeColor="text1"/>
          <w:szCs w:val="24"/>
        </w:rPr>
      </w:pPr>
      <w:r>
        <w:rPr>
          <w:rFonts w:cstheme="minorHAnsi"/>
          <w:bCs/>
          <w:color w:val="000000" w:themeColor="text1"/>
          <w:szCs w:val="24"/>
        </w:rPr>
        <w:t>When you think about being a disciple of Jesus, how do you think this happens?</w:t>
      </w:r>
    </w:p>
    <w:p w14:paraId="3A688B29" w14:textId="77777777" w:rsidR="007F00E0" w:rsidRDefault="007F00E0" w:rsidP="009C05D2">
      <w:pPr>
        <w:rPr>
          <w:rFonts w:cstheme="minorHAnsi"/>
          <w:bCs/>
          <w:color w:val="000000" w:themeColor="text1"/>
          <w:szCs w:val="24"/>
        </w:rPr>
      </w:pPr>
    </w:p>
    <w:p w14:paraId="6E831715" w14:textId="77777777" w:rsidR="00AC445D" w:rsidRDefault="00AC445D" w:rsidP="009C05D2">
      <w:pPr>
        <w:rPr>
          <w:rFonts w:cstheme="minorHAnsi"/>
          <w:bCs/>
          <w:color w:val="000000" w:themeColor="text1"/>
          <w:szCs w:val="24"/>
        </w:rPr>
      </w:pPr>
    </w:p>
    <w:p w14:paraId="506E25B9" w14:textId="33BC817A" w:rsidR="0045243A" w:rsidRDefault="00D923BA" w:rsidP="009C05D2">
      <w:pPr>
        <w:rPr>
          <w:rFonts w:cstheme="minorHAnsi"/>
          <w:bCs/>
          <w:color w:val="000000" w:themeColor="text1"/>
          <w:szCs w:val="24"/>
        </w:rPr>
      </w:pPr>
      <w:r>
        <w:rPr>
          <w:rFonts w:cstheme="minorHAnsi"/>
          <w:bCs/>
          <w:color w:val="000000" w:themeColor="text1"/>
          <w:szCs w:val="24"/>
        </w:rPr>
        <w:t>What tools does he give us to accomplish his work of making us a disciple?</w:t>
      </w:r>
    </w:p>
    <w:p w14:paraId="100C7BD1" w14:textId="77777777" w:rsidR="002147C6" w:rsidRDefault="002147C6" w:rsidP="009C05D2">
      <w:pPr>
        <w:rPr>
          <w:rFonts w:cstheme="minorHAnsi"/>
          <w:color w:val="000000" w:themeColor="text1"/>
        </w:rPr>
      </w:pPr>
    </w:p>
    <w:p w14:paraId="0B28604A" w14:textId="77777777" w:rsidR="00AC445D" w:rsidRPr="00EA6703" w:rsidRDefault="00AC445D" w:rsidP="009C05D2">
      <w:pPr>
        <w:rPr>
          <w:rFonts w:cstheme="minorHAnsi"/>
          <w:color w:val="000000" w:themeColor="text1"/>
        </w:rPr>
      </w:pPr>
    </w:p>
    <w:p w14:paraId="56A31643" w14:textId="18644D70" w:rsidR="00582BC5" w:rsidRPr="00EA6703" w:rsidRDefault="00781853" w:rsidP="009445DB">
      <w:pPr>
        <w:rPr>
          <w:rFonts w:cstheme="minorHAnsi"/>
          <w:u w:val="single"/>
        </w:rPr>
      </w:pPr>
      <w:r>
        <w:rPr>
          <w:rStyle w:val="s13"/>
          <w:rFonts w:eastAsia="Times New Roman"/>
          <w:color w:val="000000"/>
        </w:rPr>
        <w:t xml:space="preserve">Today we are going to talk about </w:t>
      </w:r>
      <w:r w:rsidR="00D923BA">
        <w:rPr>
          <w:rStyle w:val="s13"/>
          <w:rFonts w:eastAsia="Times New Roman"/>
          <w:color w:val="000000"/>
        </w:rPr>
        <w:t xml:space="preserve">the Who, How, and Why of the Holy Spirit’s influence on Discipleship.  </w:t>
      </w:r>
      <w:r w:rsidR="00D923BA">
        <w:rPr>
          <w:rStyle w:val="s20"/>
          <w:rFonts w:eastAsia="Times New Roman"/>
          <w:color w:val="000000"/>
        </w:rPr>
        <w:t>When we understand the role of the Holy Spirit in discipleship it gives us freedom and power to pursue God in amazing ways!</w:t>
      </w:r>
    </w:p>
    <w:p w14:paraId="2AB0FEC3" w14:textId="77777777" w:rsidR="001008F8" w:rsidRDefault="001008F8" w:rsidP="009445DB">
      <w:pPr>
        <w:rPr>
          <w:rFonts w:cstheme="minorHAnsi"/>
          <w:b/>
          <w:szCs w:val="24"/>
          <w:u w:val="single"/>
        </w:rPr>
      </w:pPr>
    </w:p>
    <w:p w14:paraId="033D6E1F" w14:textId="1B2559FD" w:rsidR="009B374C" w:rsidRDefault="009B374C" w:rsidP="009445DB">
      <w:pPr>
        <w:rPr>
          <w:rFonts w:cstheme="minorHAnsi"/>
          <w:b/>
          <w:szCs w:val="24"/>
          <w:u w:val="single"/>
        </w:rPr>
      </w:pPr>
      <w:r>
        <w:rPr>
          <w:rFonts w:cstheme="minorHAnsi"/>
          <w:b/>
          <w:szCs w:val="24"/>
          <w:u w:val="single"/>
        </w:rPr>
        <w:t xml:space="preserve">Read </w:t>
      </w:r>
      <w:r w:rsidR="00D923BA">
        <w:rPr>
          <w:rFonts w:cstheme="minorHAnsi"/>
          <w:b/>
          <w:szCs w:val="24"/>
          <w:u w:val="single"/>
        </w:rPr>
        <w:t>Romans 8: 6-8</w:t>
      </w:r>
    </w:p>
    <w:p w14:paraId="62872A87" w14:textId="77777777" w:rsidR="000268AA" w:rsidRPr="000268AA" w:rsidRDefault="000268AA" w:rsidP="009445DB">
      <w:pPr>
        <w:rPr>
          <w:rFonts w:cstheme="minorHAnsi"/>
          <w:bCs/>
          <w:szCs w:val="24"/>
        </w:rPr>
      </w:pPr>
    </w:p>
    <w:p w14:paraId="7365A279" w14:textId="01DF9510" w:rsidR="00783F2D" w:rsidRDefault="00341064" w:rsidP="00783F2D">
      <w:pPr>
        <w:rPr>
          <w:rFonts w:cstheme="minorHAnsi"/>
          <w:b/>
          <w:szCs w:val="24"/>
          <w:u w:val="single"/>
        </w:rPr>
      </w:pPr>
      <w:r>
        <w:rPr>
          <w:rFonts w:cstheme="minorHAnsi"/>
          <w:b/>
          <w:szCs w:val="24"/>
          <w:u w:val="single"/>
        </w:rPr>
        <w:t xml:space="preserve">Question </w:t>
      </w:r>
      <w:r w:rsidR="002A4215">
        <w:rPr>
          <w:rFonts w:cstheme="minorHAnsi"/>
          <w:b/>
          <w:szCs w:val="24"/>
          <w:u w:val="single"/>
        </w:rPr>
        <w:t>Group 1</w:t>
      </w:r>
      <w:r w:rsidR="002A4215" w:rsidRPr="009B374C">
        <w:rPr>
          <w:rFonts w:cstheme="minorHAnsi"/>
          <w:b/>
          <w:szCs w:val="24"/>
        </w:rPr>
        <w:t>:</w:t>
      </w:r>
      <w:r w:rsidR="00D923BA">
        <w:rPr>
          <w:rFonts w:cstheme="minorHAnsi"/>
          <w:b/>
          <w:szCs w:val="24"/>
        </w:rPr>
        <w:t xml:space="preserve"> Who do we belong to?</w:t>
      </w:r>
    </w:p>
    <w:p w14:paraId="57005C7E" w14:textId="04BFC337" w:rsidR="00783F2D" w:rsidRDefault="00D923BA" w:rsidP="00783F2D">
      <w:pPr>
        <w:rPr>
          <w:rFonts w:cstheme="minorHAnsi"/>
          <w:b/>
          <w:szCs w:val="24"/>
          <w:u w:val="single"/>
        </w:rPr>
      </w:pPr>
      <w:r>
        <w:rPr>
          <w:rFonts w:eastAsia="Times New Roman" w:cs="Times New Roman"/>
          <w:color w:val="000000"/>
        </w:rPr>
        <w:t xml:space="preserve">Paul </w:t>
      </w:r>
      <w:r w:rsidR="000A66BD">
        <w:rPr>
          <w:rFonts w:eastAsia="Times New Roman" w:cs="Times New Roman"/>
          <w:color w:val="000000"/>
        </w:rPr>
        <w:t xml:space="preserve">presents a difference of mindset. What does it mean to set you mind on things of the flesh (give examples)? What does it mean to “set your mind on the things of the Sprit (give some examples)?   </w:t>
      </w:r>
    </w:p>
    <w:p w14:paraId="6567275E" w14:textId="77777777" w:rsidR="00AC445D" w:rsidRPr="00B03696" w:rsidRDefault="00AC445D" w:rsidP="005A217E">
      <w:pPr>
        <w:rPr>
          <w:rFonts w:cstheme="minorHAnsi"/>
          <w:b/>
          <w:color w:val="FF0000"/>
          <w:szCs w:val="24"/>
          <w:u w:val="single"/>
        </w:rPr>
      </w:pPr>
    </w:p>
    <w:p w14:paraId="016102E1" w14:textId="77777777" w:rsidR="005A217E" w:rsidRDefault="005A217E" w:rsidP="005A217E">
      <w:pPr>
        <w:rPr>
          <w:rFonts w:cstheme="minorHAnsi"/>
          <w:b/>
          <w:szCs w:val="24"/>
          <w:u w:val="single"/>
        </w:rPr>
      </w:pPr>
    </w:p>
    <w:p w14:paraId="2D284AA6" w14:textId="7B56BFCA" w:rsidR="00351FB4" w:rsidRDefault="000A66BD" w:rsidP="005A217E">
      <w:pPr>
        <w:rPr>
          <w:rFonts w:eastAsia="Times New Roman" w:cs="Times New Roman"/>
          <w:color w:val="000000"/>
        </w:rPr>
      </w:pPr>
      <w:r>
        <w:rPr>
          <w:rFonts w:eastAsia="Times New Roman" w:cs="Times New Roman"/>
          <w:color w:val="000000"/>
        </w:rPr>
        <w:t>What is the outcome of the two different mindsets? Is there a way to remain neutral?</w:t>
      </w:r>
    </w:p>
    <w:p w14:paraId="4A08927B" w14:textId="45E85A51" w:rsidR="000A66BD" w:rsidRDefault="000A66BD" w:rsidP="005A217E">
      <w:pPr>
        <w:rPr>
          <w:rFonts w:eastAsia="Times New Roman" w:cs="Times New Roman"/>
          <w:color w:val="000000"/>
        </w:rPr>
      </w:pPr>
    </w:p>
    <w:p w14:paraId="7DDDA2E6" w14:textId="4890D0A5" w:rsidR="000A66BD" w:rsidRDefault="000A66BD" w:rsidP="005A217E">
      <w:pPr>
        <w:rPr>
          <w:rFonts w:eastAsia="Times New Roman" w:cs="Times New Roman"/>
          <w:color w:val="000000"/>
        </w:rPr>
      </w:pPr>
      <w:r>
        <w:rPr>
          <w:rFonts w:eastAsia="Times New Roman" w:cs="Times New Roman"/>
          <w:color w:val="000000"/>
        </w:rPr>
        <w:t>In v. 8 we read that the unbeliever cannot please God.  Why not?</w:t>
      </w:r>
    </w:p>
    <w:p w14:paraId="6DC54D7E" w14:textId="77777777" w:rsidR="000A66BD" w:rsidRDefault="000A66BD" w:rsidP="005A217E">
      <w:pPr>
        <w:rPr>
          <w:rFonts w:eastAsia="Times New Roman" w:cs="Times New Roman"/>
          <w:color w:val="000000"/>
        </w:rPr>
      </w:pPr>
    </w:p>
    <w:p w14:paraId="49D9D252" w14:textId="77777777" w:rsidR="00D923BA" w:rsidRDefault="00D923BA" w:rsidP="005A217E">
      <w:pPr>
        <w:rPr>
          <w:rFonts w:ascii="Calibri" w:hAnsi="Calibri"/>
        </w:rPr>
      </w:pPr>
    </w:p>
    <w:p w14:paraId="67355E2B" w14:textId="44667712" w:rsidR="00D923BA" w:rsidRDefault="00D923BA" w:rsidP="005A217E">
      <w:pPr>
        <w:rPr>
          <w:rFonts w:ascii="Calibri" w:hAnsi="Calibri"/>
        </w:rPr>
      </w:pPr>
      <w:r>
        <w:rPr>
          <w:rFonts w:ascii="Calibri" w:hAnsi="Calibri"/>
        </w:rPr>
        <w:t>How can you tell if the flesh or the Spirit has more influence in your life?</w:t>
      </w:r>
    </w:p>
    <w:p w14:paraId="29F2BADE" w14:textId="5FF79B82" w:rsidR="00D923BA" w:rsidRDefault="00D923BA" w:rsidP="005A217E">
      <w:pPr>
        <w:rPr>
          <w:rFonts w:cstheme="minorHAnsi"/>
          <w:b/>
          <w:szCs w:val="24"/>
          <w:u w:val="single"/>
        </w:rPr>
      </w:pPr>
    </w:p>
    <w:p w14:paraId="4CE2D68E" w14:textId="77777777" w:rsidR="008A6D90" w:rsidRDefault="008A6D90" w:rsidP="009445DB">
      <w:pPr>
        <w:rPr>
          <w:rFonts w:cstheme="minorHAnsi"/>
        </w:rPr>
      </w:pPr>
    </w:p>
    <w:p w14:paraId="145A864C" w14:textId="25903257" w:rsidR="00164290" w:rsidRDefault="00164290" w:rsidP="009445DB">
      <w:pPr>
        <w:rPr>
          <w:rFonts w:cstheme="minorHAnsi"/>
        </w:rPr>
      </w:pPr>
      <w:r w:rsidRPr="00164290">
        <w:rPr>
          <w:rFonts w:cstheme="minorHAnsi"/>
          <w:b/>
          <w:bCs/>
          <w:u w:val="single"/>
        </w:rPr>
        <w:t>Question Group 2</w:t>
      </w:r>
      <w:r>
        <w:rPr>
          <w:rFonts w:cstheme="minorHAnsi"/>
        </w:rPr>
        <w:t>:</w:t>
      </w:r>
      <w:r w:rsidR="004F6788">
        <w:rPr>
          <w:rFonts w:cstheme="minorHAnsi"/>
        </w:rPr>
        <w:t xml:space="preserve"> How do we know who we belong to? John 14:15-17</w:t>
      </w:r>
    </w:p>
    <w:p w14:paraId="6753AB7D" w14:textId="3774017E" w:rsidR="004F6788" w:rsidRDefault="004F6788" w:rsidP="009445DB">
      <w:pPr>
        <w:rPr>
          <w:rFonts w:cstheme="minorHAnsi"/>
        </w:rPr>
      </w:pPr>
    </w:p>
    <w:p w14:paraId="48A6D605" w14:textId="1192E847" w:rsidR="00AA33E2" w:rsidRDefault="00AA33E2" w:rsidP="009D5E14">
      <w:pPr>
        <w:rPr>
          <w:rFonts w:eastAsia="Times New Roman" w:cs="Times New Roman"/>
          <w:color w:val="000000"/>
        </w:rPr>
      </w:pPr>
      <w:r>
        <w:rPr>
          <w:rFonts w:eastAsia="Times New Roman" w:cs="Times New Roman"/>
          <w:color w:val="000000"/>
        </w:rPr>
        <w:t>How do we know if someone really loves God or if we do? Why is this not what some consider doubting salvation?</w:t>
      </w:r>
    </w:p>
    <w:p w14:paraId="33645E49" w14:textId="77777777" w:rsidR="00AA33E2" w:rsidRDefault="00AA33E2" w:rsidP="009D5E14">
      <w:pPr>
        <w:rPr>
          <w:rFonts w:eastAsia="Times New Roman" w:cs="Times New Roman"/>
          <w:color w:val="000000"/>
        </w:rPr>
      </w:pPr>
    </w:p>
    <w:p w14:paraId="6F5C189E" w14:textId="6A72940E" w:rsidR="009D5E14" w:rsidRDefault="00AA33E2" w:rsidP="009D5E14">
      <w:pPr>
        <w:rPr>
          <w:rFonts w:eastAsia="Times New Roman" w:cs="Times New Roman"/>
          <w:color w:val="000000"/>
        </w:rPr>
      </w:pPr>
      <w:r>
        <w:rPr>
          <w:rFonts w:eastAsia="Times New Roman" w:cs="Times New Roman"/>
          <w:color w:val="000000"/>
        </w:rPr>
        <w:t>What is the connection between love and obedience? Why do you think Jesus enlightens us that love and obedience cannot be separated?</w:t>
      </w:r>
    </w:p>
    <w:p w14:paraId="29103559" w14:textId="77777777" w:rsidR="00CE2A0D" w:rsidRDefault="00CE2A0D" w:rsidP="00CE2A0D">
      <w:pPr>
        <w:rPr>
          <w:rFonts w:eastAsia="Times New Roman" w:cs="Times New Roman"/>
          <w:color w:val="FF0000"/>
        </w:rPr>
      </w:pPr>
    </w:p>
    <w:p w14:paraId="5280BCCB" w14:textId="77777777" w:rsidR="00AC445D" w:rsidRDefault="00AC445D" w:rsidP="00CE2A0D">
      <w:pPr>
        <w:rPr>
          <w:rFonts w:eastAsia="Times New Roman" w:cs="Times New Roman"/>
          <w:color w:val="000000"/>
        </w:rPr>
      </w:pPr>
    </w:p>
    <w:p w14:paraId="3C916E8C" w14:textId="55C78F5F" w:rsidR="00AC445D" w:rsidRDefault="00DE6A6A" w:rsidP="00C752AD">
      <w:pPr>
        <w:rPr>
          <w:rFonts w:eastAsia="Times New Roman" w:cs="Times New Roman"/>
          <w:color w:val="000000"/>
        </w:rPr>
      </w:pPr>
      <w:r w:rsidRPr="00DE6A6A">
        <w:rPr>
          <w:rFonts w:eastAsia="Times New Roman" w:cs="Times New Roman"/>
          <w:color w:val="000000"/>
        </w:rPr>
        <w:t>We often think about the Holy Spirit as just a set of facts or teachings — like what he does or why he matters. But Jesus described him as a real person: our Helper and the Spirit of Truth.</w:t>
      </w:r>
      <w:r>
        <w:rPr>
          <w:rFonts w:eastAsia="Times New Roman" w:cs="Times New Roman"/>
          <w:color w:val="000000"/>
        </w:rPr>
        <w:t xml:space="preserve"> </w:t>
      </w:r>
      <w:r>
        <w:t>If the Holy Spirit is truly with you every day — not just as an idea, but as a real presence, your guide and helper — how should that change the way you live, think, and make decisions each day?</w:t>
      </w:r>
    </w:p>
    <w:p w14:paraId="261DD3B6" w14:textId="77777777" w:rsidR="00DE6A6A" w:rsidRDefault="00DE6A6A" w:rsidP="00C752AD">
      <w:pPr>
        <w:rPr>
          <w:rFonts w:eastAsia="Times New Roman" w:cs="Times New Roman"/>
          <w:color w:val="FF0000"/>
        </w:rPr>
      </w:pPr>
    </w:p>
    <w:p w14:paraId="5BAACE82" w14:textId="77777777" w:rsidR="00DE6A6A" w:rsidRDefault="00DE6A6A">
      <w:pPr>
        <w:rPr>
          <w:rFonts w:cstheme="minorHAnsi"/>
          <w:szCs w:val="24"/>
        </w:rPr>
      </w:pPr>
      <w:r>
        <w:rPr>
          <w:rFonts w:cstheme="minorHAnsi"/>
          <w:szCs w:val="24"/>
        </w:rPr>
        <w:br w:type="page"/>
      </w:r>
    </w:p>
    <w:p w14:paraId="09C30426" w14:textId="77777777" w:rsidR="00DE6A6A" w:rsidRDefault="00DE6A6A" w:rsidP="004F6788">
      <w:pPr>
        <w:rPr>
          <w:rFonts w:cstheme="minorHAnsi"/>
          <w:szCs w:val="24"/>
        </w:rPr>
      </w:pPr>
    </w:p>
    <w:p w14:paraId="1EA84ADC" w14:textId="42C13961" w:rsidR="004F6788" w:rsidRDefault="004F6788" w:rsidP="004F6788">
      <w:pPr>
        <w:rPr>
          <w:rFonts w:cstheme="minorHAnsi"/>
          <w:szCs w:val="24"/>
        </w:rPr>
      </w:pPr>
      <w:r w:rsidRPr="00D923BA">
        <w:rPr>
          <w:rFonts w:cstheme="minorHAnsi"/>
          <w:szCs w:val="24"/>
        </w:rPr>
        <w:t>The Last 24 hours</w:t>
      </w:r>
      <w:r>
        <w:rPr>
          <w:rFonts w:cstheme="minorHAnsi"/>
          <w:szCs w:val="24"/>
        </w:rPr>
        <w:t xml:space="preserve">- </w:t>
      </w:r>
      <w:r>
        <w:rPr>
          <w:rFonts w:ascii="Calibri" w:hAnsi="Calibri"/>
        </w:rPr>
        <w:t>think back on the last 24 hours of your life. What was on your mind? Was it more about the flesh (what would make you feel good beyond things like eating, look good, or have others think good of you) or more about the Spirit? Write down the actions you took based on</w:t>
      </w:r>
    </w:p>
    <w:p w14:paraId="5BBB16D0" w14:textId="77777777" w:rsidR="00DE6A6A" w:rsidRDefault="00DE6A6A" w:rsidP="004F6788">
      <w:pPr>
        <w:rPr>
          <w:rFonts w:cstheme="minorHAnsi"/>
          <w:szCs w:val="24"/>
        </w:rPr>
      </w:pPr>
    </w:p>
    <w:p w14:paraId="394CAD3E" w14:textId="2B2F96DB" w:rsidR="004F6788" w:rsidRPr="00D923BA" w:rsidRDefault="004F6788" w:rsidP="004F6788">
      <w:pPr>
        <w:rPr>
          <w:rFonts w:cstheme="minorHAnsi"/>
          <w:szCs w:val="24"/>
        </w:rPr>
      </w:pPr>
      <w:r>
        <w:rPr>
          <w:rFonts w:cstheme="minorHAnsi"/>
          <w:szCs w:val="24"/>
        </w:rPr>
        <w:t>The Flesh</w:t>
      </w:r>
      <w:r>
        <w:rPr>
          <w:rFonts w:cstheme="minorHAnsi"/>
          <w:szCs w:val="24"/>
        </w:rPr>
        <w:tab/>
      </w:r>
      <w:r>
        <w:rPr>
          <w:rFonts w:cstheme="minorHAnsi"/>
          <w:szCs w:val="24"/>
        </w:rPr>
        <w:tab/>
      </w:r>
      <w:r>
        <w:rPr>
          <w:rFonts w:cstheme="minorHAnsi"/>
          <w:szCs w:val="24"/>
        </w:rPr>
        <w:tab/>
      </w:r>
      <w:r>
        <w:rPr>
          <w:rFonts w:cstheme="minorHAnsi"/>
          <w:szCs w:val="24"/>
        </w:rPr>
        <w:tab/>
      </w:r>
      <w:r>
        <w:rPr>
          <w:rFonts w:cstheme="minorHAnsi"/>
          <w:szCs w:val="24"/>
        </w:rPr>
        <w:tab/>
      </w:r>
      <w:r>
        <w:rPr>
          <w:rFonts w:cstheme="minorHAnsi"/>
          <w:szCs w:val="24"/>
        </w:rPr>
        <w:tab/>
        <w:t>The Spirit</w:t>
      </w:r>
    </w:p>
    <w:p w14:paraId="77E7E25F" w14:textId="1982EB57" w:rsidR="00AC445D" w:rsidRDefault="00AC445D" w:rsidP="00C752AD">
      <w:pPr>
        <w:rPr>
          <w:rFonts w:eastAsia="Times New Roman" w:cs="Times New Roman"/>
          <w:color w:val="FF0000"/>
        </w:rPr>
      </w:pPr>
    </w:p>
    <w:p w14:paraId="4E8B31A9" w14:textId="4CFCFE0E" w:rsidR="00DE6A6A" w:rsidRDefault="00DE6A6A" w:rsidP="00C752AD">
      <w:pPr>
        <w:rPr>
          <w:rFonts w:eastAsia="Times New Roman" w:cs="Times New Roman"/>
          <w:color w:val="FF0000"/>
        </w:rPr>
      </w:pPr>
    </w:p>
    <w:p w14:paraId="20AB3AE0" w14:textId="63FE6A68" w:rsidR="00DE6A6A" w:rsidRDefault="00DE6A6A" w:rsidP="00C752AD">
      <w:pPr>
        <w:rPr>
          <w:rFonts w:eastAsia="Times New Roman" w:cs="Times New Roman"/>
          <w:color w:val="FF0000"/>
        </w:rPr>
      </w:pPr>
    </w:p>
    <w:p w14:paraId="3244F91D" w14:textId="1B15A581" w:rsidR="00DE6A6A" w:rsidRDefault="00DE6A6A" w:rsidP="00C752AD">
      <w:pPr>
        <w:rPr>
          <w:rFonts w:eastAsia="Times New Roman" w:cs="Times New Roman"/>
          <w:color w:val="FF0000"/>
        </w:rPr>
      </w:pPr>
    </w:p>
    <w:p w14:paraId="287B02C8" w14:textId="12267FFC" w:rsidR="00DE6A6A" w:rsidRDefault="00DE6A6A" w:rsidP="00C752AD">
      <w:pPr>
        <w:rPr>
          <w:rFonts w:eastAsia="Times New Roman" w:cs="Times New Roman"/>
          <w:color w:val="FF0000"/>
        </w:rPr>
      </w:pPr>
    </w:p>
    <w:p w14:paraId="6A08AB67" w14:textId="69A48BD9" w:rsidR="00DE6A6A" w:rsidRDefault="00DE6A6A" w:rsidP="00C752AD">
      <w:pPr>
        <w:rPr>
          <w:rFonts w:eastAsia="Times New Roman" w:cs="Times New Roman"/>
          <w:color w:val="FF0000"/>
        </w:rPr>
      </w:pPr>
    </w:p>
    <w:p w14:paraId="6895E037" w14:textId="58C79CC2" w:rsidR="00DE6A6A" w:rsidRDefault="00DE6A6A" w:rsidP="00C752AD">
      <w:pPr>
        <w:rPr>
          <w:rFonts w:eastAsia="Times New Roman" w:cs="Times New Roman"/>
          <w:color w:val="FF0000"/>
        </w:rPr>
      </w:pPr>
    </w:p>
    <w:p w14:paraId="7CD5A533" w14:textId="77777777" w:rsidR="00DE6A6A" w:rsidRPr="00FB7DB6" w:rsidRDefault="00DE6A6A" w:rsidP="00C752AD">
      <w:pPr>
        <w:rPr>
          <w:rFonts w:eastAsia="Times New Roman" w:cs="Times New Roman"/>
          <w:color w:val="FF0000"/>
        </w:rPr>
      </w:pPr>
    </w:p>
    <w:p w14:paraId="5C6AC8D0" w14:textId="77777777" w:rsidR="00F87E8D" w:rsidRPr="00F8327B" w:rsidRDefault="00F87E8D" w:rsidP="009445DB">
      <w:pPr>
        <w:rPr>
          <w:rFonts w:cstheme="minorHAnsi"/>
          <w:u w:val="single"/>
        </w:rPr>
      </w:pPr>
    </w:p>
    <w:p w14:paraId="3CBC4141" w14:textId="3F731C69" w:rsidR="004E63FC" w:rsidRDefault="00164290" w:rsidP="00321D99">
      <w:pPr>
        <w:rPr>
          <w:rFonts w:eastAsia="Times New Roman" w:cs="Times New Roman"/>
          <w:color w:val="000000"/>
        </w:rPr>
      </w:pPr>
      <w:r w:rsidRPr="00164290">
        <w:rPr>
          <w:rFonts w:eastAsia="Times New Roman" w:cs="Times New Roman"/>
          <w:b/>
          <w:bCs/>
          <w:color w:val="000000"/>
          <w:u w:val="single"/>
        </w:rPr>
        <w:t>Question Group 3</w:t>
      </w:r>
      <w:r>
        <w:rPr>
          <w:rFonts w:eastAsia="Times New Roman" w:cs="Times New Roman"/>
          <w:color w:val="000000"/>
        </w:rPr>
        <w:t>:</w:t>
      </w:r>
      <w:r w:rsidR="00DE6A6A">
        <w:rPr>
          <w:rFonts w:eastAsia="Times New Roman" w:cs="Times New Roman"/>
          <w:color w:val="000000"/>
        </w:rPr>
        <w:t xml:space="preserve"> Why Life can be frustrating Romans 8:11</w:t>
      </w:r>
    </w:p>
    <w:p w14:paraId="6C82666B" w14:textId="4FDB4F70" w:rsidR="00E72DE3" w:rsidRDefault="00DE6A6A" w:rsidP="00E86372">
      <w:pPr>
        <w:rPr>
          <w:rFonts w:eastAsia="Times New Roman" w:cs="Times New Roman"/>
          <w:color w:val="000000"/>
        </w:rPr>
      </w:pPr>
      <w:r>
        <w:rPr>
          <w:rFonts w:eastAsia="Times New Roman" w:cs="Times New Roman"/>
          <w:color w:val="000000"/>
        </w:rPr>
        <w:t>How would you describe religion to someone who has no exposure to church, Jesus, or God?</w:t>
      </w:r>
    </w:p>
    <w:p w14:paraId="2B834F89" w14:textId="678EF80F" w:rsidR="00DE6A6A" w:rsidRDefault="00DE6A6A" w:rsidP="00E86372">
      <w:pPr>
        <w:rPr>
          <w:rFonts w:eastAsia="Times New Roman" w:cs="Times New Roman"/>
          <w:color w:val="000000"/>
        </w:rPr>
      </w:pPr>
    </w:p>
    <w:p w14:paraId="30F1183F" w14:textId="77777777" w:rsidR="00DE6A6A" w:rsidRDefault="00DE6A6A" w:rsidP="00E86372">
      <w:pPr>
        <w:rPr>
          <w:rFonts w:eastAsia="Times New Roman" w:cs="Times New Roman"/>
          <w:color w:val="000000"/>
        </w:rPr>
      </w:pPr>
    </w:p>
    <w:p w14:paraId="72CF479D" w14:textId="36212765" w:rsidR="00DE6A6A" w:rsidRDefault="00DE6A6A" w:rsidP="00E86372">
      <w:pPr>
        <w:rPr>
          <w:rFonts w:eastAsia="Times New Roman" w:cs="Times New Roman"/>
          <w:color w:val="000000"/>
        </w:rPr>
      </w:pPr>
      <w:r>
        <w:rPr>
          <w:rFonts w:eastAsia="Times New Roman" w:cs="Times New Roman"/>
          <w:color w:val="000000"/>
        </w:rPr>
        <w:t>What has the Spirit done in the past that proves his power so that we know we can depend on him?</w:t>
      </w:r>
    </w:p>
    <w:p w14:paraId="0C960E87" w14:textId="73B803C4" w:rsidR="00DE6A6A" w:rsidRDefault="00DE6A6A" w:rsidP="00E86372">
      <w:pPr>
        <w:rPr>
          <w:rFonts w:eastAsia="Times New Roman" w:cs="Times New Roman"/>
          <w:color w:val="000000"/>
        </w:rPr>
      </w:pPr>
    </w:p>
    <w:p w14:paraId="75757547" w14:textId="77777777" w:rsidR="00DE6A6A" w:rsidRDefault="00DE6A6A" w:rsidP="00E86372">
      <w:pPr>
        <w:rPr>
          <w:rFonts w:eastAsia="Times New Roman" w:cs="Times New Roman"/>
          <w:color w:val="000000"/>
        </w:rPr>
      </w:pPr>
    </w:p>
    <w:p w14:paraId="618E5E78" w14:textId="77777777" w:rsidR="00DE6A6A" w:rsidRPr="000C01ED" w:rsidRDefault="00DE6A6A" w:rsidP="00DE6A6A">
      <w:pPr>
        <w:rPr>
          <w:rFonts w:eastAsia="Times New Roman" w:cs="Times New Roman"/>
          <w:color w:val="000000"/>
        </w:rPr>
      </w:pPr>
      <w:r>
        <w:rPr>
          <w:rFonts w:eastAsia="Times New Roman" w:cs="Times New Roman"/>
          <w:color w:val="000000"/>
        </w:rPr>
        <w:t>What does Paul mean that the Spirit will give life to our mortal bodies?</w:t>
      </w:r>
    </w:p>
    <w:p w14:paraId="08132566" w14:textId="77777777" w:rsidR="00DE6A6A" w:rsidRDefault="00DE6A6A" w:rsidP="00E86372">
      <w:pPr>
        <w:rPr>
          <w:rFonts w:eastAsia="Times New Roman" w:cs="Times New Roman"/>
          <w:color w:val="000000"/>
        </w:rPr>
      </w:pPr>
    </w:p>
    <w:p w14:paraId="3FC9ACFC" w14:textId="77777777" w:rsidR="00DE6A6A" w:rsidRPr="00E72DE3" w:rsidRDefault="00DE6A6A" w:rsidP="00E86372">
      <w:pPr>
        <w:rPr>
          <w:rFonts w:eastAsia="Times New Roman" w:cs="Times New Roman"/>
          <w:color w:val="000000"/>
        </w:rPr>
      </w:pPr>
    </w:p>
    <w:p w14:paraId="78F7EDE5" w14:textId="77777777" w:rsidR="004F5C85" w:rsidRDefault="004F5C85" w:rsidP="004F5C85">
      <w:pPr>
        <w:rPr>
          <w:rFonts w:eastAsiaTheme="minorEastAsia" w:cs="Times New Roman"/>
          <w:color w:val="000000"/>
        </w:rPr>
      </w:pPr>
    </w:p>
    <w:p w14:paraId="5F61FD7C" w14:textId="77777777" w:rsidR="00F87E8D" w:rsidRPr="00881BD2" w:rsidRDefault="00F87E8D" w:rsidP="009445DB">
      <w:pPr>
        <w:rPr>
          <w:rFonts w:cstheme="minorHAnsi"/>
          <w:u w:val="single"/>
        </w:rPr>
      </w:pPr>
    </w:p>
    <w:p w14:paraId="230A5E93" w14:textId="77777777" w:rsidR="00F87E8D" w:rsidRPr="00881BD2" w:rsidRDefault="00F87E8D" w:rsidP="009445DB">
      <w:pPr>
        <w:rPr>
          <w:rFonts w:cstheme="minorHAnsi"/>
          <w:u w:val="single"/>
        </w:rPr>
      </w:pPr>
    </w:p>
    <w:p w14:paraId="5BADEE60" w14:textId="0E866A7B" w:rsidR="000266B5" w:rsidRPr="001C58FC" w:rsidRDefault="007109C6" w:rsidP="00EA40EE">
      <w:pPr>
        <w:rPr>
          <w:rFonts w:cstheme="minorHAnsi"/>
          <w:b/>
          <w:bCs/>
          <w:sz w:val="32"/>
          <w:szCs w:val="32"/>
          <w:u w:val="single"/>
        </w:rPr>
      </w:pPr>
      <w:r w:rsidRPr="00DA3A40">
        <w:rPr>
          <w:rFonts w:cstheme="minorHAnsi"/>
          <w:b/>
          <w:bCs/>
          <w:sz w:val="32"/>
          <w:szCs w:val="32"/>
          <w:u w:val="single"/>
        </w:rPr>
        <w:t>Wrap Up</w:t>
      </w:r>
      <w:r w:rsidR="00C75D69" w:rsidRPr="00DA3A40">
        <w:rPr>
          <w:rFonts w:cstheme="minorHAnsi"/>
          <w:b/>
          <w:bCs/>
          <w:sz w:val="32"/>
          <w:szCs w:val="32"/>
          <w:u w:val="single"/>
        </w:rPr>
        <w:t>:</w:t>
      </w:r>
    </w:p>
    <w:p w14:paraId="36413921" w14:textId="3A765482" w:rsidR="00400051" w:rsidRPr="00E72DE3" w:rsidRDefault="00400051" w:rsidP="00C07053">
      <w:pPr>
        <w:rPr>
          <w:rFonts w:eastAsia="Times New Roman" w:cs="Times New Roman"/>
          <w:color w:val="000000"/>
        </w:rPr>
      </w:pPr>
      <w:r w:rsidRPr="00E72DE3">
        <w:rPr>
          <w:rFonts w:eastAsia="Times New Roman" w:cs="Times New Roman"/>
          <w:color w:val="000000"/>
        </w:rPr>
        <w:t xml:space="preserve">From what you studied today, </w:t>
      </w:r>
      <w:r w:rsidR="00DE6A6A">
        <w:rPr>
          <w:rFonts w:eastAsia="Times New Roman" w:cs="Times New Roman"/>
          <w:color w:val="000000"/>
        </w:rPr>
        <w:t xml:space="preserve">how </w:t>
      </w:r>
      <w:r w:rsidRPr="00E72DE3">
        <w:rPr>
          <w:rFonts w:eastAsia="Times New Roman" w:cs="Times New Roman"/>
          <w:color w:val="000000"/>
        </w:rPr>
        <w:t xml:space="preserve">is </w:t>
      </w:r>
      <w:r w:rsidR="00DE6A6A">
        <w:rPr>
          <w:rFonts w:eastAsia="Times New Roman" w:cs="Times New Roman"/>
          <w:color w:val="000000"/>
        </w:rPr>
        <w:t xml:space="preserve">it possible for us to please God? </w:t>
      </w:r>
    </w:p>
    <w:p w14:paraId="55A0BAB9" w14:textId="77777777" w:rsidR="00400051" w:rsidRDefault="00400051" w:rsidP="00C07053">
      <w:pPr>
        <w:rPr>
          <w:rFonts w:cstheme="minorHAnsi"/>
          <w:highlight w:val="yellow"/>
        </w:rPr>
      </w:pPr>
    </w:p>
    <w:p w14:paraId="2AD41B81" w14:textId="77777777" w:rsidR="00400051" w:rsidRPr="005F09EF" w:rsidRDefault="00400051" w:rsidP="00C07053">
      <w:pPr>
        <w:rPr>
          <w:rFonts w:cstheme="minorHAnsi"/>
        </w:rPr>
      </w:pPr>
    </w:p>
    <w:p w14:paraId="04A66064" w14:textId="234DC075" w:rsidR="004B6055" w:rsidRDefault="00DE6A6A" w:rsidP="00C07053">
      <w:pPr>
        <w:rPr>
          <w:rFonts w:cstheme="minorHAnsi"/>
        </w:rPr>
      </w:pPr>
      <w:r>
        <w:rPr>
          <w:rFonts w:cstheme="minorHAnsi"/>
        </w:rPr>
        <w:t>Which of these three questions is your mind focused on right now</w:t>
      </w:r>
      <w:r w:rsidR="00636F7E">
        <w:rPr>
          <w:rFonts w:cstheme="minorHAnsi"/>
        </w:rPr>
        <w:t>?  What are the ways that todays lesson challenged you or gave you more questions?</w:t>
      </w:r>
    </w:p>
    <w:p w14:paraId="4EB073A9" w14:textId="77777777" w:rsidR="005F09EF" w:rsidRDefault="005F09EF" w:rsidP="00C07053">
      <w:pPr>
        <w:rPr>
          <w:rFonts w:cstheme="minorHAnsi"/>
        </w:rPr>
      </w:pPr>
    </w:p>
    <w:p w14:paraId="7DEDE9A3" w14:textId="77777777" w:rsidR="005F09EF" w:rsidRDefault="005F09EF" w:rsidP="00C07053">
      <w:pPr>
        <w:rPr>
          <w:rFonts w:cstheme="minorHAnsi"/>
        </w:rPr>
      </w:pPr>
    </w:p>
    <w:p w14:paraId="1E4D5327" w14:textId="77777777" w:rsidR="00636F7E" w:rsidRDefault="00636F7E" w:rsidP="001C7C24">
      <w:pPr>
        <w:rPr>
          <w:rFonts w:eastAsia="Times New Roman" w:cs="Times New Roman"/>
          <w:color w:val="000000"/>
        </w:rPr>
      </w:pPr>
      <w:r w:rsidRPr="00636F7E">
        <w:rPr>
          <w:rFonts w:eastAsia="Times New Roman" w:cs="Times New Roman"/>
          <w:color w:val="000000"/>
        </w:rPr>
        <w:t>The Holy Spirit is like a light in our life, showing us things as they really are and guiding our path. Not only that, but the Holy Spirit empowers us to be able to carry out</w:t>
      </w:r>
      <w:bookmarkStart w:id="0" w:name="_GoBack"/>
      <w:bookmarkEnd w:id="0"/>
      <w:r w:rsidRPr="00636F7E">
        <w:rPr>
          <w:rFonts w:eastAsia="Times New Roman" w:cs="Times New Roman"/>
          <w:color w:val="000000"/>
        </w:rPr>
        <w:t xml:space="preserve"> the things that He shows us. These are just three ways the Holy Spirit works in our lives: </w:t>
      </w:r>
    </w:p>
    <w:p w14:paraId="3C3BADCD" w14:textId="77777777" w:rsidR="00636F7E" w:rsidRPr="00636F7E" w:rsidRDefault="00636F7E" w:rsidP="00636F7E">
      <w:pPr>
        <w:pStyle w:val="ListParagraph"/>
        <w:numPr>
          <w:ilvl w:val="0"/>
          <w:numId w:val="30"/>
        </w:numPr>
        <w:rPr>
          <w:rFonts w:eastAsia="Times New Roman" w:cs="Times New Roman"/>
          <w:color w:val="000000"/>
        </w:rPr>
      </w:pPr>
      <w:r w:rsidRPr="00636F7E">
        <w:rPr>
          <w:rFonts w:eastAsia="Times New Roman" w:cs="Times New Roman"/>
          <w:color w:val="000000"/>
        </w:rPr>
        <w:t xml:space="preserve">helping us understand God’s Word, </w:t>
      </w:r>
    </w:p>
    <w:p w14:paraId="5EF024F0" w14:textId="77777777" w:rsidR="00636F7E" w:rsidRPr="00636F7E" w:rsidRDefault="00636F7E" w:rsidP="00636F7E">
      <w:pPr>
        <w:pStyle w:val="ListParagraph"/>
        <w:numPr>
          <w:ilvl w:val="0"/>
          <w:numId w:val="30"/>
        </w:numPr>
        <w:rPr>
          <w:rFonts w:eastAsia="Times New Roman" w:cs="Times New Roman"/>
          <w:color w:val="000000"/>
        </w:rPr>
      </w:pPr>
      <w:r w:rsidRPr="00636F7E">
        <w:rPr>
          <w:rFonts w:eastAsia="Times New Roman" w:cs="Times New Roman"/>
          <w:color w:val="000000"/>
        </w:rPr>
        <w:t xml:space="preserve">convicting us of changes we need to make, </w:t>
      </w:r>
    </w:p>
    <w:p w14:paraId="00392D57" w14:textId="58877068" w:rsidR="00636F7E" w:rsidRPr="00636F7E" w:rsidRDefault="00636F7E" w:rsidP="00636F7E">
      <w:pPr>
        <w:pStyle w:val="ListParagraph"/>
        <w:numPr>
          <w:ilvl w:val="0"/>
          <w:numId w:val="30"/>
        </w:numPr>
        <w:rPr>
          <w:rFonts w:eastAsia="Times New Roman" w:cs="Times New Roman"/>
          <w:color w:val="000000"/>
        </w:rPr>
      </w:pPr>
      <w:r w:rsidRPr="00636F7E">
        <w:rPr>
          <w:rFonts w:eastAsia="Times New Roman" w:cs="Times New Roman"/>
          <w:color w:val="000000"/>
        </w:rPr>
        <w:t xml:space="preserve">and prompting us to minister to others. </w:t>
      </w:r>
    </w:p>
    <w:p w14:paraId="57948BEF" w14:textId="2CB9F20C" w:rsidR="00CE2A0D" w:rsidRDefault="00636F7E" w:rsidP="001C7C24">
      <w:pPr>
        <w:rPr>
          <w:rFonts w:eastAsia="Times New Roman" w:cs="Times New Roman"/>
          <w:color w:val="000000"/>
        </w:rPr>
      </w:pPr>
      <w:r w:rsidRPr="00636F7E">
        <w:rPr>
          <w:rFonts w:eastAsia="Times New Roman" w:cs="Times New Roman"/>
          <w:color w:val="000000"/>
        </w:rPr>
        <w:t>There are many more ways, but practically these are three ways you can begin looking for the Holy Spirit</w:t>
      </w:r>
      <w:r>
        <w:rPr>
          <w:rFonts w:eastAsia="Times New Roman" w:cs="Times New Roman"/>
          <w:color w:val="000000"/>
        </w:rPr>
        <w:t>!</w:t>
      </w:r>
    </w:p>
    <w:p w14:paraId="34E0FB89" w14:textId="361E89A4" w:rsidR="00636F7E" w:rsidRDefault="00636F7E" w:rsidP="001C7C24">
      <w:pPr>
        <w:rPr>
          <w:rFonts w:cstheme="minorHAnsi"/>
        </w:rPr>
      </w:pPr>
    </w:p>
    <w:p w14:paraId="4C932E5F" w14:textId="33DD6645" w:rsidR="00636F7E" w:rsidRPr="00F14185" w:rsidRDefault="00636F7E" w:rsidP="001C7C24">
      <w:pPr>
        <w:rPr>
          <w:rFonts w:cstheme="minorHAnsi"/>
        </w:rPr>
      </w:pPr>
      <w:r>
        <w:rPr>
          <w:rFonts w:cstheme="minorHAnsi"/>
        </w:rPr>
        <w:t>Which of these are you going to ask God to help you through the Holy Spirit for this week?</w:t>
      </w:r>
    </w:p>
    <w:sectPr w:rsidR="00636F7E" w:rsidRPr="00F14185" w:rsidSect="00183CC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17BF68" w14:textId="77777777" w:rsidR="00532C54" w:rsidRDefault="00532C54" w:rsidP="00337621">
      <w:r>
        <w:separator/>
      </w:r>
    </w:p>
  </w:endnote>
  <w:endnote w:type="continuationSeparator" w:id="0">
    <w:p w14:paraId="2D766AAB" w14:textId="77777777" w:rsidR="00532C54" w:rsidRDefault="00532C54"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8E97" w14:textId="210402B3" w:rsidR="009C0C32" w:rsidRDefault="009C0C32">
    <w:pPr>
      <w:pStyle w:val="Footer"/>
    </w:pPr>
    <w:r>
      <w:rPr>
        <w:noProof/>
      </w:rPr>
      <w:drawing>
        <wp:anchor distT="0" distB="0" distL="114300" distR="114300" simplePos="0" relativeHeight="251658240" behindDoc="1" locked="0" layoutInCell="1" allowOverlap="1" wp14:anchorId="31E85509" wp14:editId="7F27D102">
          <wp:simplePos x="0" y="0"/>
          <wp:positionH relativeFrom="column">
            <wp:posOffset>5220182</wp:posOffset>
          </wp:positionH>
          <wp:positionV relativeFrom="paragraph">
            <wp:posOffset>-888710</wp:posOffset>
          </wp:positionV>
          <wp:extent cx="1346015" cy="1392659"/>
          <wp:effectExtent l="0" t="0" r="63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46015" cy="139265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30564" w14:textId="77777777" w:rsidR="00532C54" w:rsidRDefault="00532C54" w:rsidP="00337621">
      <w:r>
        <w:separator/>
      </w:r>
    </w:p>
  </w:footnote>
  <w:footnote w:type="continuationSeparator" w:id="0">
    <w:p w14:paraId="3253D356" w14:textId="77777777" w:rsidR="00532C54" w:rsidRDefault="00532C54"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C8EB4" w14:textId="22DABB67" w:rsidR="00DE6C4A" w:rsidRPr="00C94965" w:rsidRDefault="00A14AF9" w:rsidP="00DE6C4A">
    <w:pPr>
      <w:jc w:val="right"/>
      <w:rPr>
        <w:b/>
      </w:rPr>
    </w:pPr>
    <w:r>
      <w:rPr>
        <w:b/>
      </w:rPr>
      <w:t>T</w:t>
    </w:r>
    <w:r w:rsidR="009D4492">
      <w:rPr>
        <w:b/>
      </w:rPr>
      <w:t xml:space="preserve">he Life </w:t>
    </w:r>
    <w:r w:rsidR="00070B8E">
      <w:rPr>
        <w:b/>
      </w:rPr>
      <w:t>6</w:t>
    </w:r>
    <w:r w:rsidR="000740AC">
      <w:rPr>
        <w:b/>
      </w:rPr>
      <w:t>:</w:t>
    </w:r>
    <w:r w:rsidR="009D4492">
      <w:rPr>
        <w:b/>
      </w:rPr>
      <w:t xml:space="preserve"> </w:t>
    </w:r>
    <w:r w:rsidR="002A1DD0">
      <w:rPr>
        <w:b/>
      </w:rPr>
      <w:t>The Holy Spirit and Discipleship</w:t>
    </w:r>
    <w:r w:rsidR="000740AC">
      <w:rPr>
        <w:b/>
      </w:rPr>
      <w:t xml:space="preserve"> </w:t>
    </w:r>
  </w:p>
  <w:p w14:paraId="7A4B41E4" w14:textId="1F62621C" w:rsidR="00DE6C4A" w:rsidRPr="00CB7A33" w:rsidRDefault="00DE6C4A" w:rsidP="00DE6C4A">
    <w:pPr>
      <w:jc w:val="right"/>
      <w:rPr>
        <w:color w:val="000000" w:themeColor="text1"/>
      </w:rPr>
    </w:pPr>
    <w:r w:rsidRPr="00CB7A33">
      <w:rPr>
        <w:b/>
        <w:color w:val="000000" w:themeColor="text1"/>
      </w:rPr>
      <w:t xml:space="preserve">Passages: </w:t>
    </w:r>
    <w:r w:rsidR="002A1DD0">
      <w:rPr>
        <w:color w:val="000000" w:themeColor="text1"/>
      </w:rPr>
      <w:t>Romans 8:5-11, John 14:15-17</w:t>
    </w:r>
    <w:r w:rsidR="00CE4184" w:rsidRPr="00CB7A33">
      <w:rPr>
        <w:color w:val="000000" w:themeColor="text1"/>
      </w:rPr>
      <w:t xml:space="preserve"> </w:t>
    </w:r>
    <w:r w:rsidR="000E7D4C" w:rsidRPr="00CB7A33">
      <w:rPr>
        <w:color w:val="000000" w:themeColor="text1"/>
      </w:rPr>
      <w:t xml:space="preserve"> </w:t>
    </w:r>
  </w:p>
  <w:p w14:paraId="2DF5461A" w14:textId="48F2F674" w:rsidR="00572E76" w:rsidRPr="00CB7A33" w:rsidRDefault="00DE6C4A" w:rsidP="00572E76">
    <w:pPr>
      <w:jc w:val="right"/>
      <w:rPr>
        <w:color w:val="000000" w:themeColor="text1"/>
      </w:rPr>
    </w:pPr>
    <w:r w:rsidRPr="00CB7A33">
      <w:rPr>
        <w:b/>
        <w:color w:val="000000" w:themeColor="text1"/>
      </w:rPr>
      <w:t>Big Idea</w:t>
    </w:r>
    <w:r w:rsidRPr="00CB7A33">
      <w:rPr>
        <w:color w:val="000000" w:themeColor="text1"/>
      </w:rPr>
      <w:t xml:space="preserve">: </w:t>
    </w:r>
    <w:r w:rsidR="002A1DD0">
      <w:rPr>
        <w:color w:val="000000" w:themeColor="text1"/>
      </w:rPr>
      <w:t>We are given the power to do what God asks through the Holy Spiri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47EC9"/>
    <w:multiLevelType w:val="hybridMultilevel"/>
    <w:tmpl w:val="D8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6FF"/>
    <w:multiLevelType w:val="hybridMultilevel"/>
    <w:tmpl w:val="26A8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75DED"/>
    <w:multiLevelType w:val="hybridMultilevel"/>
    <w:tmpl w:val="E0A84550"/>
    <w:lvl w:ilvl="0" w:tplc="81787FEC">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C78CA"/>
    <w:multiLevelType w:val="hybridMultilevel"/>
    <w:tmpl w:val="71F2C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B5B88"/>
    <w:multiLevelType w:val="hybridMultilevel"/>
    <w:tmpl w:val="645CA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46425A"/>
    <w:multiLevelType w:val="hybridMultilevel"/>
    <w:tmpl w:val="5F06E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B25C9"/>
    <w:multiLevelType w:val="hybridMultilevel"/>
    <w:tmpl w:val="B02A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96D1B"/>
    <w:multiLevelType w:val="hybridMultilevel"/>
    <w:tmpl w:val="06BC9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7A7FAF"/>
    <w:multiLevelType w:val="hybridMultilevel"/>
    <w:tmpl w:val="B2F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F7D1D"/>
    <w:multiLevelType w:val="hybridMultilevel"/>
    <w:tmpl w:val="0B10D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2438E"/>
    <w:multiLevelType w:val="hybridMultilevel"/>
    <w:tmpl w:val="BC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613F4"/>
    <w:multiLevelType w:val="hybridMultilevel"/>
    <w:tmpl w:val="4FE808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23C62116"/>
    <w:multiLevelType w:val="hybridMultilevel"/>
    <w:tmpl w:val="E3F247FA"/>
    <w:lvl w:ilvl="0" w:tplc="AE04502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674A21"/>
    <w:multiLevelType w:val="hybridMultilevel"/>
    <w:tmpl w:val="52588298"/>
    <w:lvl w:ilvl="0" w:tplc="FFFFFFFF">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E66D2"/>
    <w:multiLevelType w:val="hybridMultilevel"/>
    <w:tmpl w:val="605C2CD4"/>
    <w:lvl w:ilvl="0" w:tplc="FFFFFFFF">
      <w:numFmt w:val="bullet"/>
      <w:lvlText w:val=""/>
      <w:lvlJc w:val="left"/>
      <w:pPr>
        <w:ind w:left="720" w:hanging="360"/>
      </w:pPr>
      <w:rPr>
        <w:rFonts w:ascii="Symbol" w:eastAsia="Times New Roman" w:hAnsi="Symbol"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6A39C9"/>
    <w:multiLevelType w:val="hybridMultilevel"/>
    <w:tmpl w:val="E3F61604"/>
    <w:lvl w:ilvl="0" w:tplc="FFFFFFFF">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56FDD"/>
    <w:multiLevelType w:val="hybridMultilevel"/>
    <w:tmpl w:val="6F90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B0F48"/>
    <w:multiLevelType w:val="hybridMultilevel"/>
    <w:tmpl w:val="0226D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01693"/>
    <w:multiLevelType w:val="hybridMultilevel"/>
    <w:tmpl w:val="4E406AD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1" w15:restartNumberingAfterBreak="0">
    <w:nsid w:val="470019F6"/>
    <w:multiLevelType w:val="hybridMultilevel"/>
    <w:tmpl w:val="35A8F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4259C"/>
    <w:multiLevelType w:val="hybridMultilevel"/>
    <w:tmpl w:val="E2BA7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5730B"/>
    <w:multiLevelType w:val="hybridMultilevel"/>
    <w:tmpl w:val="B15A4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4C081F"/>
    <w:multiLevelType w:val="hybridMultilevel"/>
    <w:tmpl w:val="7B4C9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75CC0"/>
    <w:multiLevelType w:val="hybridMultilevel"/>
    <w:tmpl w:val="DA546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E2761D"/>
    <w:multiLevelType w:val="hybridMultilevel"/>
    <w:tmpl w:val="07EC46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9094BA1"/>
    <w:multiLevelType w:val="hybridMultilevel"/>
    <w:tmpl w:val="3010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B4EFD"/>
    <w:multiLevelType w:val="hybridMultilevel"/>
    <w:tmpl w:val="87984746"/>
    <w:lvl w:ilvl="0" w:tplc="FFFFFFFF">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16"/>
  </w:num>
  <w:num w:numId="4">
    <w:abstractNumId w:val="4"/>
  </w:num>
  <w:num w:numId="5">
    <w:abstractNumId w:val="8"/>
  </w:num>
  <w:num w:numId="6">
    <w:abstractNumId w:val="2"/>
  </w:num>
  <w:num w:numId="7">
    <w:abstractNumId w:val="28"/>
  </w:num>
  <w:num w:numId="8">
    <w:abstractNumId w:val="6"/>
  </w:num>
  <w:num w:numId="9">
    <w:abstractNumId w:val="5"/>
  </w:num>
  <w:num w:numId="10">
    <w:abstractNumId w:val="25"/>
  </w:num>
  <w:num w:numId="11">
    <w:abstractNumId w:val="1"/>
  </w:num>
  <w:num w:numId="12">
    <w:abstractNumId w:val="12"/>
  </w:num>
  <w:num w:numId="13">
    <w:abstractNumId w:val="9"/>
  </w:num>
  <w:num w:numId="14">
    <w:abstractNumId w:val="22"/>
  </w:num>
  <w:num w:numId="15">
    <w:abstractNumId w:val="11"/>
  </w:num>
  <w:num w:numId="16">
    <w:abstractNumId w:val="10"/>
  </w:num>
  <w:num w:numId="17">
    <w:abstractNumId w:val="23"/>
  </w:num>
  <w:num w:numId="18">
    <w:abstractNumId w:val="20"/>
  </w:num>
  <w:num w:numId="19">
    <w:abstractNumId w:val="21"/>
  </w:num>
  <w:num w:numId="20">
    <w:abstractNumId w:val="7"/>
  </w:num>
  <w:num w:numId="21">
    <w:abstractNumId w:val="13"/>
  </w:num>
  <w:num w:numId="22">
    <w:abstractNumId w:val="26"/>
  </w:num>
  <w:num w:numId="23">
    <w:abstractNumId w:val="14"/>
  </w:num>
  <w:num w:numId="24">
    <w:abstractNumId w:val="15"/>
  </w:num>
  <w:num w:numId="25">
    <w:abstractNumId w:val="19"/>
  </w:num>
  <w:num w:numId="26">
    <w:abstractNumId w:val="24"/>
  </w:num>
  <w:num w:numId="27">
    <w:abstractNumId w:val="29"/>
  </w:num>
  <w:num w:numId="28">
    <w:abstractNumId w:val="3"/>
  </w:num>
  <w:num w:numId="29">
    <w:abstractNumId w:val="17"/>
  </w:num>
  <w:num w:numId="30">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NKoFAEWyUiItAAAA"/>
  </w:docVars>
  <w:rsids>
    <w:rsidRoot w:val="00C0136A"/>
    <w:rsid w:val="00000EB8"/>
    <w:rsid w:val="00001F9E"/>
    <w:rsid w:val="00003B6D"/>
    <w:rsid w:val="00005EB1"/>
    <w:rsid w:val="000065F8"/>
    <w:rsid w:val="00006B44"/>
    <w:rsid w:val="000110C6"/>
    <w:rsid w:val="000115AB"/>
    <w:rsid w:val="000126BE"/>
    <w:rsid w:val="000137C6"/>
    <w:rsid w:val="0001488B"/>
    <w:rsid w:val="00014B40"/>
    <w:rsid w:val="000158E2"/>
    <w:rsid w:val="00016FAD"/>
    <w:rsid w:val="0001713B"/>
    <w:rsid w:val="000177AF"/>
    <w:rsid w:val="00020DD9"/>
    <w:rsid w:val="000220C9"/>
    <w:rsid w:val="00023AD6"/>
    <w:rsid w:val="00023BB8"/>
    <w:rsid w:val="00023E49"/>
    <w:rsid w:val="00023EDA"/>
    <w:rsid w:val="0002660A"/>
    <w:rsid w:val="000266B5"/>
    <w:rsid w:val="000268AA"/>
    <w:rsid w:val="00026946"/>
    <w:rsid w:val="000278E9"/>
    <w:rsid w:val="0003221B"/>
    <w:rsid w:val="000329F6"/>
    <w:rsid w:val="00032A17"/>
    <w:rsid w:val="00032D64"/>
    <w:rsid w:val="000338B6"/>
    <w:rsid w:val="00033CD9"/>
    <w:rsid w:val="000360D6"/>
    <w:rsid w:val="00040B07"/>
    <w:rsid w:val="00041155"/>
    <w:rsid w:val="00041FE4"/>
    <w:rsid w:val="000438CE"/>
    <w:rsid w:val="00052B66"/>
    <w:rsid w:val="00052C81"/>
    <w:rsid w:val="00054D11"/>
    <w:rsid w:val="00056BBF"/>
    <w:rsid w:val="000572CB"/>
    <w:rsid w:val="00057EB6"/>
    <w:rsid w:val="000600EC"/>
    <w:rsid w:val="000616E6"/>
    <w:rsid w:val="00061AA5"/>
    <w:rsid w:val="0006202B"/>
    <w:rsid w:val="000633AC"/>
    <w:rsid w:val="000636AE"/>
    <w:rsid w:val="00064DDD"/>
    <w:rsid w:val="00067492"/>
    <w:rsid w:val="00067719"/>
    <w:rsid w:val="000678DD"/>
    <w:rsid w:val="00070B8E"/>
    <w:rsid w:val="0007199A"/>
    <w:rsid w:val="00072F50"/>
    <w:rsid w:val="0007365F"/>
    <w:rsid w:val="00073A05"/>
    <w:rsid w:val="000740AC"/>
    <w:rsid w:val="000759DC"/>
    <w:rsid w:val="00076654"/>
    <w:rsid w:val="00076C67"/>
    <w:rsid w:val="00077B3A"/>
    <w:rsid w:val="00077DE7"/>
    <w:rsid w:val="00080742"/>
    <w:rsid w:val="00082CB1"/>
    <w:rsid w:val="00083119"/>
    <w:rsid w:val="00083652"/>
    <w:rsid w:val="00083910"/>
    <w:rsid w:val="00083D48"/>
    <w:rsid w:val="00084250"/>
    <w:rsid w:val="000849A3"/>
    <w:rsid w:val="00084CA2"/>
    <w:rsid w:val="00085385"/>
    <w:rsid w:val="0008684A"/>
    <w:rsid w:val="0008691D"/>
    <w:rsid w:val="00086BBD"/>
    <w:rsid w:val="00087197"/>
    <w:rsid w:val="000912D0"/>
    <w:rsid w:val="000923E8"/>
    <w:rsid w:val="0009452D"/>
    <w:rsid w:val="00095231"/>
    <w:rsid w:val="00095E61"/>
    <w:rsid w:val="00095F86"/>
    <w:rsid w:val="0009644B"/>
    <w:rsid w:val="00096C0E"/>
    <w:rsid w:val="000979E4"/>
    <w:rsid w:val="000A0326"/>
    <w:rsid w:val="000A0805"/>
    <w:rsid w:val="000A0C78"/>
    <w:rsid w:val="000A2DC7"/>
    <w:rsid w:val="000A2F12"/>
    <w:rsid w:val="000A32C2"/>
    <w:rsid w:val="000A38ED"/>
    <w:rsid w:val="000A3B15"/>
    <w:rsid w:val="000A4587"/>
    <w:rsid w:val="000A6044"/>
    <w:rsid w:val="000A613D"/>
    <w:rsid w:val="000A6293"/>
    <w:rsid w:val="000A6554"/>
    <w:rsid w:val="000A65DE"/>
    <w:rsid w:val="000A66BD"/>
    <w:rsid w:val="000A739D"/>
    <w:rsid w:val="000B20B9"/>
    <w:rsid w:val="000B22DE"/>
    <w:rsid w:val="000B27AC"/>
    <w:rsid w:val="000B27D3"/>
    <w:rsid w:val="000B30F4"/>
    <w:rsid w:val="000B3117"/>
    <w:rsid w:val="000B52C7"/>
    <w:rsid w:val="000B641B"/>
    <w:rsid w:val="000C01ED"/>
    <w:rsid w:val="000C04F2"/>
    <w:rsid w:val="000C06B4"/>
    <w:rsid w:val="000C5063"/>
    <w:rsid w:val="000C5578"/>
    <w:rsid w:val="000C6050"/>
    <w:rsid w:val="000C69A6"/>
    <w:rsid w:val="000C6CD5"/>
    <w:rsid w:val="000C78C7"/>
    <w:rsid w:val="000C7BD0"/>
    <w:rsid w:val="000D0791"/>
    <w:rsid w:val="000D0C45"/>
    <w:rsid w:val="000D0E54"/>
    <w:rsid w:val="000D2A68"/>
    <w:rsid w:val="000D3984"/>
    <w:rsid w:val="000D4D9D"/>
    <w:rsid w:val="000D4FAC"/>
    <w:rsid w:val="000D56D7"/>
    <w:rsid w:val="000D7CE5"/>
    <w:rsid w:val="000E17C4"/>
    <w:rsid w:val="000E1827"/>
    <w:rsid w:val="000E184E"/>
    <w:rsid w:val="000E3F6A"/>
    <w:rsid w:val="000E444A"/>
    <w:rsid w:val="000E529F"/>
    <w:rsid w:val="000E6C5A"/>
    <w:rsid w:val="000E7D4C"/>
    <w:rsid w:val="000F1808"/>
    <w:rsid w:val="000F2BB5"/>
    <w:rsid w:val="000F333A"/>
    <w:rsid w:val="000F3453"/>
    <w:rsid w:val="000F40F8"/>
    <w:rsid w:val="000F411E"/>
    <w:rsid w:val="000F4F0A"/>
    <w:rsid w:val="000F6A45"/>
    <w:rsid w:val="000F7708"/>
    <w:rsid w:val="001008F8"/>
    <w:rsid w:val="00101F45"/>
    <w:rsid w:val="001031F7"/>
    <w:rsid w:val="0010399F"/>
    <w:rsid w:val="00103B79"/>
    <w:rsid w:val="00104599"/>
    <w:rsid w:val="00104CB3"/>
    <w:rsid w:val="00105274"/>
    <w:rsid w:val="0010572C"/>
    <w:rsid w:val="00110D7D"/>
    <w:rsid w:val="00110E60"/>
    <w:rsid w:val="00112B1D"/>
    <w:rsid w:val="00112D86"/>
    <w:rsid w:val="00112DEC"/>
    <w:rsid w:val="00113353"/>
    <w:rsid w:val="00113C23"/>
    <w:rsid w:val="001141F9"/>
    <w:rsid w:val="001142CE"/>
    <w:rsid w:val="00114B0B"/>
    <w:rsid w:val="00117086"/>
    <w:rsid w:val="0011728B"/>
    <w:rsid w:val="00120B14"/>
    <w:rsid w:val="0012120A"/>
    <w:rsid w:val="00123B54"/>
    <w:rsid w:val="001266A3"/>
    <w:rsid w:val="00127C70"/>
    <w:rsid w:val="00130D8A"/>
    <w:rsid w:val="001310D2"/>
    <w:rsid w:val="00131B6C"/>
    <w:rsid w:val="00131D18"/>
    <w:rsid w:val="00131E94"/>
    <w:rsid w:val="0013258D"/>
    <w:rsid w:val="001328F2"/>
    <w:rsid w:val="001336A7"/>
    <w:rsid w:val="0013401F"/>
    <w:rsid w:val="00136166"/>
    <w:rsid w:val="001362F5"/>
    <w:rsid w:val="001369F7"/>
    <w:rsid w:val="00136E2A"/>
    <w:rsid w:val="00137BDA"/>
    <w:rsid w:val="00142A57"/>
    <w:rsid w:val="00143654"/>
    <w:rsid w:val="001438F4"/>
    <w:rsid w:val="00144056"/>
    <w:rsid w:val="0014446A"/>
    <w:rsid w:val="00146914"/>
    <w:rsid w:val="00147FCD"/>
    <w:rsid w:val="00150014"/>
    <w:rsid w:val="00150513"/>
    <w:rsid w:val="00150C1D"/>
    <w:rsid w:val="001519A8"/>
    <w:rsid w:val="00151B01"/>
    <w:rsid w:val="00152670"/>
    <w:rsid w:val="001527EB"/>
    <w:rsid w:val="001527FC"/>
    <w:rsid w:val="0015453F"/>
    <w:rsid w:val="00155817"/>
    <w:rsid w:val="001569D1"/>
    <w:rsid w:val="001616F5"/>
    <w:rsid w:val="001618E0"/>
    <w:rsid w:val="00161B18"/>
    <w:rsid w:val="00162103"/>
    <w:rsid w:val="001623F3"/>
    <w:rsid w:val="00162620"/>
    <w:rsid w:val="00164290"/>
    <w:rsid w:val="0016467B"/>
    <w:rsid w:val="00166D51"/>
    <w:rsid w:val="00167099"/>
    <w:rsid w:val="00167394"/>
    <w:rsid w:val="0016784F"/>
    <w:rsid w:val="00167AED"/>
    <w:rsid w:val="00167CDC"/>
    <w:rsid w:val="00170213"/>
    <w:rsid w:val="001724E9"/>
    <w:rsid w:val="0017317A"/>
    <w:rsid w:val="00175734"/>
    <w:rsid w:val="00176D20"/>
    <w:rsid w:val="00177854"/>
    <w:rsid w:val="001807F3"/>
    <w:rsid w:val="00181B46"/>
    <w:rsid w:val="001836CA"/>
    <w:rsid w:val="00183CCE"/>
    <w:rsid w:val="0018520A"/>
    <w:rsid w:val="001872E3"/>
    <w:rsid w:val="00190413"/>
    <w:rsid w:val="00191A0A"/>
    <w:rsid w:val="00191D1E"/>
    <w:rsid w:val="0019340B"/>
    <w:rsid w:val="00194C14"/>
    <w:rsid w:val="001952C7"/>
    <w:rsid w:val="001957B0"/>
    <w:rsid w:val="0019604D"/>
    <w:rsid w:val="00197DA7"/>
    <w:rsid w:val="001A0CAD"/>
    <w:rsid w:val="001A131F"/>
    <w:rsid w:val="001A2D84"/>
    <w:rsid w:val="001A2E18"/>
    <w:rsid w:val="001A49E5"/>
    <w:rsid w:val="001A59CB"/>
    <w:rsid w:val="001A65C7"/>
    <w:rsid w:val="001B0DBF"/>
    <w:rsid w:val="001B27BB"/>
    <w:rsid w:val="001B43F1"/>
    <w:rsid w:val="001B5B42"/>
    <w:rsid w:val="001B671D"/>
    <w:rsid w:val="001B7F50"/>
    <w:rsid w:val="001C1388"/>
    <w:rsid w:val="001C184C"/>
    <w:rsid w:val="001C47AD"/>
    <w:rsid w:val="001C58FC"/>
    <w:rsid w:val="001C7C24"/>
    <w:rsid w:val="001D0A12"/>
    <w:rsid w:val="001D1CE6"/>
    <w:rsid w:val="001D1F41"/>
    <w:rsid w:val="001D3DBD"/>
    <w:rsid w:val="001D3EB6"/>
    <w:rsid w:val="001D5D91"/>
    <w:rsid w:val="001D67EF"/>
    <w:rsid w:val="001D68F6"/>
    <w:rsid w:val="001D78F9"/>
    <w:rsid w:val="001D7E5A"/>
    <w:rsid w:val="001E10F0"/>
    <w:rsid w:val="001E4D82"/>
    <w:rsid w:val="001E55E6"/>
    <w:rsid w:val="001E7009"/>
    <w:rsid w:val="001E7536"/>
    <w:rsid w:val="001E7E3E"/>
    <w:rsid w:val="001F0873"/>
    <w:rsid w:val="001F13EA"/>
    <w:rsid w:val="001F1C5B"/>
    <w:rsid w:val="001F23BC"/>
    <w:rsid w:val="001F30B5"/>
    <w:rsid w:val="001F37DF"/>
    <w:rsid w:val="001F4149"/>
    <w:rsid w:val="001F4A54"/>
    <w:rsid w:val="001F57FC"/>
    <w:rsid w:val="001F61A1"/>
    <w:rsid w:val="0020007D"/>
    <w:rsid w:val="00200EC6"/>
    <w:rsid w:val="00202F76"/>
    <w:rsid w:val="0020310D"/>
    <w:rsid w:val="0020313A"/>
    <w:rsid w:val="00204A91"/>
    <w:rsid w:val="00205753"/>
    <w:rsid w:val="00207197"/>
    <w:rsid w:val="002103DA"/>
    <w:rsid w:val="00211CC6"/>
    <w:rsid w:val="00211F2D"/>
    <w:rsid w:val="0021204B"/>
    <w:rsid w:val="002147C6"/>
    <w:rsid w:val="00215A37"/>
    <w:rsid w:val="00215F55"/>
    <w:rsid w:val="002169CF"/>
    <w:rsid w:val="00216BF1"/>
    <w:rsid w:val="00217A5C"/>
    <w:rsid w:val="00223174"/>
    <w:rsid w:val="00224683"/>
    <w:rsid w:val="00226159"/>
    <w:rsid w:val="00226EFE"/>
    <w:rsid w:val="0022754B"/>
    <w:rsid w:val="00232671"/>
    <w:rsid w:val="00233265"/>
    <w:rsid w:val="00234BD8"/>
    <w:rsid w:val="00235003"/>
    <w:rsid w:val="00236857"/>
    <w:rsid w:val="00236A35"/>
    <w:rsid w:val="00237A9A"/>
    <w:rsid w:val="00242150"/>
    <w:rsid w:val="00242730"/>
    <w:rsid w:val="00242AFF"/>
    <w:rsid w:val="00242CDE"/>
    <w:rsid w:val="00242F57"/>
    <w:rsid w:val="002437BA"/>
    <w:rsid w:val="00244E6B"/>
    <w:rsid w:val="00245C20"/>
    <w:rsid w:val="00250724"/>
    <w:rsid w:val="002511DC"/>
    <w:rsid w:val="0025356E"/>
    <w:rsid w:val="00253C47"/>
    <w:rsid w:val="002540D3"/>
    <w:rsid w:val="00254173"/>
    <w:rsid w:val="00257461"/>
    <w:rsid w:val="002578A8"/>
    <w:rsid w:val="002578EC"/>
    <w:rsid w:val="00257AC2"/>
    <w:rsid w:val="00260DDA"/>
    <w:rsid w:val="00261872"/>
    <w:rsid w:val="00261B5A"/>
    <w:rsid w:val="00261FF7"/>
    <w:rsid w:val="002625AD"/>
    <w:rsid w:val="002641DA"/>
    <w:rsid w:val="002647D5"/>
    <w:rsid w:val="0026511D"/>
    <w:rsid w:val="0026581E"/>
    <w:rsid w:val="00267EA9"/>
    <w:rsid w:val="002708D0"/>
    <w:rsid w:val="002714F0"/>
    <w:rsid w:val="00271746"/>
    <w:rsid w:val="00272A0A"/>
    <w:rsid w:val="00273223"/>
    <w:rsid w:val="002766CC"/>
    <w:rsid w:val="00276BCA"/>
    <w:rsid w:val="00276E90"/>
    <w:rsid w:val="00277B05"/>
    <w:rsid w:val="002815EC"/>
    <w:rsid w:val="00281DB4"/>
    <w:rsid w:val="00281E8B"/>
    <w:rsid w:val="00282D90"/>
    <w:rsid w:val="00283EDF"/>
    <w:rsid w:val="00285DED"/>
    <w:rsid w:val="002862F0"/>
    <w:rsid w:val="00286CE8"/>
    <w:rsid w:val="00287945"/>
    <w:rsid w:val="00290CDE"/>
    <w:rsid w:val="00290D7A"/>
    <w:rsid w:val="0029102D"/>
    <w:rsid w:val="00291834"/>
    <w:rsid w:val="00291E2A"/>
    <w:rsid w:val="00292837"/>
    <w:rsid w:val="00292E8F"/>
    <w:rsid w:val="00293DDA"/>
    <w:rsid w:val="002950A4"/>
    <w:rsid w:val="00296C2B"/>
    <w:rsid w:val="0029735A"/>
    <w:rsid w:val="002979EA"/>
    <w:rsid w:val="00297DF0"/>
    <w:rsid w:val="002A016B"/>
    <w:rsid w:val="002A08BD"/>
    <w:rsid w:val="002A1DD0"/>
    <w:rsid w:val="002A418A"/>
    <w:rsid w:val="002A4215"/>
    <w:rsid w:val="002A5188"/>
    <w:rsid w:val="002A526E"/>
    <w:rsid w:val="002A5B50"/>
    <w:rsid w:val="002A6F77"/>
    <w:rsid w:val="002A783D"/>
    <w:rsid w:val="002B03DA"/>
    <w:rsid w:val="002B08EC"/>
    <w:rsid w:val="002B18C6"/>
    <w:rsid w:val="002B5BA1"/>
    <w:rsid w:val="002B6B38"/>
    <w:rsid w:val="002B710D"/>
    <w:rsid w:val="002B716B"/>
    <w:rsid w:val="002B7CD3"/>
    <w:rsid w:val="002C2321"/>
    <w:rsid w:val="002C599E"/>
    <w:rsid w:val="002C725C"/>
    <w:rsid w:val="002D02B8"/>
    <w:rsid w:val="002D02D3"/>
    <w:rsid w:val="002D0984"/>
    <w:rsid w:val="002D0BA2"/>
    <w:rsid w:val="002D1060"/>
    <w:rsid w:val="002D39FF"/>
    <w:rsid w:val="002D3A7F"/>
    <w:rsid w:val="002D53D4"/>
    <w:rsid w:val="002D728E"/>
    <w:rsid w:val="002E01BA"/>
    <w:rsid w:val="002E075D"/>
    <w:rsid w:val="002E2029"/>
    <w:rsid w:val="002E30C7"/>
    <w:rsid w:val="002E3CFC"/>
    <w:rsid w:val="002E46F3"/>
    <w:rsid w:val="002E4A1C"/>
    <w:rsid w:val="002E60CA"/>
    <w:rsid w:val="002E6B60"/>
    <w:rsid w:val="002F0F0C"/>
    <w:rsid w:val="002F14AA"/>
    <w:rsid w:val="002F21A1"/>
    <w:rsid w:val="002F6A81"/>
    <w:rsid w:val="002F7E92"/>
    <w:rsid w:val="00304A68"/>
    <w:rsid w:val="00304B56"/>
    <w:rsid w:val="0030565C"/>
    <w:rsid w:val="00305D4F"/>
    <w:rsid w:val="003112D2"/>
    <w:rsid w:val="003121F0"/>
    <w:rsid w:val="00312A76"/>
    <w:rsid w:val="00312B0C"/>
    <w:rsid w:val="00313481"/>
    <w:rsid w:val="00313DB6"/>
    <w:rsid w:val="00314335"/>
    <w:rsid w:val="0031470C"/>
    <w:rsid w:val="003159C7"/>
    <w:rsid w:val="00315DD9"/>
    <w:rsid w:val="0031649B"/>
    <w:rsid w:val="00316FF3"/>
    <w:rsid w:val="003171EE"/>
    <w:rsid w:val="003204AE"/>
    <w:rsid w:val="003204B5"/>
    <w:rsid w:val="00321341"/>
    <w:rsid w:val="00321D99"/>
    <w:rsid w:val="003223D2"/>
    <w:rsid w:val="003223FF"/>
    <w:rsid w:val="003227D4"/>
    <w:rsid w:val="00322E3C"/>
    <w:rsid w:val="003306AA"/>
    <w:rsid w:val="00332597"/>
    <w:rsid w:val="0033381A"/>
    <w:rsid w:val="003350F3"/>
    <w:rsid w:val="0033515E"/>
    <w:rsid w:val="003358F6"/>
    <w:rsid w:val="0033657D"/>
    <w:rsid w:val="00336A0C"/>
    <w:rsid w:val="003370FC"/>
    <w:rsid w:val="00337621"/>
    <w:rsid w:val="00341064"/>
    <w:rsid w:val="003426F9"/>
    <w:rsid w:val="00342C89"/>
    <w:rsid w:val="0034305B"/>
    <w:rsid w:val="0034377D"/>
    <w:rsid w:val="0034433B"/>
    <w:rsid w:val="00344C04"/>
    <w:rsid w:val="00345A84"/>
    <w:rsid w:val="003477D9"/>
    <w:rsid w:val="003479D0"/>
    <w:rsid w:val="00347E42"/>
    <w:rsid w:val="00351B96"/>
    <w:rsid w:val="00351FB4"/>
    <w:rsid w:val="00352138"/>
    <w:rsid w:val="00352F60"/>
    <w:rsid w:val="00353277"/>
    <w:rsid w:val="00353393"/>
    <w:rsid w:val="003533F0"/>
    <w:rsid w:val="003534F0"/>
    <w:rsid w:val="0035373A"/>
    <w:rsid w:val="003544EE"/>
    <w:rsid w:val="00354861"/>
    <w:rsid w:val="003550E4"/>
    <w:rsid w:val="00355F21"/>
    <w:rsid w:val="00356775"/>
    <w:rsid w:val="00356DEB"/>
    <w:rsid w:val="00364B88"/>
    <w:rsid w:val="00366993"/>
    <w:rsid w:val="00366A30"/>
    <w:rsid w:val="00367F5B"/>
    <w:rsid w:val="003702C4"/>
    <w:rsid w:val="003707B5"/>
    <w:rsid w:val="00370AC6"/>
    <w:rsid w:val="00370B61"/>
    <w:rsid w:val="003731A8"/>
    <w:rsid w:val="003735A5"/>
    <w:rsid w:val="00373C67"/>
    <w:rsid w:val="003740D3"/>
    <w:rsid w:val="00375AFF"/>
    <w:rsid w:val="00376803"/>
    <w:rsid w:val="00377B46"/>
    <w:rsid w:val="00380500"/>
    <w:rsid w:val="0038075B"/>
    <w:rsid w:val="003807B4"/>
    <w:rsid w:val="003807ED"/>
    <w:rsid w:val="00381942"/>
    <w:rsid w:val="00381BF2"/>
    <w:rsid w:val="00382BAD"/>
    <w:rsid w:val="0038356B"/>
    <w:rsid w:val="00384311"/>
    <w:rsid w:val="00384A33"/>
    <w:rsid w:val="003865E5"/>
    <w:rsid w:val="00387279"/>
    <w:rsid w:val="003904E4"/>
    <w:rsid w:val="00390986"/>
    <w:rsid w:val="00390B91"/>
    <w:rsid w:val="00391FA5"/>
    <w:rsid w:val="003925EA"/>
    <w:rsid w:val="00392B43"/>
    <w:rsid w:val="00392B9C"/>
    <w:rsid w:val="00392C73"/>
    <w:rsid w:val="00392FBE"/>
    <w:rsid w:val="0039424D"/>
    <w:rsid w:val="00394AF1"/>
    <w:rsid w:val="0039681E"/>
    <w:rsid w:val="003A07A8"/>
    <w:rsid w:val="003A1178"/>
    <w:rsid w:val="003A21F5"/>
    <w:rsid w:val="003A305D"/>
    <w:rsid w:val="003A3BB1"/>
    <w:rsid w:val="003A4EAD"/>
    <w:rsid w:val="003A5A41"/>
    <w:rsid w:val="003A6586"/>
    <w:rsid w:val="003B009A"/>
    <w:rsid w:val="003B283A"/>
    <w:rsid w:val="003B31A7"/>
    <w:rsid w:val="003B4374"/>
    <w:rsid w:val="003B45C9"/>
    <w:rsid w:val="003B4AAE"/>
    <w:rsid w:val="003B6B42"/>
    <w:rsid w:val="003B6B8A"/>
    <w:rsid w:val="003C2394"/>
    <w:rsid w:val="003C23A7"/>
    <w:rsid w:val="003C4FB2"/>
    <w:rsid w:val="003C73E5"/>
    <w:rsid w:val="003D0B7A"/>
    <w:rsid w:val="003D1769"/>
    <w:rsid w:val="003D2D43"/>
    <w:rsid w:val="003D30F3"/>
    <w:rsid w:val="003D4C3F"/>
    <w:rsid w:val="003D5422"/>
    <w:rsid w:val="003D697A"/>
    <w:rsid w:val="003D7C82"/>
    <w:rsid w:val="003E0E14"/>
    <w:rsid w:val="003E1884"/>
    <w:rsid w:val="003E3B98"/>
    <w:rsid w:val="003E581C"/>
    <w:rsid w:val="003E6D64"/>
    <w:rsid w:val="003E7530"/>
    <w:rsid w:val="003E7598"/>
    <w:rsid w:val="003E7B74"/>
    <w:rsid w:val="003F2497"/>
    <w:rsid w:val="003F270A"/>
    <w:rsid w:val="003F383D"/>
    <w:rsid w:val="003F513D"/>
    <w:rsid w:val="003F52E4"/>
    <w:rsid w:val="003F777C"/>
    <w:rsid w:val="003F7E22"/>
    <w:rsid w:val="00400051"/>
    <w:rsid w:val="004009B5"/>
    <w:rsid w:val="00403B67"/>
    <w:rsid w:val="00404D3C"/>
    <w:rsid w:val="00405B40"/>
    <w:rsid w:val="004071E0"/>
    <w:rsid w:val="00407282"/>
    <w:rsid w:val="00410FC6"/>
    <w:rsid w:val="00412C48"/>
    <w:rsid w:val="004134DC"/>
    <w:rsid w:val="00414FDF"/>
    <w:rsid w:val="00415C67"/>
    <w:rsid w:val="004167A3"/>
    <w:rsid w:val="00416B22"/>
    <w:rsid w:val="00416E4A"/>
    <w:rsid w:val="004171E5"/>
    <w:rsid w:val="0041751D"/>
    <w:rsid w:val="00417BCA"/>
    <w:rsid w:val="00420245"/>
    <w:rsid w:val="00421793"/>
    <w:rsid w:val="004232A2"/>
    <w:rsid w:val="00423FAD"/>
    <w:rsid w:val="00424306"/>
    <w:rsid w:val="00426752"/>
    <w:rsid w:val="00427968"/>
    <w:rsid w:val="00427E95"/>
    <w:rsid w:val="0043061B"/>
    <w:rsid w:val="004322E5"/>
    <w:rsid w:val="0043409B"/>
    <w:rsid w:val="004340DB"/>
    <w:rsid w:val="0043480B"/>
    <w:rsid w:val="00434821"/>
    <w:rsid w:val="00435904"/>
    <w:rsid w:val="00436038"/>
    <w:rsid w:val="00441A19"/>
    <w:rsid w:val="00443980"/>
    <w:rsid w:val="0044399E"/>
    <w:rsid w:val="00443B5A"/>
    <w:rsid w:val="00446BB8"/>
    <w:rsid w:val="00446E81"/>
    <w:rsid w:val="0044719B"/>
    <w:rsid w:val="004519DC"/>
    <w:rsid w:val="0045243A"/>
    <w:rsid w:val="00452792"/>
    <w:rsid w:val="00452AFF"/>
    <w:rsid w:val="004547E5"/>
    <w:rsid w:val="00455621"/>
    <w:rsid w:val="00455E07"/>
    <w:rsid w:val="00457128"/>
    <w:rsid w:val="00457E0C"/>
    <w:rsid w:val="00461352"/>
    <w:rsid w:val="00461653"/>
    <w:rsid w:val="00462E43"/>
    <w:rsid w:val="00463FD3"/>
    <w:rsid w:val="00464909"/>
    <w:rsid w:val="004650BD"/>
    <w:rsid w:val="004666BE"/>
    <w:rsid w:val="004703AF"/>
    <w:rsid w:val="00473567"/>
    <w:rsid w:val="00475F6A"/>
    <w:rsid w:val="00476B73"/>
    <w:rsid w:val="00477AE7"/>
    <w:rsid w:val="004811AC"/>
    <w:rsid w:val="00481922"/>
    <w:rsid w:val="00483E27"/>
    <w:rsid w:val="004842C0"/>
    <w:rsid w:val="00485D66"/>
    <w:rsid w:val="00491624"/>
    <w:rsid w:val="00491EDB"/>
    <w:rsid w:val="004923ED"/>
    <w:rsid w:val="0049344C"/>
    <w:rsid w:val="00493C14"/>
    <w:rsid w:val="00493D16"/>
    <w:rsid w:val="00493EFF"/>
    <w:rsid w:val="00494538"/>
    <w:rsid w:val="00494F02"/>
    <w:rsid w:val="0049652C"/>
    <w:rsid w:val="00496570"/>
    <w:rsid w:val="004A012D"/>
    <w:rsid w:val="004A0BB1"/>
    <w:rsid w:val="004A1799"/>
    <w:rsid w:val="004A1A69"/>
    <w:rsid w:val="004A1A82"/>
    <w:rsid w:val="004A1D32"/>
    <w:rsid w:val="004A2A0E"/>
    <w:rsid w:val="004A4301"/>
    <w:rsid w:val="004A6453"/>
    <w:rsid w:val="004A6BEF"/>
    <w:rsid w:val="004A7F05"/>
    <w:rsid w:val="004B02BA"/>
    <w:rsid w:val="004B0846"/>
    <w:rsid w:val="004B0B92"/>
    <w:rsid w:val="004B0F93"/>
    <w:rsid w:val="004B2538"/>
    <w:rsid w:val="004B3807"/>
    <w:rsid w:val="004B56F4"/>
    <w:rsid w:val="004B6055"/>
    <w:rsid w:val="004B62DE"/>
    <w:rsid w:val="004B6C2D"/>
    <w:rsid w:val="004B6F83"/>
    <w:rsid w:val="004B7C89"/>
    <w:rsid w:val="004C03E3"/>
    <w:rsid w:val="004C2EB4"/>
    <w:rsid w:val="004C4BD0"/>
    <w:rsid w:val="004C584C"/>
    <w:rsid w:val="004C587D"/>
    <w:rsid w:val="004C6007"/>
    <w:rsid w:val="004C664F"/>
    <w:rsid w:val="004D0DCD"/>
    <w:rsid w:val="004D18BA"/>
    <w:rsid w:val="004D2975"/>
    <w:rsid w:val="004D2CA8"/>
    <w:rsid w:val="004D3033"/>
    <w:rsid w:val="004D6B0A"/>
    <w:rsid w:val="004E08DD"/>
    <w:rsid w:val="004E1A15"/>
    <w:rsid w:val="004E20E4"/>
    <w:rsid w:val="004E31A9"/>
    <w:rsid w:val="004E4CE5"/>
    <w:rsid w:val="004E5B02"/>
    <w:rsid w:val="004E6144"/>
    <w:rsid w:val="004E63FC"/>
    <w:rsid w:val="004E7262"/>
    <w:rsid w:val="004F0967"/>
    <w:rsid w:val="004F0BD5"/>
    <w:rsid w:val="004F15F8"/>
    <w:rsid w:val="004F2ED2"/>
    <w:rsid w:val="004F2F6A"/>
    <w:rsid w:val="004F34D2"/>
    <w:rsid w:val="004F3984"/>
    <w:rsid w:val="004F4D9A"/>
    <w:rsid w:val="004F4FEA"/>
    <w:rsid w:val="004F5661"/>
    <w:rsid w:val="004F567D"/>
    <w:rsid w:val="004F5C85"/>
    <w:rsid w:val="004F6788"/>
    <w:rsid w:val="004F77D3"/>
    <w:rsid w:val="004F7818"/>
    <w:rsid w:val="004F7BB7"/>
    <w:rsid w:val="005005A4"/>
    <w:rsid w:val="005016D6"/>
    <w:rsid w:val="005020AE"/>
    <w:rsid w:val="0050378E"/>
    <w:rsid w:val="0050568D"/>
    <w:rsid w:val="005079B7"/>
    <w:rsid w:val="00507ECD"/>
    <w:rsid w:val="005102C0"/>
    <w:rsid w:val="00510D66"/>
    <w:rsid w:val="00511218"/>
    <w:rsid w:val="005141C5"/>
    <w:rsid w:val="0051583F"/>
    <w:rsid w:val="00515B49"/>
    <w:rsid w:val="00515DC3"/>
    <w:rsid w:val="0051614B"/>
    <w:rsid w:val="0051749D"/>
    <w:rsid w:val="005176E5"/>
    <w:rsid w:val="00517CFD"/>
    <w:rsid w:val="0052040D"/>
    <w:rsid w:val="00520F5C"/>
    <w:rsid w:val="00521A18"/>
    <w:rsid w:val="00521A20"/>
    <w:rsid w:val="005227E3"/>
    <w:rsid w:val="005236C5"/>
    <w:rsid w:val="0052674D"/>
    <w:rsid w:val="0052713A"/>
    <w:rsid w:val="00527353"/>
    <w:rsid w:val="00527D2A"/>
    <w:rsid w:val="0053059A"/>
    <w:rsid w:val="0053209E"/>
    <w:rsid w:val="00532C54"/>
    <w:rsid w:val="005332C3"/>
    <w:rsid w:val="00533737"/>
    <w:rsid w:val="00534712"/>
    <w:rsid w:val="00535F18"/>
    <w:rsid w:val="0053650C"/>
    <w:rsid w:val="00540536"/>
    <w:rsid w:val="00541377"/>
    <w:rsid w:val="00543281"/>
    <w:rsid w:val="00544BBD"/>
    <w:rsid w:val="005459D9"/>
    <w:rsid w:val="00547976"/>
    <w:rsid w:val="00547E61"/>
    <w:rsid w:val="00550914"/>
    <w:rsid w:val="00550CC4"/>
    <w:rsid w:val="00553083"/>
    <w:rsid w:val="00553D1A"/>
    <w:rsid w:val="005548A2"/>
    <w:rsid w:val="005560ED"/>
    <w:rsid w:val="005567DA"/>
    <w:rsid w:val="00556971"/>
    <w:rsid w:val="005572BA"/>
    <w:rsid w:val="00561C04"/>
    <w:rsid w:val="0056350D"/>
    <w:rsid w:val="00564FB3"/>
    <w:rsid w:val="0056712B"/>
    <w:rsid w:val="00567FF7"/>
    <w:rsid w:val="0057044C"/>
    <w:rsid w:val="00570D34"/>
    <w:rsid w:val="00571A8B"/>
    <w:rsid w:val="00572E76"/>
    <w:rsid w:val="00573ABE"/>
    <w:rsid w:val="00575208"/>
    <w:rsid w:val="00577718"/>
    <w:rsid w:val="005779C5"/>
    <w:rsid w:val="0058083D"/>
    <w:rsid w:val="00582BC5"/>
    <w:rsid w:val="00583572"/>
    <w:rsid w:val="00584127"/>
    <w:rsid w:val="005850F3"/>
    <w:rsid w:val="005855E6"/>
    <w:rsid w:val="005856CC"/>
    <w:rsid w:val="00585E18"/>
    <w:rsid w:val="00590CE2"/>
    <w:rsid w:val="00590D51"/>
    <w:rsid w:val="0059259B"/>
    <w:rsid w:val="005942F8"/>
    <w:rsid w:val="005950F5"/>
    <w:rsid w:val="00595C34"/>
    <w:rsid w:val="00596677"/>
    <w:rsid w:val="00596C0D"/>
    <w:rsid w:val="00596CA8"/>
    <w:rsid w:val="00597746"/>
    <w:rsid w:val="005A217E"/>
    <w:rsid w:val="005A267F"/>
    <w:rsid w:val="005A2834"/>
    <w:rsid w:val="005A38F0"/>
    <w:rsid w:val="005A570D"/>
    <w:rsid w:val="005A5AC4"/>
    <w:rsid w:val="005A69C8"/>
    <w:rsid w:val="005A7628"/>
    <w:rsid w:val="005A7640"/>
    <w:rsid w:val="005B0760"/>
    <w:rsid w:val="005B0789"/>
    <w:rsid w:val="005B0D4F"/>
    <w:rsid w:val="005B116F"/>
    <w:rsid w:val="005B5DA6"/>
    <w:rsid w:val="005B71F0"/>
    <w:rsid w:val="005C02DE"/>
    <w:rsid w:val="005C176D"/>
    <w:rsid w:val="005C2BAE"/>
    <w:rsid w:val="005C2F97"/>
    <w:rsid w:val="005C4D6A"/>
    <w:rsid w:val="005C56A2"/>
    <w:rsid w:val="005C700C"/>
    <w:rsid w:val="005C7035"/>
    <w:rsid w:val="005C77B3"/>
    <w:rsid w:val="005D05BD"/>
    <w:rsid w:val="005D06A8"/>
    <w:rsid w:val="005D0CFA"/>
    <w:rsid w:val="005D21E1"/>
    <w:rsid w:val="005D3A4F"/>
    <w:rsid w:val="005D4127"/>
    <w:rsid w:val="005D4187"/>
    <w:rsid w:val="005D4DE6"/>
    <w:rsid w:val="005D56E8"/>
    <w:rsid w:val="005D56F5"/>
    <w:rsid w:val="005D6559"/>
    <w:rsid w:val="005D73AF"/>
    <w:rsid w:val="005D7BA7"/>
    <w:rsid w:val="005E14CB"/>
    <w:rsid w:val="005E1529"/>
    <w:rsid w:val="005E178F"/>
    <w:rsid w:val="005E41C0"/>
    <w:rsid w:val="005E4E2E"/>
    <w:rsid w:val="005E6C2B"/>
    <w:rsid w:val="005E7AAF"/>
    <w:rsid w:val="005F09EF"/>
    <w:rsid w:val="005F13A6"/>
    <w:rsid w:val="005F184C"/>
    <w:rsid w:val="005F34C3"/>
    <w:rsid w:val="005F3D09"/>
    <w:rsid w:val="005F5794"/>
    <w:rsid w:val="005F671D"/>
    <w:rsid w:val="00600303"/>
    <w:rsid w:val="0060086F"/>
    <w:rsid w:val="00601317"/>
    <w:rsid w:val="00601BE3"/>
    <w:rsid w:val="00602154"/>
    <w:rsid w:val="006033F5"/>
    <w:rsid w:val="006035E0"/>
    <w:rsid w:val="00603C4B"/>
    <w:rsid w:val="00604F98"/>
    <w:rsid w:val="00610DEB"/>
    <w:rsid w:val="006132A8"/>
    <w:rsid w:val="00614308"/>
    <w:rsid w:val="00615121"/>
    <w:rsid w:val="006168F7"/>
    <w:rsid w:val="00616B71"/>
    <w:rsid w:val="00616C89"/>
    <w:rsid w:val="006170D9"/>
    <w:rsid w:val="00617E85"/>
    <w:rsid w:val="00620834"/>
    <w:rsid w:val="0062135D"/>
    <w:rsid w:val="0062158F"/>
    <w:rsid w:val="006244BC"/>
    <w:rsid w:val="00624650"/>
    <w:rsid w:val="00626591"/>
    <w:rsid w:val="00626C78"/>
    <w:rsid w:val="00626CDB"/>
    <w:rsid w:val="00626FF1"/>
    <w:rsid w:val="006277AA"/>
    <w:rsid w:val="00627C4D"/>
    <w:rsid w:val="0063019E"/>
    <w:rsid w:val="00630581"/>
    <w:rsid w:val="0063076F"/>
    <w:rsid w:val="00631124"/>
    <w:rsid w:val="0063163A"/>
    <w:rsid w:val="00631D74"/>
    <w:rsid w:val="00631F95"/>
    <w:rsid w:val="006320D1"/>
    <w:rsid w:val="00632EF2"/>
    <w:rsid w:val="00632F9C"/>
    <w:rsid w:val="00634270"/>
    <w:rsid w:val="00635A26"/>
    <w:rsid w:val="00636F7E"/>
    <w:rsid w:val="006370A7"/>
    <w:rsid w:val="00641177"/>
    <w:rsid w:val="0064378A"/>
    <w:rsid w:val="00643E5F"/>
    <w:rsid w:val="00643FE7"/>
    <w:rsid w:val="00644452"/>
    <w:rsid w:val="00644838"/>
    <w:rsid w:val="00646203"/>
    <w:rsid w:val="00646488"/>
    <w:rsid w:val="00646751"/>
    <w:rsid w:val="00646B74"/>
    <w:rsid w:val="00647909"/>
    <w:rsid w:val="00652FD2"/>
    <w:rsid w:val="00653C9E"/>
    <w:rsid w:val="00655573"/>
    <w:rsid w:val="00655CC1"/>
    <w:rsid w:val="00656140"/>
    <w:rsid w:val="0065616E"/>
    <w:rsid w:val="006569DD"/>
    <w:rsid w:val="00656E1D"/>
    <w:rsid w:val="0066038D"/>
    <w:rsid w:val="006605DA"/>
    <w:rsid w:val="00661859"/>
    <w:rsid w:val="00661C2F"/>
    <w:rsid w:val="00661F0A"/>
    <w:rsid w:val="006625F2"/>
    <w:rsid w:val="00662ED2"/>
    <w:rsid w:val="00663108"/>
    <w:rsid w:val="00664302"/>
    <w:rsid w:val="00664366"/>
    <w:rsid w:val="00664703"/>
    <w:rsid w:val="006648B5"/>
    <w:rsid w:val="00664EC3"/>
    <w:rsid w:val="00665481"/>
    <w:rsid w:val="00666D30"/>
    <w:rsid w:val="006700CD"/>
    <w:rsid w:val="0067167F"/>
    <w:rsid w:val="0067312F"/>
    <w:rsid w:val="00677943"/>
    <w:rsid w:val="00677F7C"/>
    <w:rsid w:val="006810AD"/>
    <w:rsid w:val="006819E3"/>
    <w:rsid w:val="0068253E"/>
    <w:rsid w:val="0068329E"/>
    <w:rsid w:val="00684F17"/>
    <w:rsid w:val="006855CE"/>
    <w:rsid w:val="006863EE"/>
    <w:rsid w:val="0068662D"/>
    <w:rsid w:val="00687499"/>
    <w:rsid w:val="00690154"/>
    <w:rsid w:val="00692414"/>
    <w:rsid w:val="00692E8B"/>
    <w:rsid w:val="00693FCA"/>
    <w:rsid w:val="00695C50"/>
    <w:rsid w:val="00696F83"/>
    <w:rsid w:val="006A15F3"/>
    <w:rsid w:val="006A20FC"/>
    <w:rsid w:val="006A2652"/>
    <w:rsid w:val="006A3D65"/>
    <w:rsid w:val="006A4235"/>
    <w:rsid w:val="006A4508"/>
    <w:rsid w:val="006A45F5"/>
    <w:rsid w:val="006A5068"/>
    <w:rsid w:val="006A55A2"/>
    <w:rsid w:val="006A6134"/>
    <w:rsid w:val="006A78AC"/>
    <w:rsid w:val="006B09C3"/>
    <w:rsid w:val="006B0D1E"/>
    <w:rsid w:val="006B2972"/>
    <w:rsid w:val="006B525D"/>
    <w:rsid w:val="006B6599"/>
    <w:rsid w:val="006B6C1D"/>
    <w:rsid w:val="006C11A4"/>
    <w:rsid w:val="006C1E48"/>
    <w:rsid w:val="006C454D"/>
    <w:rsid w:val="006C5731"/>
    <w:rsid w:val="006C5CCD"/>
    <w:rsid w:val="006C6761"/>
    <w:rsid w:val="006C79D3"/>
    <w:rsid w:val="006D0573"/>
    <w:rsid w:val="006D05F5"/>
    <w:rsid w:val="006D0742"/>
    <w:rsid w:val="006D2C53"/>
    <w:rsid w:val="006D3232"/>
    <w:rsid w:val="006D42FB"/>
    <w:rsid w:val="006D43FD"/>
    <w:rsid w:val="006D606E"/>
    <w:rsid w:val="006D6CEF"/>
    <w:rsid w:val="006D7EF2"/>
    <w:rsid w:val="006E28C7"/>
    <w:rsid w:val="006E331C"/>
    <w:rsid w:val="006E4C5C"/>
    <w:rsid w:val="006E633E"/>
    <w:rsid w:val="006E78B9"/>
    <w:rsid w:val="006F1A31"/>
    <w:rsid w:val="006F34D2"/>
    <w:rsid w:val="006F37A4"/>
    <w:rsid w:val="006F3AC6"/>
    <w:rsid w:val="006F3F6A"/>
    <w:rsid w:val="006F630E"/>
    <w:rsid w:val="006F74D6"/>
    <w:rsid w:val="00700BE5"/>
    <w:rsid w:val="00701DEF"/>
    <w:rsid w:val="007024BB"/>
    <w:rsid w:val="00703B78"/>
    <w:rsid w:val="00703CF3"/>
    <w:rsid w:val="007043A3"/>
    <w:rsid w:val="00705B0D"/>
    <w:rsid w:val="007104B0"/>
    <w:rsid w:val="007109C6"/>
    <w:rsid w:val="00711685"/>
    <w:rsid w:val="00712A86"/>
    <w:rsid w:val="00713362"/>
    <w:rsid w:val="007138E4"/>
    <w:rsid w:val="0071437B"/>
    <w:rsid w:val="00714535"/>
    <w:rsid w:val="00714A71"/>
    <w:rsid w:val="00714C5D"/>
    <w:rsid w:val="00715C1C"/>
    <w:rsid w:val="00717565"/>
    <w:rsid w:val="00721B49"/>
    <w:rsid w:val="00723039"/>
    <w:rsid w:val="007233BF"/>
    <w:rsid w:val="007239CF"/>
    <w:rsid w:val="00724F56"/>
    <w:rsid w:val="00724F58"/>
    <w:rsid w:val="00725DB8"/>
    <w:rsid w:val="00725FE2"/>
    <w:rsid w:val="00726590"/>
    <w:rsid w:val="0072705D"/>
    <w:rsid w:val="00727A45"/>
    <w:rsid w:val="00730644"/>
    <w:rsid w:val="007309A8"/>
    <w:rsid w:val="00733305"/>
    <w:rsid w:val="0073470B"/>
    <w:rsid w:val="00734A4F"/>
    <w:rsid w:val="0073532A"/>
    <w:rsid w:val="00736B08"/>
    <w:rsid w:val="00737213"/>
    <w:rsid w:val="0073757B"/>
    <w:rsid w:val="0073760F"/>
    <w:rsid w:val="00737939"/>
    <w:rsid w:val="00737D20"/>
    <w:rsid w:val="0074032C"/>
    <w:rsid w:val="0074061B"/>
    <w:rsid w:val="00740877"/>
    <w:rsid w:val="00743027"/>
    <w:rsid w:val="00743534"/>
    <w:rsid w:val="007447F3"/>
    <w:rsid w:val="0074586B"/>
    <w:rsid w:val="007473EC"/>
    <w:rsid w:val="00750327"/>
    <w:rsid w:val="007506B2"/>
    <w:rsid w:val="00750BDB"/>
    <w:rsid w:val="0075107E"/>
    <w:rsid w:val="007543D0"/>
    <w:rsid w:val="007553D5"/>
    <w:rsid w:val="00755E41"/>
    <w:rsid w:val="00756015"/>
    <w:rsid w:val="00756475"/>
    <w:rsid w:val="00756664"/>
    <w:rsid w:val="00757A53"/>
    <w:rsid w:val="00760263"/>
    <w:rsid w:val="0076061D"/>
    <w:rsid w:val="00760E91"/>
    <w:rsid w:val="00761BC7"/>
    <w:rsid w:val="007622EA"/>
    <w:rsid w:val="0076453E"/>
    <w:rsid w:val="007645CD"/>
    <w:rsid w:val="00766CF3"/>
    <w:rsid w:val="00772FC5"/>
    <w:rsid w:val="00773480"/>
    <w:rsid w:val="007734F3"/>
    <w:rsid w:val="00773F94"/>
    <w:rsid w:val="00774616"/>
    <w:rsid w:val="00774BD3"/>
    <w:rsid w:val="00777133"/>
    <w:rsid w:val="00781853"/>
    <w:rsid w:val="007824ED"/>
    <w:rsid w:val="007828BD"/>
    <w:rsid w:val="00783AF5"/>
    <w:rsid w:val="00783F2D"/>
    <w:rsid w:val="00784892"/>
    <w:rsid w:val="00786E0F"/>
    <w:rsid w:val="00787980"/>
    <w:rsid w:val="007879FE"/>
    <w:rsid w:val="007907E4"/>
    <w:rsid w:val="00793ED2"/>
    <w:rsid w:val="00794537"/>
    <w:rsid w:val="00794804"/>
    <w:rsid w:val="0079545B"/>
    <w:rsid w:val="007963B9"/>
    <w:rsid w:val="007967AF"/>
    <w:rsid w:val="007975DB"/>
    <w:rsid w:val="007A0147"/>
    <w:rsid w:val="007A1695"/>
    <w:rsid w:val="007A4093"/>
    <w:rsid w:val="007A60E7"/>
    <w:rsid w:val="007A72E8"/>
    <w:rsid w:val="007B0AD9"/>
    <w:rsid w:val="007B11A1"/>
    <w:rsid w:val="007B2E31"/>
    <w:rsid w:val="007B4881"/>
    <w:rsid w:val="007B74FD"/>
    <w:rsid w:val="007B7940"/>
    <w:rsid w:val="007C09D9"/>
    <w:rsid w:val="007C22B1"/>
    <w:rsid w:val="007C274C"/>
    <w:rsid w:val="007C2A6C"/>
    <w:rsid w:val="007C5535"/>
    <w:rsid w:val="007C6FE1"/>
    <w:rsid w:val="007C7305"/>
    <w:rsid w:val="007C7F72"/>
    <w:rsid w:val="007D0FEB"/>
    <w:rsid w:val="007D1F4F"/>
    <w:rsid w:val="007D3E5A"/>
    <w:rsid w:val="007D478E"/>
    <w:rsid w:val="007D5068"/>
    <w:rsid w:val="007D7299"/>
    <w:rsid w:val="007E010F"/>
    <w:rsid w:val="007E037B"/>
    <w:rsid w:val="007E0DE4"/>
    <w:rsid w:val="007E0E6D"/>
    <w:rsid w:val="007E122E"/>
    <w:rsid w:val="007E16FF"/>
    <w:rsid w:val="007E187B"/>
    <w:rsid w:val="007E19C9"/>
    <w:rsid w:val="007E1CE3"/>
    <w:rsid w:val="007E1DE0"/>
    <w:rsid w:val="007E22D7"/>
    <w:rsid w:val="007E2F2A"/>
    <w:rsid w:val="007E3658"/>
    <w:rsid w:val="007E4793"/>
    <w:rsid w:val="007E5C88"/>
    <w:rsid w:val="007E7871"/>
    <w:rsid w:val="007F00E0"/>
    <w:rsid w:val="007F02B8"/>
    <w:rsid w:val="007F063F"/>
    <w:rsid w:val="007F0A86"/>
    <w:rsid w:val="007F1B29"/>
    <w:rsid w:val="007F2ACA"/>
    <w:rsid w:val="007F2ADB"/>
    <w:rsid w:val="007F3292"/>
    <w:rsid w:val="007F67A9"/>
    <w:rsid w:val="007F6E14"/>
    <w:rsid w:val="008021B4"/>
    <w:rsid w:val="00802E37"/>
    <w:rsid w:val="0080512E"/>
    <w:rsid w:val="00805C2B"/>
    <w:rsid w:val="00805C2D"/>
    <w:rsid w:val="008067D3"/>
    <w:rsid w:val="00806994"/>
    <w:rsid w:val="0081072A"/>
    <w:rsid w:val="008116D1"/>
    <w:rsid w:val="00813DEB"/>
    <w:rsid w:val="00815640"/>
    <w:rsid w:val="008158B5"/>
    <w:rsid w:val="00816154"/>
    <w:rsid w:val="008162DB"/>
    <w:rsid w:val="008164C8"/>
    <w:rsid w:val="00816C3F"/>
    <w:rsid w:val="00817628"/>
    <w:rsid w:val="00817E00"/>
    <w:rsid w:val="00820D03"/>
    <w:rsid w:val="0082115E"/>
    <w:rsid w:val="00821510"/>
    <w:rsid w:val="00822586"/>
    <w:rsid w:val="00823C77"/>
    <w:rsid w:val="0082450B"/>
    <w:rsid w:val="00824D0F"/>
    <w:rsid w:val="00825D19"/>
    <w:rsid w:val="0082645F"/>
    <w:rsid w:val="00827664"/>
    <w:rsid w:val="00827C12"/>
    <w:rsid w:val="0083033C"/>
    <w:rsid w:val="008307DF"/>
    <w:rsid w:val="00830939"/>
    <w:rsid w:val="0083116A"/>
    <w:rsid w:val="00831D9D"/>
    <w:rsid w:val="008329B1"/>
    <w:rsid w:val="00832BE9"/>
    <w:rsid w:val="0083448A"/>
    <w:rsid w:val="00836063"/>
    <w:rsid w:val="00837D73"/>
    <w:rsid w:val="008415B0"/>
    <w:rsid w:val="00842C84"/>
    <w:rsid w:val="008439CF"/>
    <w:rsid w:val="00843A3A"/>
    <w:rsid w:val="00843CF6"/>
    <w:rsid w:val="00846457"/>
    <w:rsid w:val="008472AA"/>
    <w:rsid w:val="00847962"/>
    <w:rsid w:val="00850718"/>
    <w:rsid w:val="00850B6D"/>
    <w:rsid w:val="00851099"/>
    <w:rsid w:val="00852360"/>
    <w:rsid w:val="0085274A"/>
    <w:rsid w:val="00854107"/>
    <w:rsid w:val="0085425B"/>
    <w:rsid w:val="008543E4"/>
    <w:rsid w:val="0085468A"/>
    <w:rsid w:val="008562E1"/>
    <w:rsid w:val="00857010"/>
    <w:rsid w:val="0085717D"/>
    <w:rsid w:val="008574C8"/>
    <w:rsid w:val="00863105"/>
    <w:rsid w:val="0086420E"/>
    <w:rsid w:val="00864648"/>
    <w:rsid w:val="00864D46"/>
    <w:rsid w:val="00865A39"/>
    <w:rsid w:val="00866101"/>
    <w:rsid w:val="00866299"/>
    <w:rsid w:val="00867544"/>
    <w:rsid w:val="0086765D"/>
    <w:rsid w:val="00867F09"/>
    <w:rsid w:val="00870EDD"/>
    <w:rsid w:val="0087121E"/>
    <w:rsid w:val="00871568"/>
    <w:rsid w:val="0087168F"/>
    <w:rsid w:val="00871A6C"/>
    <w:rsid w:val="00873E09"/>
    <w:rsid w:val="00873FC8"/>
    <w:rsid w:val="0087488B"/>
    <w:rsid w:val="0087596C"/>
    <w:rsid w:val="00875C85"/>
    <w:rsid w:val="00881AD6"/>
    <w:rsid w:val="00881BD2"/>
    <w:rsid w:val="00884618"/>
    <w:rsid w:val="00884C5B"/>
    <w:rsid w:val="00885402"/>
    <w:rsid w:val="00885821"/>
    <w:rsid w:val="0088609A"/>
    <w:rsid w:val="008868B9"/>
    <w:rsid w:val="00886B55"/>
    <w:rsid w:val="00891F80"/>
    <w:rsid w:val="0089385F"/>
    <w:rsid w:val="008A0E7F"/>
    <w:rsid w:val="008A198A"/>
    <w:rsid w:val="008A39D8"/>
    <w:rsid w:val="008A44B8"/>
    <w:rsid w:val="008A533A"/>
    <w:rsid w:val="008A6D90"/>
    <w:rsid w:val="008B04CB"/>
    <w:rsid w:val="008B0569"/>
    <w:rsid w:val="008B1407"/>
    <w:rsid w:val="008B29AC"/>
    <w:rsid w:val="008B2F6C"/>
    <w:rsid w:val="008B44C9"/>
    <w:rsid w:val="008B4CA2"/>
    <w:rsid w:val="008B62C4"/>
    <w:rsid w:val="008B7793"/>
    <w:rsid w:val="008C11D4"/>
    <w:rsid w:val="008C1513"/>
    <w:rsid w:val="008C2D9F"/>
    <w:rsid w:val="008C2F41"/>
    <w:rsid w:val="008C3FC8"/>
    <w:rsid w:val="008C42EB"/>
    <w:rsid w:val="008C5EF6"/>
    <w:rsid w:val="008C7524"/>
    <w:rsid w:val="008D0C5F"/>
    <w:rsid w:val="008D0E7C"/>
    <w:rsid w:val="008D325C"/>
    <w:rsid w:val="008D387F"/>
    <w:rsid w:val="008D3890"/>
    <w:rsid w:val="008D5299"/>
    <w:rsid w:val="008E16D5"/>
    <w:rsid w:val="008E24C2"/>
    <w:rsid w:val="008E2E14"/>
    <w:rsid w:val="008E2E94"/>
    <w:rsid w:val="008E30F7"/>
    <w:rsid w:val="008E3D9D"/>
    <w:rsid w:val="008E4BE4"/>
    <w:rsid w:val="008E5065"/>
    <w:rsid w:val="008E57DC"/>
    <w:rsid w:val="008E5EC0"/>
    <w:rsid w:val="008E6A49"/>
    <w:rsid w:val="008E7830"/>
    <w:rsid w:val="008F2053"/>
    <w:rsid w:val="008F2609"/>
    <w:rsid w:val="008F39F5"/>
    <w:rsid w:val="008F65A5"/>
    <w:rsid w:val="008F6B5A"/>
    <w:rsid w:val="008F75C9"/>
    <w:rsid w:val="008F7838"/>
    <w:rsid w:val="00900394"/>
    <w:rsid w:val="00900DF8"/>
    <w:rsid w:val="00901500"/>
    <w:rsid w:val="009031D3"/>
    <w:rsid w:val="0090338F"/>
    <w:rsid w:val="00903680"/>
    <w:rsid w:val="00903EB0"/>
    <w:rsid w:val="009048E2"/>
    <w:rsid w:val="00905161"/>
    <w:rsid w:val="0091144F"/>
    <w:rsid w:val="00911AB8"/>
    <w:rsid w:val="00912AA0"/>
    <w:rsid w:val="0091514A"/>
    <w:rsid w:val="00917400"/>
    <w:rsid w:val="009202C4"/>
    <w:rsid w:val="009209CE"/>
    <w:rsid w:val="009212D4"/>
    <w:rsid w:val="00921314"/>
    <w:rsid w:val="0092159A"/>
    <w:rsid w:val="009222BA"/>
    <w:rsid w:val="00922F2F"/>
    <w:rsid w:val="00923669"/>
    <w:rsid w:val="00923BA8"/>
    <w:rsid w:val="009240FB"/>
    <w:rsid w:val="00924FE0"/>
    <w:rsid w:val="0092681E"/>
    <w:rsid w:val="009270B9"/>
    <w:rsid w:val="00933783"/>
    <w:rsid w:val="0093456B"/>
    <w:rsid w:val="00934F24"/>
    <w:rsid w:val="00935240"/>
    <w:rsid w:val="00935406"/>
    <w:rsid w:val="00935F3E"/>
    <w:rsid w:val="00941FBB"/>
    <w:rsid w:val="00942286"/>
    <w:rsid w:val="009429BE"/>
    <w:rsid w:val="00943DEB"/>
    <w:rsid w:val="009445DB"/>
    <w:rsid w:val="009447DF"/>
    <w:rsid w:val="0094486A"/>
    <w:rsid w:val="00946363"/>
    <w:rsid w:val="009466A7"/>
    <w:rsid w:val="00947D42"/>
    <w:rsid w:val="009521B6"/>
    <w:rsid w:val="0095234D"/>
    <w:rsid w:val="009529AD"/>
    <w:rsid w:val="0095433D"/>
    <w:rsid w:val="00954ACB"/>
    <w:rsid w:val="00956BF6"/>
    <w:rsid w:val="00956DA5"/>
    <w:rsid w:val="00956EF4"/>
    <w:rsid w:val="00957154"/>
    <w:rsid w:val="00957FF9"/>
    <w:rsid w:val="009612D0"/>
    <w:rsid w:val="00964B6A"/>
    <w:rsid w:val="00965A06"/>
    <w:rsid w:val="009665EE"/>
    <w:rsid w:val="009672CE"/>
    <w:rsid w:val="0097032A"/>
    <w:rsid w:val="009709EA"/>
    <w:rsid w:val="009718E3"/>
    <w:rsid w:val="009731F8"/>
    <w:rsid w:val="009734E2"/>
    <w:rsid w:val="009740D1"/>
    <w:rsid w:val="009741B0"/>
    <w:rsid w:val="00974AC4"/>
    <w:rsid w:val="00975F5B"/>
    <w:rsid w:val="0097623F"/>
    <w:rsid w:val="0097632C"/>
    <w:rsid w:val="00976762"/>
    <w:rsid w:val="00980FB4"/>
    <w:rsid w:val="00981861"/>
    <w:rsid w:val="00981A82"/>
    <w:rsid w:val="0098230A"/>
    <w:rsid w:val="00982A05"/>
    <w:rsid w:val="009838C0"/>
    <w:rsid w:val="00984023"/>
    <w:rsid w:val="00987139"/>
    <w:rsid w:val="009903FF"/>
    <w:rsid w:val="00990A73"/>
    <w:rsid w:val="00991E49"/>
    <w:rsid w:val="009926B7"/>
    <w:rsid w:val="009926F8"/>
    <w:rsid w:val="00993D89"/>
    <w:rsid w:val="0099494E"/>
    <w:rsid w:val="009958CF"/>
    <w:rsid w:val="00996933"/>
    <w:rsid w:val="009979FF"/>
    <w:rsid w:val="00997AB7"/>
    <w:rsid w:val="009A0435"/>
    <w:rsid w:val="009A0ACA"/>
    <w:rsid w:val="009A0B3B"/>
    <w:rsid w:val="009A0E62"/>
    <w:rsid w:val="009A1FF1"/>
    <w:rsid w:val="009A3495"/>
    <w:rsid w:val="009A3EA6"/>
    <w:rsid w:val="009A5706"/>
    <w:rsid w:val="009A5882"/>
    <w:rsid w:val="009A5F53"/>
    <w:rsid w:val="009A64E0"/>
    <w:rsid w:val="009A6CE1"/>
    <w:rsid w:val="009B03F5"/>
    <w:rsid w:val="009B0627"/>
    <w:rsid w:val="009B0677"/>
    <w:rsid w:val="009B08BF"/>
    <w:rsid w:val="009B15A3"/>
    <w:rsid w:val="009B2129"/>
    <w:rsid w:val="009B21C6"/>
    <w:rsid w:val="009B22B9"/>
    <w:rsid w:val="009B374C"/>
    <w:rsid w:val="009B3DE4"/>
    <w:rsid w:val="009B5AC5"/>
    <w:rsid w:val="009B7025"/>
    <w:rsid w:val="009B7D69"/>
    <w:rsid w:val="009C05D2"/>
    <w:rsid w:val="009C0678"/>
    <w:rsid w:val="009C0ABF"/>
    <w:rsid w:val="009C0C32"/>
    <w:rsid w:val="009C3EFA"/>
    <w:rsid w:val="009C47B3"/>
    <w:rsid w:val="009C4969"/>
    <w:rsid w:val="009C4DFD"/>
    <w:rsid w:val="009C4FE6"/>
    <w:rsid w:val="009C555B"/>
    <w:rsid w:val="009C57E9"/>
    <w:rsid w:val="009C5D8F"/>
    <w:rsid w:val="009D06CF"/>
    <w:rsid w:val="009D079B"/>
    <w:rsid w:val="009D0ABB"/>
    <w:rsid w:val="009D0BFA"/>
    <w:rsid w:val="009D0FBE"/>
    <w:rsid w:val="009D1297"/>
    <w:rsid w:val="009D2B3C"/>
    <w:rsid w:val="009D4159"/>
    <w:rsid w:val="009D4492"/>
    <w:rsid w:val="009D44AA"/>
    <w:rsid w:val="009D5E14"/>
    <w:rsid w:val="009D6A8C"/>
    <w:rsid w:val="009D6F43"/>
    <w:rsid w:val="009D6F7D"/>
    <w:rsid w:val="009E101A"/>
    <w:rsid w:val="009E39FE"/>
    <w:rsid w:val="009E5EF9"/>
    <w:rsid w:val="009E7296"/>
    <w:rsid w:val="009F0985"/>
    <w:rsid w:val="009F0A26"/>
    <w:rsid w:val="009F2C42"/>
    <w:rsid w:val="009F3406"/>
    <w:rsid w:val="009F37FF"/>
    <w:rsid w:val="009F3F04"/>
    <w:rsid w:val="009F424A"/>
    <w:rsid w:val="009F6F82"/>
    <w:rsid w:val="009F760A"/>
    <w:rsid w:val="00A00173"/>
    <w:rsid w:val="00A00606"/>
    <w:rsid w:val="00A00B41"/>
    <w:rsid w:val="00A012DD"/>
    <w:rsid w:val="00A02849"/>
    <w:rsid w:val="00A07BD8"/>
    <w:rsid w:val="00A07F1F"/>
    <w:rsid w:val="00A115FE"/>
    <w:rsid w:val="00A1286F"/>
    <w:rsid w:val="00A13F26"/>
    <w:rsid w:val="00A14046"/>
    <w:rsid w:val="00A14AF9"/>
    <w:rsid w:val="00A14DB8"/>
    <w:rsid w:val="00A15A40"/>
    <w:rsid w:val="00A15FAA"/>
    <w:rsid w:val="00A1602E"/>
    <w:rsid w:val="00A17CDA"/>
    <w:rsid w:val="00A17E13"/>
    <w:rsid w:val="00A20FEF"/>
    <w:rsid w:val="00A2247E"/>
    <w:rsid w:val="00A22495"/>
    <w:rsid w:val="00A2317D"/>
    <w:rsid w:val="00A2434C"/>
    <w:rsid w:val="00A25BAD"/>
    <w:rsid w:val="00A25BC9"/>
    <w:rsid w:val="00A25E09"/>
    <w:rsid w:val="00A25FE4"/>
    <w:rsid w:val="00A26D41"/>
    <w:rsid w:val="00A27E19"/>
    <w:rsid w:val="00A30388"/>
    <w:rsid w:val="00A309FA"/>
    <w:rsid w:val="00A33454"/>
    <w:rsid w:val="00A33539"/>
    <w:rsid w:val="00A33754"/>
    <w:rsid w:val="00A34AA2"/>
    <w:rsid w:val="00A3515E"/>
    <w:rsid w:val="00A3638E"/>
    <w:rsid w:val="00A42AF9"/>
    <w:rsid w:val="00A43476"/>
    <w:rsid w:val="00A440C6"/>
    <w:rsid w:val="00A4564F"/>
    <w:rsid w:val="00A463A3"/>
    <w:rsid w:val="00A4683E"/>
    <w:rsid w:val="00A47872"/>
    <w:rsid w:val="00A5003C"/>
    <w:rsid w:val="00A50FEA"/>
    <w:rsid w:val="00A53087"/>
    <w:rsid w:val="00A55102"/>
    <w:rsid w:val="00A554B6"/>
    <w:rsid w:val="00A5570E"/>
    <w:rsid w:val="00A578C8"/>
    <w:rsid w:val="00A57FC0"/>
    <w:rsid w:val="00A57FEE"/>
    <w:rsid w:val="00A609EA"/>
    <w:rsid w:val="00A61568"/>
    <w:rsid w:val="00A62382"/>
    <w:rsid w:val="00A6366C"/>
    <w:rsid w:val="00A64625"/>
    <w:rsid w:val="00A6462A"/>
    <w:rsid w:val="00A66AFB"/>
    <w:rsid w:val="00A70AA9"/>
    <w:rsid w:val="00A71C65"/>
    <w:rsid w:val="00A71DF3"/>
    <w:rsid w:val="00A75282"/>
    <w:rsid w:val="00A76390"/>
    <w:rsid w:val="00A76CAC"/>
    <w:rsid w:val="00A77AB7"/>
    <w:rsid w:val="00A81091"/>
    <w:rsid w:val="00A83399"/>
    <w:rsid w:val="00A84F7F"/>
    <w:rsid w:val="00A85A55"/>
    <w:rsid w:val="00A86164"/>
    <w:rsid w:val="00A87FDC"/>
    <w:rsid w:val="00A91FD8"/>
    <w:rsid w:val="00A922C7"/>
    <w:rsid w:val="00A92850"/>
    <w:rsid w:val="00A93051"/>
    <w:rsid w:val="00A9364A"/>
    <w:rsid w:val="00A93E1D"/>
    <w:rsid w:val="00A9494C"/>
    <w:rsid w:val="00A96287"/>
    <w:rsid w:val="00A965EE"/>
    <w:rsid w:val="00AA25A9"/>
    <w:rsid w:val="00AA33E2"/>
    <w:rsid w:val="00AA35C5"/>
    <w:rsid w:val="00AA36E9"/>
    <w:rsid w:val="00AA3DBF"/>
    <w:rsid w:val="00AA41A1"/>
    <w:rsid w:val="00AA6759"/>
    <w:rsid w:val="00AA7494"/>
    <w:rsid w:val="00AA7869"/>
    <w:rsid w:val="00AA7DF1"/>
    <w:rsid w:val="00AB176D"/>
    <w:rsid w:val="00AB1955"/>
    <w:rsid w:val="00AB1C1F"/>
    <w:rsid w:val="00AB2FC3"/>
    <w:rsid w:val="00AB33CE"/>
    <w:rsid w:val="00AB5185"/>
    <w:rsid w:val="00AB5999"/>
    <w:rsid w:val="00AB6CCD"/>
    <w:rsid w:val="00AB7B17"/>
    <w:rsid w:val="00AC0896"/>
    <w:rsid w:val="00AC0F08"/>
    <w:rsid w:val="00AC19A8"/>
    <w:rsid w:val="00AC3151"/>
    <w:rsid w:val="00AC34D3"/>
    <w:rsid w:val="00AC3760"/>
    <w:rsid w:val="00AC3C4D"/>
    <w:rsid w:val="00AC445D"/>
    <w:rsid w:val="00AC47F9"/>
    <w:rsid w:val="00AC4D7F"/>
    <w:rsid w:val="00AC4EA0"/>
    <w:rsid w:val="00AC6041"/>
    <w:rsid w:val="00AC6E21"/>
    <w:rsid w:val="00AC6EC2"/>
    <w:rsid w:val="00AD14E0"/>
    <w:rsid w:val="00AD1B73"/>
    <w:rsid w:val="00AD1E83"/>
    <w:rsid w:val="00AD432F"/>
    <w:rsid w:val="00AD46F8"/>
    <w:rsid w:val="00AD5574"/>
    <w:rsid w:val="00AD5749"/>
    <w:rsid w:val="00AD68F1"/>
    <w:rsid w:val="00AD6B1B"/>
    <w:rsid w:val="00AD6E48"/>
    <w:rsid w:val="00AD7238"/>
    <w:rsid w:val="00AD7CD7"/>
    <w:rsid w:val="00AE03A2"/>
    <w:rsid w:val="00AE0E53"/>
    <w:rsid w:val="00AE142B"/>
    <w:rsid w:val="00AE227C"/>
    <w:rsid w:val="00AE273A"/>
    <w:rsid w:val="00AE493A"/>
    <w:rsid w:val="00AE5CBF"/>
    <w:rsid w:val="00AE636D"/>
    <w:rsid w:val="00AE63F2"/>
    <w:rsid w:val="00AE64D0"/>
    <w:rsid w:val="00AE6992"/>
    <w:rsid w:val="00AE717E"/>
    <w:rsid w:val="00AF09D9"/>
    <w:rsid w:val="00AF11E9"/>
    <w:rsid w:val="00AF22E4"/>
    <w:rsid w:val="00AF2460"/>
    <w:rsid w:val="00AF2ED4"/>
    <w:rsid w:val="00AF3A3A"/>
    <w:rsid w:val="00AF3DDF"/>
    <w:rsid w:val="00AF60A8"/>
    <w:rsid w:val="00AF632D"/>
    <w:rsid w:val="00AF6691"/>
    <w:rsid w:val="00AF69AC"/>
    <w:rsid w:val="00B00EC4"/>
    <w:rsid w:val="00B013C7"/>
    <w:rsid w:val="00B03696"/>
    <w:rsid w:val="00B05E88"/>
    <w:rsid w:val="00B06F79"/>
    <w:rsid w:val="00B075F8"/>
    <w:rsid w:val="00B07C71"/>
    <w:rsid w:val="00B11480"/>
    <w:rsid w:val="00B115B8"/>
    <w:rsid w:val="00B11A52"/>
    <w:rsid w:val="00B11CAA"/>
    <w:rsid w:val="00B12E2B"/>
    <w:rsid w:val="00B12FC1"/>
    <w:rsid w:val="00B13A6C"/>
    <w:rsid w:val="00B13B14"/>
    <w:rsid w:val="00B150A7"/>
    <w:rsid w:val="00B1542A"/>
    <w:rsid w:val="00B15431"/>
    <w:rsid w:val="00B16C69"/>
    <w:rsid w:val="00B170E6"/>
    <w:rsid w:val="00B17C53"/>
    <w:rsid w:val="00B21DE2"/>
    <w:rsid w:val="00B2218E"/>
    <w:rsid w:val="00B238AB"/>
    <w:rsid w:val="00B23A6C"/>
    <w:rsid w:val="00B23C04"/>
    <w:rsid w:val="00B24A73"/>
    <w:rsid w:val="00B24D13"/>
    <w:rsid w:val="00B25413"/>
    <w:rsid w:val="00B255D9"/>
    <w:rsid w:val="00B25B76"/>
    <w:rsid w:val="00B25C0F"/>
    <w:rsid w:val="00B265F5"/>
    <w:rsid w:val="00B27997"/>
    <w:rsid w:val="00B3038D"/>
    <w:rsid w:val="00B30F20"/>
    <w:rsid w:val="00B31F27"/>
    <w:rsid w:val="00B32506"/>
    <w:rsid w:val="00B32BEF"/>
    <w:rsid w:val="00B32E35"/>
    <w:rsid w:val="00B33925"/>
    <w:rsid w:val="00B33FF4"/>
    <w:rsid w:val="00B34A49"/>
    <w:rsid w:val="00B34AD0"/>
    <w:rsid w:val="00B34BB8"/>
    <w:rsid w:val="00B351D3"/>
    <w:rsid w:val="00B378AB"/>
    <w:rsid w:val="00B406B6"/>
    <w:rsid w:val="00B40BD1"/>
    <w:rsid w:val="00B411D9"/>
    <w:rsid w:val="00B4142D"/>
    <w:rsid w:val="00B42076"/>
    <w:rsid w:val="00B45306"/>
    <w:rsid w:val="00B45E0A"/>
    <w:rsid w:val="00B465F5"/>
    <w:rsid w:val="00B47AC6"/>
    <w:rsid w:val="00B50212"/>
    <w:rsid w:val="00B508EF"/>
    <w:rsid w:val="00B5242D"/>
    <w:rsid w:val="00B52482"/>
    <w:rsid w:val="00B525C2"/>
    <w:rsid w:val="00B536C8"/>
    <w:rsid w:val="00B54367"/>
    <w:rsid w:val="00B54F44"/>
    <w:rsid w:val="00B5531C"/>
    <w:rsid w:val="00B553F7"/>
    <w:rsid w:val="00B57971"/>
    <w:rsid w:val="00B579FB"/>
    <w:rsid w:val="00B57D7E"/>
    <w:rsid w:val="00B62567"/>
    <w:rsid w:val="00B62967"/>
    <w:rsid w:val="00B6303D"/>
    <w:rsid w:val="00B63061"/>
    <w:rsid w:val="00B636F1"/>
    <w:rsid w:val="00B6417A"/>
    <w:rsid w:val="00B649AD"/>
    <w:rsid w:val="00B660A4"/>
    <w:rsid w:val="00B6661A"/>
    <w:rsid w:val="00B66BB8"/>
    <w:rsid w:val="00B67EE8"/>
    <w:rsid w:val="00B7068B"/>
    <w:rsid w:val="00B71A43"/>
    <w:rsid w:val="00B739F8"/>
    <w:rsid w:val="00B744A5"/>
    <w:rsid w:val="00B75904"/>
    <w:rsid w:val="00B75AB9"/>
    <w:rsid w:val="00B77C3B"/>
    <w:rsid w:val="00B8247C"/>
    <w:rsid w:val="00B82847"/>
    <w:rsid w:val="00B82970"/>
    <w:rsid w:val="00B83DB5"/>
    <w:rsid w:val="00B841E0"/>
    <w:rsid w:val="00B8460C"/>
    <w:rsid w:val="00B84656"/>
    <w:rsid w:val="00B85018"/>
    <w:rsid w:val="00B850D5"/>
    <w:rsid w:val="00B85183"/>
    <w:rsid w:val="00B87EC8"/>
    <w:rsid w:val="00B90653"/>
    <w:rsid w:val="00B933F8"/>
    <w:rsid w:val="00B96B73"/>
    <w:rsid w:val="00B96F81"/>
    <w:rsid w:val="00B97042"/>
    <w:rsid w:val="00B97A48"/>
    <w:rsid w:val="00BA043E"/>
    <w:rsid w:val="00BA064F"/>
    <w:rsid w:val="00BA0DA7"/>
    <w:rsid w:val="00BA0DB4"/>
    <w:rsid w:val="00BA1353"/>
    <w:rsid w:val="00BA17F0"/>
    <w:rsid w:val="00BA1A4B"/>
    <w:rsid w:val="00BA1A6B"/>
    <w:rsid w:val="00BA2746"/>
    <w:rsid w:val="00BA288C"/>
    <w:rsid w:val="00BA3E3C"/>
    <w:rsid w:val="00BA60E6"/>
    <w:rsid w:val="00BA6BF5"/>
    <w:rsid w:val="00BA6F39"/>
    <w:rsid w:val="00BA7543"/>
    <w:rsid w:val="00BA7963"/>
    <w:rsid w:val="00BB1E26"/>
    <w:rsid w:val="00BB29B9"/>
    <w:rsid w:val="00BB4569"/>
    <w:rsid w:val="00BC1908"/>
    <w:rsid w:val="00BC1B6D"/>
    <w:rsid w:val="00BC213E"/>
    <w:rsid w:val="00BC2D85"/>
    <w:rsid w:val="00BC4D16"/>
    <w:rsid w:val="00BC4EEE"/>
    <w:rsid w:val="00BC55B2"/>
    <w:rsid w:val="00BC5E0E"/>
    <w:rsid w:val="00BD04C0"/>
    <w:rsid w:val="00BD07C1"/>
    <w:rsid w:val="00BD408C"/>
    <w:rsid w:val="00BD484F"/>
    <w:rsid w:val="00BD49AF"/>
    <w:rsid w:val="00BD4E53"/>
    <w:rsid w:val="00BD506E"/>
    <w:rsid w:val="00BD5185"/>
    <w:rsid w:val="00BD5432"/>
    <w:rsid w:val="00BD5A92"/>
    <w:rsid w:val="00BD76C2"/>
    <w:rsid w:val="00BD7A91"/>
    <w:rsid w:val="00BD7BCD"/>
    <w:rsid w:val="00BE0827"/>
    <w:rsid w:val="00BE09E3"/>
    <w:rsid w:val="00BE10F7"/>
    <w:rsid w:val="00BE289E"/>
    <w:rsid w:val="00BE333A"/>
    <w:rsid w:val="00BE4313"/>
    <w:rsid w:val="00BE48CA"/>
    <w:rsid w:val="00BE624A"/>
    <w:rsid w:val="00BE6E46"/>
    <w:rsid w:val="00BE7792"/>
    <w:rsid w:val="00BE7AAE"/>
    <w:rsid w:val="00BF1436"/>
    <w:rsid w:val="00BF2469"/>
    <w:rsid w:val="00BF306B"/>
    <w:rsid w:val="00BF3A4E"/>
    <w:rsid w:val="00BF4D40"/>
    <w:rsid w:val="00BF6EC0"/>
    <w:rsid w:val="00BF7977"/>
    <w:rsid w:val="00C0136A"/>
    <w:rsid w:val="00C01E17"/>
    <w:rsid w:val="00C02D77"/>
    <w:rsid w:val="00C0313C"/>
    <w:rsid w:val="00C03793"/>
    <w:rsid w:val="00C03E28"/>
    <w:rsid w:val="00C05628"/>
    <w:rsid w:val="00C07CEF"/>
    <w:rsid w:val="00C11102"/>
    <w:rsid w:val="00C11176"/>
    <w:rsid w:val="00C12533"/>
    <w:rsid w:val="00C142D2"/>
    <w:rsid w:val="00C14E7B"/>
    <w:rsid w:val="00C15D27"/>
    <w:rsid w:val="00C17BFA"/>
    <w:rsid w:val="00C206CE"/>
    <w:rsid w:val="00C20A3F"/>
    <w:rsid w:val="00C213D0"/>
    <w:rsid w:val="00C226EB"/>
    <w:rsid w:val="00C22AB7"/>
    <w:rsid w:val="00C22E6B"/>
    <w:rsid w:val="00C23F74"/>
    <w:rsid w:val="00C243EE"/>
    <w:rsid w:val="00C251D6"/>
    <w:rsid w:val="00C25D8C"/>
    <w:rsid w:val="00C26B83"/>
    <w:rsid w:val="00C34165"/>
    <w:rsid w:val="00C362D9"/>
    <w:rsid w:val="00C363D1"/>
    <w:rsid w:val="00C36D2D"/>
    <w:rsid w:val="00C36DEF"/>
    <w:rsid w:val="00C37271"/>
    <w:rsid w:val="00C37F97"/>
    <w:rsid w:val="00C42801"/>
    <w:rsid w:val="00C42C68"/>
    <w:rsid w:val="00C448FD"/>
    <w:rsid w:val="00C45C82"/>
    <w:rsid w:val="00C47202"/>
    <w:rsid w:val="00C501EA"/>
    <w:rsid w:val="00C50C95"/>
    <w:rsid w:val="00C535C1"/>
    <w:rsid w:val="00C5390E"/>
    <w:rsid w:val="00C5509D"/>
    <w:rsid w:val="00C57077"/>
    <w:rsid w:val="00C5738F"/>
    <w:rsid w:val="00C57456"/>
    <w:rsid w:val="00C57E74"/>
    <w:rsid w:val="00C600AF"/>
    <w:rsid w:val="00C62B89"/>
    <w:rsid w:val="00C62ED6"/>
    <w:rsid w:val="00C63D7A"/>
    <w:rsid w:val="00C64DD2"/>
    <w:rsid w:val="00C64E2D"/>
    <w:rsid w:val="00C66C48"/>
    <w:rsid w:val="00C66CA2"/>
    <w:rsid w:val="00C66E36"/>
    <w:rsid w:val="00C67112"/>
    <w:rsid w:val="00C673A0"/>
    <w:rsid w:val="00C679FE"/>
    <w:rsid w:val="00C72C4C"/>
    <w:rsid w:val="00C73A89"/>
    <w:rsid w:val="00C7472B"/>
    <w:rsid w:val="00C74745"/>
    <w:rsid w:val="00C75177"/>
    <w:rsid w:val="00C752AD"/>
    <w:rsid w:val="00C75D69"/>
    <w:rsid w:val="00C76C1B"/>
    <w:rsid w:val="00C774CF"/>
    <w:rsid w:val="00C804F8"/>
    <w:rsid w:val="00C80956"/>
    <w:rsid w:val="00C81840"/>
    <w:rsid w:val="00C841F0"/>
    <w:rsid w:val="00C858EF"/>
    <w:rsid w:val="00C8709E"/>
    <w:rsid w:val="00C879EA"/>
    <w:rsid w:val="00C87C86"/>
    <w:rsid w:val="00C907B1"/>
    <w:rsid w:val="00C924E1"/>
    <w:rsid w:val="00C9396F"/>
    <w:rsid w:val="00C93CE9"/>
    <w:rsid w:val="00C94965"/>
    <w:rsid w:val="00C94AD1"/>
    <w:rsid w:val="00C954D2"/>
    <w:rsid w:val="00C95810"/>
    <w:rsid w:val="00C96B6A"/>
    <w:rsid w:val="00C972E2"/>
    <w:rsid w:val="00C979CF"/>
    <w:rsid w:val="00C97B97"/>
    <w:rsid w:val="00CA0979"/>
    <w:rsid w:val="00CA0D9D"/>
    <w:rsid w:val="00CA0DF5"/>
    <w:rsid w:val="00CA39C2"/>
    <w:rsid w:val="00CA428D"/>
    <w:rsid w:val="00CA4414"/>
    <w:rsid w:val="00CB000E"/>
    <w:rsid w:val="00CB040C"/>
    <w:rsid w:val="00CB0496"/>
    <w:rsid w:val="00CB2026"/>
    <w:rsid w:val="00CB35DD"/>
    <w:rsid w:val="00CB385C"/>
    <w:rsid w:val="00CB5D6C"/>
    <w:rsid w:val="00CB66A9"/>
    <w:rsid w:val="00CB6802"/>
    <w:rsid w:val="00CB6D98"/>
    <w:rsid w:val="00CB7301"/>
    <w:rsid w:val="00CB7A33"/>
    <w:rsid w:val="00CC0687"/>
    <w:rsid w:val="00CC0A90"/>
    <w:rsid w:val="00CC0FE9"/>
    <w:rsid w:val="00CC18ED"/>
    <w:rsid w:val="00CC1E87"/>
    <w:rsid w:val="00CC20B5"/>
    <w:rsid w:val="00CC21FF"/>
    <w:rsid w:val="00CC227C"/>
    <w:rsid w:val="00CC3EBA"/>
    <w:rsid w:val="00CC5C98"/>
    <w:rsid w:val="00CC6DEA"/>
    <w:rsid w:val="00CD06D8"/>
    <w:rsid w:val="00CD300C"/>
    <w:rsid w:val="00CD4A1C"/>
    <w:rsid w:val="00CD4A67"/>
    <w:rsid w:val="00CD5039"/>
    <w:rsid w:val="00CD5210"/>
    <w:rsid w:val="00CD5A0B"/>
    <w:rsid w:val="00CD6D4D"/>
    <w:rsid w:val="00CD7999"/>
    <w:rsid w:val="00CE0223"/>
    <w:rsid w:val="00CE0CF6"/>
    <w:rsid w:val="00CE11C4"/>
    <w:rsid w:val="00CE2A0D"/>
    <w:rsid w:val="00CE3610"/>
    <w:rsid w:val="00CE3897"/>
    <w:rsid w:val="00CE38D6"/>
    <w:rsid w:val="00CE4184"/>
    <w:rsid w:val="00CE55B2"/>
    <w:rsid w:val="00CE7476"/>
    <w:rsid w:val="00CF1AB7"/>
    <w:rsid w:val="00CF229B"/>
    <w:rsid w:val="00CF2BA7"/>
    <w:rsid w:val="00CF33C1"/>
    <w:rsid w:val="00CF5306"/>
    <w:rsid w:val="00D00A2A"/>
    <w:rsid w:val="00D019A5"/>
    <w:rsid w:val="00D01E86"/>
    <w:rsid w:val="00D02C20"/>
    <w:rsid w:val="00D02C53"/>
    <w:rsid w:val="00D03885"/>
    <w:rsid w:val="00D04487"/>
    <w:rsid w:val="00D04626"/>
    <w:rsid w:val="00D06CA4"/>
    <w:rsid w:val="00D06DC3"/>
    <w:rsid w:val="00D10CDA"/>
    <w:rsid w:val="00D116A3"/>
    <w:rsid w:val="00D13384"/>
    <w:rsid w:val="00D143B6"/>
    <w:rsid w:val="00D15D5D"/>
    <w:rsid w:val="00D166A8"/>
    <w:rsid w:val="00D17726"/>
    <w:rsid w:val="00D17A6D"/>
    <w:rsid w:val="00D17F4C"/>
    <w:rsid w:val="00D2001F"/>
    <w:rsid w:val="00D205F1"/>
    <w:rsid w:val="00D2080F"/>
    <w:rsid w:val="00D216E5"/>
    <w:rsid w:val="00D23213"/>
    <w:rsid w:val="00D25154"/>
    <w:rsid w:val="00D26D92"/>
    <w:rsid w:val="00D270F4"/>
    <w:rsid w:val="00D27A4A"/>
    <w:rsid w:val="00D325DE"/>
    <w:rsid w:val="00D34453"/>
    <w:rsid w:val="00D35521"/>
    <w:rsid w:val="00D36563"/>
    <w:rsid w:val="00D374D1"/>
    <w:rsid w:val="00D37E81"/>
    <w:rsid w:val="00D40871"/>
    <w:rsid w:val="00D40FFC"/>
    <w:rsid w:val="00D42924"/>
    <w:rsid w:val="00D4307A"/>
    <w:rsid w:val="00D43893"/>
    <w:rsid w:val="00D442E2"/>
    <w:rsid w:val="00D44F0E"/>
    <w:rsid w:val="00D45331"/>
    <w:rsid w:val="00D45D8C"/>
    <w:rsid w:val="00D46268"/>
    <w:rsid w:val="00D462D8"/>
    <w:rsid w:val="00D50EA2"/>
    <w:rsid w:val="00D525BD"/>
    <w:rsid w:val="00D5495E"/>
    <w:rsid w:val="00D55F08"/>
    <w:rsid w:val="00D561FA"/>
    <w:rsid w:val="00D6057B"/>
    <w:rsid w:val="00D607E7"/>
    <w:rsid w:val="00D60AB3"/>
    <w:rsid w:val="00D60B51"/>
    <w:rsid w:val="00D60E0F"/>
    <w:rsid w:val="00D64607"/>
    <w:rsid w:val="00D64A49"/>
    <w:rsid w:val="00D64E34"/>
    <w:rsid w:val="00D66BA0"/>
    <w:rsid w:val="00D70511"/>
    <w:rsid w:val="00D71714"/>
    <w:rsid w:val="00D721BB"/>
    <w:rsid w:val="00D725E1"/>
    <w:rsid w:val="00D737FF"/>
    <w:rsid w:val="00D77467"/>
    <w:rsid w:val="00D77C0D"/>
    <w:rsid w:val="00D81DDE"/>
    <w:rsid w:val="00D83216"/>
    <w:rsid w:val="00D83C99"/>
    <w:rsid w:val="00D83FDE"/>
    <w:rsid w:val="00D84344"/>
    <w:rsid w:val="00D9044D"/>
    <w:rsid w:val="00D92374"/>
    <w:rsid w:val="00D923BA"/>
    <w:rsid w:val="00D93704"/>
    <w:rsid w:val="00D95171"/>
    <w:rsid w:val="00D95AC6"/>
    <w:rsid w:val="00D96EC4"/>
    <w:rsid w:val="00DA0182"/>
    <w:rsid w:val="00DA09B1"/>
    <w:rsid w:val="00DA1FDE"/>
    <w:rsid w:val="00DA392D"/>
    <w:rsid w:val="00DA395E"/>
    <w:rsid w:val="00DA3A40"/>
    <w:rsid w:val="00DA3F64"/>
    <w:rsid w:val="00DA4CF4"/>
    <w:rsid w:val="00DA5C33"/>
    <w:rsid w:val="00DA5E87"/>
    <w:rsid w:val="00DB001F"/>
    <w:rsid w:val="00DB0516"/>
    <w:rsid w:val="00DB323C"/>
    <w:rsid w:val="00DB3537"/>
    <w:rsid w:val="00DB50CA"/>
    <w:rsid w:val="00DB5824"/>
    <w:rsid w:val="00DB6385"/>
    <w:rsid w:val="00DB6781"/>
    <w:rsid w:val="00DC0B56"/>
    <w:rsid w:val="00DC293E"/>
    <w:rsid w:val="00DC5D72"/>
    <w:rsid w:val="00DC60DC"/>
    <w:rsid w:val="00DC7ED7"/>
    <w:rsid w:val="00DD0332"/>
    <w:rsid w:val="00DD0480"/>
    <w:rsid w:val="00DD0ED2"/>
    <w:rsid w:val="00DD16DD"/>
    <w:rsid w:val="00DD17D0"/>
    <w:rsid w:val="00DD2896"/>
    <w:rsid w:val="00DD380F"/>
    <w:rsid w:val="00DD5811"/>
    <w:rsid w:val="00DE06E1"/>
    <w:rsid w:val="00DE09AA"/>
    <w:rsid w:val="00DE246A"/>
    <w:rsid w:val="00DE2573"/>
    <w:rsid w:val="00DE2F23"/>
    <w:rsid w:val="00DE30CC"/>
    <w:rsid w:val="00DE5188"/>
    <w:rsid w:val="00DE5707"/>
    <w:rsid w:val="00DE61BA"/>
    <w:rsid w:val="00DE6A6A"/>
    <w:rsid w:val="00DE6C4A"/>
    <w:rsid w:val="00DE72F9"/>
    <w:rsid w:val="00DE7DC6"/>
    <w:rsid w:val="00DF032D"/>
    <w:rsid w:val="00DF0DC3"/>
    <w:rsid w:val="00DF196B"/>
    <w:rsid w:val="00DF19D8"/>
    <w:rsid w:val="00DF273D"/>
    <w:rsid w:val="00DF2B77"/>
    <w:rsid w:val="00DF40C2"/>
    <w:rsid w:val="00DF593E"/>
    <w:rsid w:val="00DF59D1"/>
    <w:rsid w:val="00DF5F64"/>
    <w:rsid w:val="00DF708F"/>
    <w:rsid w:val="00DF7B96"/>
    <w:rsid w:val="00E0037F"/>
    <w:rsid w:val="00E01477"/>
    <w:rsid w:val="00E026CD"/>
    <w:rsid w:val="00E0335E"/>
    <w:rsid w:val="00E03B40"/>
    <w:rsid w:val="00E04710"/>
    <w:rsid w:val="00E04D5E"/>
    <w:rsid w:val="00E05058"/>
    <w:rsid w:val="00E10D52"/>
    <w:rsid w:val="00E110B3"/>
    <w:rsid w:val="00E111D1"/>
    <w:rsid w:val="00E122F0"/>
    <w:rsid w:val="00E12D14"/>
    <w:rsid w:val="00E147ED"/>
    <w:rsid w:val="00E1602F"/>
    <w:rsid w:val="00E165CE"/>
    <w:rsid w:val="00E20126"/>
    <w:rsid w:val="00E20D27"/>
    <w:rsid w:val="00E20E15"/>
    <w:rsid w:val="00E219C6"/>
    <w:rsid w:val="00E2346E"/>
    <w:rsid w:val="00E240D9"/>
    <w:rsid w:val="00E24E1F"/>
    <w:rsid w:val="00E26B26"/>
    <w:rsid w:val="00E27C9A"/>
    <w:rsid w:val="00E27F7E"/>
    <w:rsid w:val="00E3031D"/>
    <w:rsid w:val="00E31344"/>
    <w:rsid w:val="00E3307C"/>
    <w:rsid w:val="00E34A3A"/>
    <w:rsid w:val="00E34D46"/>
    <w:rsid w:val="00E354D4"/>
    <w:rsid w:val="00E402E2"/>
    <w:rsid w:val="00E40423"/>
    <w:rsid w:val="00E42D9F"/>
    <w:rsid w:val="00E4365E"/>
    <w:rsid w:val="00E44178"/>
    <w:rsid w:val="00E441C3"/>
    <w:rsid w:val="00E44985"/>
    <w:rsid w:val="00E44AFC"/>
    <w:rsid w:val="00E46E21"/>
    <w:rsid w:val="00E47E13"/>
    <w:rsid w:val="00E50712"/>
    <w:rsid w:val="00E5083F"/>
    <w:rsid w:val="00E53E7F"/>
    <w:rsid w:val="00E544A2"/>
    <w:rsid w:val="00E5578B"/>
    <w:rsid w:val="00E55D47"/>
    <w:rsid w:val="00E55E7E"/>
    <w:rsid w:val="00E62E15"/>
    <w:rsid w:val="00E63332"/>
    <w:rsid w:val="00E63884"/>
    <w:rsid w:val="00E64365"/>
    <w:rsid w:val="00E65BF9"/>
    <w:rsid w:val="00E65C1C"/>
    <w:rsid w:val="00E71FAD"/>
    <w:rsid w:val="00E72DE3"/>
    <w:rsid w:val="00E75929"/>
    <w:rsid w:val="00E75E75"/>
    <w:rsid w:val="00E75E7E"/>
    <w:rsid w:val="00E80908"/>
    <w:rsid w:val="00E809E5"/>
    <w:rsid w:val="00E82A31"/>
    <w:rsid w:val="00E833B4"/>
    <w:rsid w:val="00E844C5"/>
    <w:rsid w:val="00E84E97"/>
    <w:rsid w:val="00E8517C"/>
    <w:rsid w:val="00E8554B"/>
    <w:rsid w:val="00E862E8"/>
    <w:rsid w:val="00E86372"/>
    <w:rsid w:val="00E86AD4"/>
    <w:rsid w:val="00E91AE1"/>
    <w:rsid w:val="00E9257B"/>
    <w:rsid w:val="00E93BD8"/>
    <w:rsid w:val="00E93FED"/>
    <w:rsid w:val="00E96D31"/>
    <w:rsid w:val="00E96E33"/>
    <w:rsid w:val="00E9759A"/>
    <w:rsid w:val="00E97F48"/>
    <w:rsid w:val="00EA1AE7"/>
    <w:rsid w:val="00EA219B"/>
    <w:rsid w:val="00EA21FD"/>
    <w:rsid w:val="00EA33D3"/>
    <w:rsid w:val="00EA3637"/>
    <w:rsid w:val="00EA450C"/>
    <w:rsid w:val="00EA6703"/>
    <w:rsid w:val="00EB1953"/>
    <w:rsid w:val="00EB2844"/>
    <w:rsid w:val="00EB2BF0"/>
    <w:rsid w:val="00EB2BF2"/>
    <w:rsid w:val="00EB2DBA"/>
    <w:rsid w:val="00EB3E35"/>
    <w:rsid w:val="00EB46AE"/>
    <w:rsid w:val="00EB4C11"/>
    <w:rsid w:val="00EB51F4"/>
    <w:rsid w:val="00EB5C57"/>
    <w:rsid w:val="00EB5CD6"/>
    <w:rsid w:val="00EB79EE"/>
    <w:rsid w:val="00EC05F3"/>
    <w:rsid w:val="00EC1FD9"/>
    <w:rsid w:val="00EC235C"/>
    <w:rsid w:val="00EC2404"/>
    <w:rsid w:val="00EC2F71"/>
    <w:rsid w:val="00EC6EDD"/>
    <w:rsid w:val="00EC6EE4"/>
    <w:rsid w:val="00EC707E"/>
    <w:rsid w:val="00EC767A"/>
    <w:rsid w:val="00EC7D13"/>
    <w:rsid w:val="00ED2967"/>
    <w:rsid w:val="00ED61BF"/>
    <w:rsid w:val="00ED63E0"/>
    <w:rsid w:val="00ED7A3E"/>
    <w:rsid w:val="00EE335E"/>
    <w:rsid w:val="00EE3541"/>
    <w:rsid w:val="00EE3E7C"/>
    <w:rsid w:val="00EE44A4"/>
    <w:rsid w:val="00EE4924"/>
    <w:rsid w:val="00EE4AC0"/>
    <w:rsid w:val="00EE56DD"/>
    <w:rsid w:val="00EE60FE"/>
    <w:rsid w:val="00EE7FF1"/>
    <w:rsid w:val="00EF01F7"/>
    <w:rsid w:val="00EF1C17"/>
    <w:rsid w:val="00EF3C3B"/>
    <w:rsid w:val="00EF3CAA"/>
    <w:rsid w:val="00EF52F1"/>
    <w:rsid w:val="00EF557E"/>
    <w:rsid w:val="00EF5F50"/>
    <w:rsid w:val="00EF634E"/>
    <w:rsid w:val="00EF6855"/>
    <w:rsid w:val="00EF692B"/>
    <w:rsid w:val="00EF7116"/>
    <w:rsid w:val="00F01EA9"/>
    <w:rsid w:val="00F066D2"/>
    <w:rsid w:val="00F07763"/>
    <w:rsid w:val="00F10C2D"/>
    <w:rsid w:val="00F11695"/>
    <w:rsid w:val="00F1194B"/>
    <w:rsid w:val="00F13FDF"/>
    <w:rsid w:val="00F14153"/>
    <w:rsid w:val="00F14185"/>
    <w:rsid w:val="00F14CCF"/>
    <w:rsid w:val="00F17BAA"/>
    <w:rsid w:val="00F20929"/>
    <w:rsid w:val="00F2352C"/>
    <w:rsid w:val="00F239E2"/>
    <w:rsid w:val="00F245B7"/>
    <w:rsid w:val="00F25B96"/>
    <w:rsid w:val="00F26272"/>
    <w:rsid w:val="00F264CE"/>
    <w:rsid w:val="00F26B18"/>
    <w:rsid w:val="00F301D0"/>
    <w:rsid w:val="00F30DE2"/>
    <w:rsid w:val="00F312B7"/>
    <w:rsid w:val="00F31399"/>
    <w:rsid w:val="00F320E2"/>
    <w:rsid w:val="00F32374"/>
    <w:rsid w:val="00F332B5"/>
    <w:rsid w:val="00F33746"/>
    <w:rsid w:val="00F33CBF"/>
    <w:rsid w:val="00F340A8"/>
    <w:rsid w:val="00F3547B"/>
    <w:rsid w:val="00F4010B"/>
    <w:rsid w:val="00F41004"/>
    <w:rsid w:val="00F41320"/>
    <w:rsid w:val="00F428F6"/>
    <w:rsid w:val="00F42BCC"/>
    <w:rsid w:val="00F431B1"/>
    <w:rsid w:val="00F4392B"/>
    <w:rsid w:val="00F44FD0"/>
    <w:rsid w:val="00F4532C"/>
    <w:rsid w:val="00F46849"/>
    <w:rsid w:val="00F504C7"/>
    <w:rsid w:val="00F51B24"/>
    <w:rsid w:val="00F51C9D"/>
    <w:rsid w:val="00F5282F"/>
    <w:rsid w:val="00F537E7"/>
    <w:rsid w:val="00F5505F"/>
    <w:rsid w:val="00F56674"/>
    <w:rsid w:val="00F567EB"/>
    <w:rsid w:val="00F57734"/>
    <w:rsid w:val="00F60226"/>
    <w:rsid w:val="00F62390"/>
    <w:rsid w:val="00F6472F"/>
    <w:rsid w:val="00F66071"/>
    <w:rsid w:val="00F663B6"/>
    <w:rsid w:val="00F66738"/>
    <w:rsid w:val="00F66919"/>
    <w:rsid w:val="00F66BC1"/>
    <w:rsid w:val="00F67D69"/>
    <w:rsid w:val="00F704A1"/>
    <w:rsid w:val="00F7102E"/>
    <w:rsid w:val="00F7237D"/>
    <w:rsid w:val="00F72666"/>
    <w:rsid w:val="00F74F81"/>
    <w:rsid w:val="00F753AE"/>
    <w:rsid w:val="00F76095"/>
    <w:rsid w:val="00F76B65"/>
    <w:rsid w:val="00F76C2E"/>
    <w:rsid w:val="00F76FBD"/>
    <w:rsid w:val="00F80276"/>
    <w:rsid w:val="00F8327B"/>
    <w:rsid w:val="00F841DB"/>
    <w:rsid w:val="00F843FE"/>
    <w:rsid w:val="00F84B67"/>
    <w:rsid w:val="00F86C53"/>
    <w:rsid w:val="00F86E21"/>
    <w:rsid w:val="00F87099"/>
    <w:rsid w:val="00F870ED"/>
    <w:rsid w:val="00F87E8D"/>
    <w:rsid w:val="00F904EA"/>
    <w:rsid w:val="00F91D3E"/>
    <w:rsid w:val="00F925FD"/>
    <w:rsid w:val="00F94704"/>
    <w:rsid w:val="00F94D92"/>
    <w:rsid w:val="00F95CD3"/>
    <w:rsid w:val="00F95F93"/>
    <w:rsid w:val="00F970A5"/>
    <w:rsid w:val="00F97D49"/>
    <w:rsid w:val="00FA1735"/>
    <w:rsid w:val="00FA232E"/>
    <w:rsid w:val="00FA3653"/>
    <w:rsid w:val="00FA3C9B"/>
    <w:rsid w:val="00FA3FEE"/>
    <w:rsid w:val="00FA67AA"/>
    <w:rsid w:val="00FA6867"/>
    <w:rsid w:val="00FA72CD"/>
    <w:rsid w:val="00FA73C6"/>
    <w:rsid w:val="00FA7AAE"/>
    <w:rsid w:val="00FB000F"/>
    <w:rsid w:val="00FB0252"/>
    <w:rsid w:val="00FB12ED"/>
    <w:rsid w:val="00FB2CE5"/>
    <w:rsid w:val="00FB3266"/>
    <w:rsid w:val="00FB356D"/>
    <w:rsid w:val="00FB4E4C"/>
    <w:rsid w:val="00FB6237"/>
    <w:rsid w:val="00FB6546"/>
    <w:rsid w:val="00FB7DB6"/>
    <w:rsid w:val="00FC0E62"/>
    <w:rsid w:val="00FC3769"/>
    <w:rsid w:val="00FC3EE2"/>
    <w:rsid w:val="00FC46F2"/>
    <w:rsid w:val="00FC76BC"/>
    <w:rsid w:val="00FD308E"/>
    <w:rsid w:val="00FD33B3"/>
    <w:rsid w:val="00FD37B0"/>
    <w:rsid w:val="00FD41AE"/>
    <w:rsid w:val="00FD43DB"/>
    <w:rsid w:val="00FD4EC3"/>
    <w:rsid w:val="00FD5EE4"/>
    <w:rsid w:val="00FD6ABF"/>
    <w:rsid w:val="00FD6C33"/>
    <w:rsid w:val="00FD73FC"/>
    <w:rsid w:val="00FD76E3"/>
    <w:rsid w:val="00FD78F1"/>
    <w:rsid w:val="00FE1B76"/>
    <w:rsid w:val="00FE1DFD"/>
    <w:rsid w:val="00FE29D9"/>
    <w:rsid w:val="00FE41CC"/>
    <w:rsid w:val="00FE43A3"/>
    <w:rsid w:val="00FE49B3"/>
    <w:rsid w:val="00FE5AF2"/>
    <w:rsid w:val="00FE5EB2"/>
    <w:rsid w:val="00FF0115"/>
    <w:rsid w:val="00FF0B29"/>
    <w:rsid w:val="00FF0D52"/>
    <w:rsid w:val="00FF110E"/>
    <w:rsid w:val="00FF3B8F"/>
    <w:rsid w:val="00FF5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uiPriority w:val="34"/>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C3769"/>
    <w:rPr>
      <w:color w:val="605E5C"/>
      <w:shd w:val="clear" w:color="auto" w:fill="E1DFDD"/>
    </w:rPr>
  </w:style>
  <w:style w:type="character" w:customStyle="1" w:styleId="text">
    <w:name w:val="text"/>
    <w:basedOn w:val="DefaultParagraphFont"/>
    <w:rsid w:val="005D4127"/>
  </w:style>
  <w:style w:type="paragraph" w:customStyle="1" w:styleId="Default">
    <w:name w:val="Default"/>
    <w:rsid w:val="00D46268"/>
    <w:pPr>
      <w:autoSpaceDE w:val="0"/>
      <w:autoSpaceDN w:val="0"/>
      <w:adjustRightInd w:val="0"/>
    </w:pPr>
    <w:rPr>
      <w:rFonts w:ascii="Arial" w:hAnsi="Arial" w:cs="Arial"/>
      <w:color w:val="000000"/>
    </w:rPr>
  </w:style>
  <w:style w:type="character" w:customStyle="1" w:styleId="s6">
    <w:name w:val="s6"/>
    <w:basedOn w:val="DefaultParagraphFont"/>
    <w:rsid w:val="007043A3"/>
  </w:style>
  <w:style w:type="character" w:customStyle="1" w:styleId="s18">
    <w:name w:val="s18"/>
    <w:basedOn w:val="DefaultParagraphFont"/>
    <w:rsid w:val="007043A3"/>
  </w:style>
  <w:style w:type="character" w:customStyle="1" w:styleId="apple-converted-space">
    <w:name w:val="apple-converted-space"/>
    <w:basedOn w:val="DefaultParagraphFont"/>
    <w:rsid w:val="007043A3"/>
  </w:style>
  <w:style w:type="character" w:customStyle="1" w:styleId="s8">
    <w:name w:val="s8"/>
    <w:basedOn w:val="DefaultParagraphFont"/>
    <w:rsid w:val="007043A3"/>
  </w:style>
  <w:style w:type="character" w:customStyle="1" w:styleId="s7">
    <w:name w:val="s7"/>
    <w:basedOn w:val="DefaultParagraphFont"/>
    <w:rsid w:val="007043A3"/>
  </w:style>
  <w:style w:type="character" w:customStyle="1" w:styleId="s9">
    <w:name w:val="s9"/>
    <w:basedOn w:val="DefaultParagraphFont"/>
    <w:rsid w:val="007043A3"/>
  </w:style>
  <w:style w:type="character" w:customStyle="1" w:styleId="s22">
    <w:name w:val="s22"/>
    <w:basedOn w:val="DefaultParagraphFont"/>
    <w:rsid w:val="00D25154"/>
  </w:style>
  <w:style w:type="character" w:customStyle="1" w:styleId="s13">
    <w:name w:val="s13"/>
    <w:basedOn w:val="DefaultParagraphFont"/>
    <w:rsid w:val="001C7C24"/>
  </w:style>
  <w:style w:type="character" w:customStyle="1" w:styleId="s20">
    <w:name w:val="s20"/>
    <w:basedOn w:val="DefaultParagraphFont"/>
    <w:rsid w:val="001C7C24"/>
  </w:style>
  <w:style w:type="character" w:customStyle="1" w:styleId="s32">
    <w:name w:val="s32"/>
    <w:basedOn w:val="DefaultParagraphFont"/>
    <w:rsid w:val="00351FB4"/>
  </w:style>
  <w:style w:type="character" w:customStyle="1" w:styleId="s17">
    <w:name w:val="s17"/>
    <w:basedOn w:val="DefaultParagraphFont"/>
    <w:rsid w:val="00351FB4"/>
  </w:style>
  <w:style w:type="character" w:customStyle="1" w:styleId="s4">
    <w:name w:val="s4"/>
    <w:basedOn w:val="DefaultParagraphFont"/>
    <w:rsid w:val="00351FB4"/>
  </w:style>
  <w:style w:type="character" w:customStyle="1" w:styleId="s19">
    <w:name w:val="s19"/>
    <w:basedOn w:val="DefaultParagraphFont"/>
    <w:rsid w:val="00351FB4"/>
  </w:style>
  <w:style w:type="paragraph" w:customStyle="1" w:styleId="s34">
    <w:name w:val="s34"/>
    <w:basedOn w:val="Normal"/>
    <w:rsid w:val="00E72DE3"/>
    <w:pPr>
      <w:spacing w:before="100" w:beforeAutospacing="1" w:after="100" w:afterAutospacing="1"/>
    </w:pPr>
    <w:rPr>
      <w:rFonts w:ascii="Times New Roman" w:eastAsiaTheme="minorEastAsia" w:hAnsi="Times New Roman" w:cs="Times New Roman"/>
      <w:sz w:val="24"/>
      <w:szCs w:val="24"/>
    </w:rPr>
  </w:style>
  <w:style w:type="paragraph" w:customStyle="1" w:styleId="s5">
    <w:name w:val="s5"/>
    <w:basedOn w:val="Normal"/>
    <w:rsid w:val="00E72DE3"/>
    <w:pPr>
      <w:spacing w:before="100" w:beforeAutospacing="1" w:after="100" w:afterAutospacing="1"/>
    </w:pPr>
    <w:rPr>
      <w:rFonts w:ascii="Times New Roman" w:eastAsiaTheme="minorEastAsia" w:hAnsi="Times New Roman" w:cs="Times New Roman"/>
      <w:sz w:val="24"/>
      <w:szCs w:val="24"/>
    </w:rPr>
  </w:style>
  <w:style w:type="paragraph" w:customStyle="1" w:styleId="s14">
    <w:name w:val="s14"/>
    <w:basedOn w:val="Normal"/>
    <w:rsid w:val="00E72DE3"/>
    <w:pPr>
      <w:spacing w:before="100" w:beforeAutospacing="1" w:after="100" w:afterAutospacing="1"/>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50745">
      <w:bodyDiv w:val="1"/>
      <w:marLeft w:val="0"/>
      <w:marRight w:val="0"/>
      <w:marTop w:val="0"/>
      <w:marBottom w:val="0"/>
      <w:divBdr>
        <w:top w:val="none" w:sz="0" w:space="0" w:color="auto"/>
        <w:left w:val="none" w:sz="0" w:space="0" w:color="auto"/>
        <w:bottom w:val="none" w:sz="0" w:space="0" w:color="auto"/>
        <w:right w:val="none" w:sz="0" w:space="0" w:color="auto"/>
      </w:divBdr>
    </w:div>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31738820">
      <w:bodyDiv w:val="1"/>
      <w:marLeft w:val="0"/>
      <w:marRight w:val="0"/>
      <w:marTop w:val="0"/>
      <w:marBottom w:val="0"/>
      <w:divBdr>
        <w:top w:val="none" w:sz="0" w:space="0" w:color="auto"/>
        <w:left w:val="none" w:sz="0" w:space="0" w:color="auto"/>
        <w:bottom w:val="none" w:sz="0" w:space="0" w:color="auto"/>
        <w:right w:val="none" w:sz="0" w:space="0" w:color="auto"/>
      </w:divBdr>
      <w:divsChild>
        <w:div w:id="517276870">
          <w:marLeft w:val="540"/>
          <w:marRight w:val="0"/>
          <w:marTop w:val="0"/>
          <w:marBottom w:val="0"/>
          <w:divBdr>
            <w:top w:val="none" w:sz="0" w:space="0" w:color="auto"/>
            <w:left w:val="none" w:sz="0" w:space="0" w:color="auto"/>
            <w:bottom w:val="none" w:sz="0" w:space="0" w:color="auto"/>
            <w:right w:val="none" w:sz="0" w:space="0" w:color="auto"/>
          </w:divBdr>
        </w:div>
        <w:div w:id="974259709">
          <w:marLeft w:val="1080"/>
          <w:marRight w:val="0"/>
          <w:marTop w:val="0"/>
          <w:marBottom w:val="0"/>
          <w:divBdr>
            <w:top w:val="none" w:sz="0" w:space="0" w:color="auto"/>
            <w:left w:val="none" w:sz="0" w:space="0" w:color="auto"/>
            <w:bottom w:val="none" w:sz="0" w:space="0" w:color="auto"/>
            <w:right w:val="none" w:sz="0" w:space="0" w:color="auto"/>
          </w:divBdr>
        </w:div>
        <w:div w:id="1067142857">
          <w:marLeft w:val="540"/>
          <w:marRight w:val="0"/>
          <w:marTop w:val="0"/>
          <w:marBottom w:val="0"/>
          <w:divBdr>
            <w:top w:val="none" w:sz="0" w:space="0" w:color="auto"/>
            <w:left w:val="none" w:sz="0" w:space="0" w:color="auto"/>
            <w:bottom w:val="none" w:sz="0" w:space="0" w:color="auto"/>
            <w:right w:val="none" w:sz="0" w:space="0" w:color="auto"/>
          </w:divBdr>
        </w:div>
        <w:div w:id="655766557">
          <w:marLeft w:val="1080"/>
          <w:marRight w:val="0"/>
          <w:marTop w:val="0"/>
          <w:marBottom w:val="0"/>
          <w:divBdr>
            <w:top w:val="none" w:sz="0" w:space="0" w:color="auto"/>
            <w:left w:val="none" w:sz="0" w:space="0" w:color="auto"/>
            <w:bottom w:val="none" w:sz="0" w:space="0" w:color="auto"/>
            <w:right w:val="none" w:sz="0" w:space="0" w:color="auto"/>
          </w:divBdr>
        </w:div>
        <w:div w:id="1720779446">
          <w:marLeft w:val="540"/>
          <w:marRight w:val="0"/>
          <w:marTop w:val="0"/>
          <w:marBottom w:val="0"/>
          <w:divBdr>
            <w:top w:val="none" w:sz="0" w:space="0" w:color="auto"/>
            <w:left w:val="none" w:sz="0" w:space="0" w:color="auto"/>
            <w:bottom w:val="none" w:sz="0" w:space="0" w:color="auto"/>
            <w:right w:val="none" w:sz="0" w:space="0" w:color="auto"/>
          </w:divBdr>
        </w:div>
      </w:divsChild>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295721029">
      <w:bodyDiv w:val="1"/>
      <w:marLeft w:val="0"/>
      <w:marRight w:val="0"/>
      <w:marTop w:val="0"/>
      <w:marBottom w:val="0"/>
      <w:divBdr>
        <w:top w:val="none" w:sz="0" w:space="0" w:color="auto"/>
        <w:left w:val="none" w:sz="0" w:space="0" w:color="auto"/>
        <w:bottom w:val="none" w:sz="0" w:space="0" w:color="auto"/>
        <w:right w:val="none" w:sz="0" w:space="0" w:color="auto"/>
      </w:divBdr>
      <w:divsChild>
        <w:div w:id="220212981">
          <w:marLeft w:val="540"/>
          <w:marRight w:val="0"/>
          <w:marTop w:val="0"/>
          <w:marBottom w:val="0"/>
          <w:divBdr>
            <w:top w:val="none" w:sz="0" w:space="0" w:color="auto"/>
            <w:left w:val="none" w:sz="0" w:space="0" w:color="auto"/>
            <w:bottom w:val="none" w:sz="0" w:space="0" w:color="auto"/>
            <w:right w:val="none" w:sz="0" w:space="0" w:color="auto"/>
          </w:divBdr>
        </w:div>
        <w:div w:id="2141454963">
          <w:marLeft w:val="1080"/>
          <w:marRight w:val="0"/>
          <w:marTop w:val="0"/>
          <w:marBottom w:val="0"/>
          <w:divBdr>
            <w:top w:val="none" w:sz="0" w:space="0" w:color="auto"/>
            <w:left w:val="none" w:sz="0" w:space="0" w:color="auto"/>
            <w:bottom w:val="none" w:sz="0" w:space="0" w:color="auto"/>
            <w:right w:val="none" w:sz="0" w:space="0" w:color="auto"/>
          </w:divBdr>
        </w:div>
        <w:div w:id="95909181">
          <w:marLeft w:val="540"/>
          <w:marRight w:val="0"/>
          <w:marTop w:val="0"/>
          <w:marBottom w:val="0"/>
          <w:divBdr>
            <w:top w:val="none" w:sz="0" w:space="0" w:color="auto"/>
            <w:left w:val="none" w:sz="0" w:space="0" w:color="auto"/>
            <w:bottom w:val="none" w:sz="0" w:space="0" w:color="auto"/>
            <w:right w:val="none" w:sz="0" w:space="0" w:color="auto"/>
          </w:divBdr>
        </w:div>
        <w:div w:id="1095249882">
          <w:marLeft w:val="1080"/>
          <w:marRight w:val="0"/>
          <w:marTop w:val="0"/>
          <w:marBottom w:val="0"/>
          <w:divBdr>
            <w:top w:val="none" w:sz="0" w:space="0" w:color="auto"/>
            <w:left w:val="none" w:sz="0" w:space="0" w:color="auto"/>
            <w:bottom w:val="none" w:sz="0" w:space="0" w:color="auto"/>
            <w:right w:val="none" w:sz="0" w:space="0" w:color="auto"/>
          </w:divBdr>
        </w:div>
        <w:div w:id="1549881890">
          <w:marLeft w:val="540"/>
          <w:marRight w:val="0"/>
          <w:marTop w:val="0"/>
          <w:marBottom w:val="0"/>
          <w:divBdr>
            <w:top w:val="none" w:sz="0" w:space="0" w:color="auto"/>
            <w:left w:val="none" w:sz="0" w:space="0" w:color="auto"/>
            <w:bottom w:val="none" w:sz="0" w:space="0" w:color="auto"/>
            <w:right w:val="none" w:sz="0" w:space="0" w:color="auto"/>
          </w:divBdr>
        </w:div>
      </w:divsChild>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496074098">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698971141">
      <w:bodyDiv w:val="1"/>
      <w:marLeft w:val="0"/>
      <w:marRight w:val="0"/>
      <w:marTop w:val="0"/>
      <w:marBottom w:val="0"/>
      <w:divBdr>
        <w:top w:val="none" w:sz="0" w:space="0" w:color="auto"/>
        <w:left w:val="none" w:sz="0" w:space="0" w:color="auto"/>
        <w:bottom w:val="none" w:sz="0" w:space="0" w:color="auto"/>
        <w:right w:val="none" w:sz="0" w:space="0" w:color="auto"/>
      </w:divBdr>
      <w:divsChild>
        <w:div w:id="915213764">
          <w:marLeft w:val="540"/>
          <w:marRight w:val="0"/>
          <w:marTop w:val="0"/>
          <w:marBottom w:val="0"/>
          <w:divBdr>
            <w:top w:val="none" w:sz="0" w:space="0" w:color="000000"/>
            <w:left w:val="none" w:sz="0" w:space="0" w:color="000000"/>
            <w:bottom w:val="single" w:sz="2" w:space="0" w:color="000000"/>
            <w:right w:val="none" w:sz="0" w:space="0" w:color="000000"/>
          </w:divBdr>
        </w:div>
      </w:divsChild>
    </w:div>
    <w:div w:id="699939314">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817223">
      <w:bodyDiv w:val="1"/>
      <w:marLeft w:val="0"/>
      <w:marRight w:val="0"/>
      <w:marTop w:val="0"/>
      <w:marBottom w:val="0"/>
      <w:divBdr>
        <w:top w:val="none" w:sz="0" w:space="0" w:color="auto"/>
        <w:left w:val="none" w:sz="0" w:space="0" w:color="auto"/>
        <w:bottom w:val="none" w:sz="0" w:space="0" w:color="auto"/>
        <w:right w:val="none" w:sz="0" w:space="0" w:color="auto"/>
      </w:divBdr>
      <w:divsChild>
        <w:div w:id="1260872216">
          <w:marLeft w:val="540"/>
          <w:marRight w:val="0"/>
          <w:marTop w:val="0"/>
          <w:marBottom w:val="0"/>
          <w:divBdr>
            <w:top w:val="none" w:sz="0" w:space="0" w:color="auto"/>
            <w:left w:val="none" w:sz="0" w:space="0" w:color="auto"/>
            <w:bottom w:val="none" w:sz="0" w:space="0" w:color="auto"/>
            <w:right w:val="none" w:sz="0" w:space="0" w:color="auto"/>
          </w:divBdr>
        </w:div>
        <w:div w:id="1218905335">
          <w:marLeft w:val="1080"/>
          <w:marRight w:val="0"/>
          <w:marTop w:val="0"/>
          <w:marBottom w:val="0"/>
          <w:divBdr>
            <w:top w:val="none" w:sz="0" w:space="0" w:color="auto"/>
            <w:left w:val="none" w:sz="0" w:space="0" w:color="auto"/>
            <w:bottom w:val="none" w:sz="0" w:space="0" w:color="auto"/>
            <w:right w:val="none" w:sz="0" w:space="0" w:color="auto"/>
          </w:divBdr>
        </w:div>
        <w:div w:id="1900241003">
          <w:marLeft w:val="540"/>
          <w:marRight w:val="0"/>
          <w:marTop w:val="0"/>
          <w:marBottom w:val="0"/>
          <w:divBdr>
            <w:top w:val="none" w:sz="0" w:space="0" w:color="auto"/>
            <w:left w:val="none" w:sz="0" w:space="0" w:color="auto"/>
            <w:bottom w:val="none" w:sz="0" w:space="0" w:color="auto"/>
            <w:right w:val="none" w:sz="0" w:space="0" w:color="auto"/>
          </w:divBdr>
        </w:div>
        <w:div w:id="183447604">
          <w:marLeft w:val="1080"/>
          <w:marRight w:val="0"/>
          <w:marTop w:val="0"/>
          <w:marBottom w:val="0"/>
          <w:divBdr>
            <w:top w:val="none" w:sz="0" w:space="0" w:color="auto"/>
            <w:left w:val="none" w:sz="0" w:space="0" w:color="auto"/>
            <w:bottom w:val="none" w:sz="0" w:space="0" w:color="auto"/>
            <w:right w:val="none" w:sz="0" w:space="0" w:color="auto"/>
          </w:divBdr>
        </w:div>
        <w:div w:id="1060129511">
          <w:marLeft w:val="540"/>
          <w:marRight w:val="0"/>
          <w:marTop w:val="0"/>
          <w:marBottom w:val="0"/>
          <w:divBdr>
            <w:top w:val="none" w:sz="0" w:space="0" w:color="auto"/>
            <w:left w:val="none" w:sz="0" w:space="0" w:color="auto"/>
            <w:bottom w:val="none" w:sz="0" w:space="0" w:color="auto"/>
            <w:right w:val="none" w:sz="0" w:space="0" w:color="auto"/>
          </w:divBdr>
        </w:div>
      </w:divsChild>
    </w:div>
    <w:div w:id="816150918">
      <w:bodyDiv w:val="1"/>
      <w:marLeft w:val="0"/>
      <w:marRight w:val="0"/>
      <w:marTop w:val="0"/>
      <w:marBottom w:val="0"/>
      <w:divBdr>
        <w:top w:val="none" w:sz="0" w:space="0" w:color="auto"/>
        <w:left w:val="none" w:sz="0" w:space="0" w:color="auto"/>
        <w:bottom w:val="none" w:sz="0" w:space="0" w:color="auto"/>
        <w:right w:val="none" w:sz="0" w:space="0" w:color="auto"/>
      </w:divBdr>
    </w:div>
    <w:div w:id="818495832">
      <w:bodyDiv w:val="1"/>
      <w:marLeft w:val="0"/>
      <w:marRight w:val="0"/>
      <w:marTop w:val="0"/>
      <w:marBottom w:val="0"/>
      <w:divBdr>
        <w:top w:val="none" w:sz="0" w:space="0" w:color="auto"/>
        <w:left w:val="none" w:sz="0" w:space="0" w:color="auto"/>
        <w:bottom w:val="none" w:sz="0" w:space="0" w:color="auto"/>
        <w:right w:val="none" w:sz="0" w:space="0" w:color="auto"/>
      </w:divBdr>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15709801">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194345362">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591279649">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1321665">
      <w:bodyDiv w:val="1"/>
      <w:marLeft w:val="0"/>
      <w:marRight w:val="0"/>
      <w:marTop w:val="0"/>
      <w:marBottom w:val="0"/>
      <w:divBdr>
        <w:top w:val="none" w:sz="0" w:space="0" w:color="auto"/>
        <w:left w:val="none" w:sz="0" w:space="0" w:color="auto"/>
        <w:bottom w:val="none" w:sz="0" w:space="0" w:color="auto"/>
        <w:right w:val="none" w:sz="0" w:space="0" w:color="auto"/>
      </w:divBdr>
      <w:divsChild>
        <w:div w:id="1657996093">
          <w:marLeft w:val="540"/>
          <w:marRight w:val="0"/>
          <w:marTop w:val="0"/>
          <w:marBottom w:val="0"/>
          <w:divBdr>
            <w:top w:val="none" w:sz="0" w:space="0" w:color="auto"/>
            <w:left w:val="none" w:sz="0" w:space="0" w:color="auto"/>
            <w:bottom w:val="none" w:sz="0" w:space="0" w:color="auto"/>
            <w:right w:val="none" w:sz="0" w:space="0" w:color="auto"/>
          </w:divBdr>
        </w:div>
        <w:div w:id="1292052805">
          <w:marLeft w:val="1080"/>
          <w:marRight w:val="0"/>
          <w:marTop w:val="0"/>
          <w:marBottom w:val="0"/>
          <w:divBdr>
            <w:top w:val="none" w:sz="0" w:space="0" w:color="auto"/>
            <w:left w:val="none" w:sz="0" w:space="0" w:color="auto"/>
            <w:bottom w:val="none" w:sz="0" w:space="0" w:color="auto"/>
            <w:right w:val="none" w:sz="0" w:space="0" w:color="auto"/>
          </w:divBdr>
        </w:div>
        <w:div w:id="1410926357">
          <w:marLeft w:val="540"/>
          <w:marRight w:val="0"/>
          <w:marTop w:val="0"/>
          <w:marBottom w:val="0"/>
          <w:divBdr>
            <w:top w:val="none" w:sz="0" w:space="0" w:color="auto"/>
            <w:left w:val="none" w:sz="0" w:space="0" w:color="auto"/>
            <w:bottom w:val="none" w:sz="0" w:space="0" w:color="auto"/>
            <w:right w:val="none" w:sz="0" w:space="0" w:color="auto"/>
          </w:divBdr>
        </w:div>
        <w:div w:id="925308567">
          <w:marLeft w:val="1080"/>
          <w:marRight w:val="0"/>
          <w:marTop w:val="0"/>
          <w:marBottom w:val="0"/>
          <w:divBdr>
            <w:top w:val="none" w:sz="0" w:space="0" w:color="auto"/>
            <w:left w:val="none" w:sz="0" w:space="0" w:color="auto"/>
            <w:bottom w:val="none" w:sz="0" w:space="0" w:color="auto"/>
            <w:right w:val="none" w:sz="0" w:space="0" w:color="auto"/>
          </w:divBdr>
        </w:div>
        <w:div w:id="1069231310">
          <w:marLeft w:val="540"/>
          <w:marRight w:val="0"/>
          <w:marTop w:val="0"/>
          <w:marBottom w:val="0"/>
          <w:divBdr>
            <w:top w:val="none" w:sz="0" w:space="0" w:color="auto"/>
            <w:left w:val="none" w:sz="0" w:space="0" w:color="auto"/>
            <w:bottom w:val="none" w:sz="0" w:space="0" w:color="auto"/>
            <w:right w:val="none" w:sz="0" w:space="0" w:color="auto"/>
          </w:divBdr>
        </w:div>
        <w:div w:id="34543105">
          <w:marLeft w:val="1080"/>
          <w:marRight w:val="0"/>
          <w:marTop w:val="0"/>
          <w:marBottom w:val="0"/>
          <w:divBdr>
            <w:top w:val="none" w:sz="0" w:space="0" w:color="auto"/>
            <w:left w:val="none" w:sz="0" w:space="0" w:color="auto"/>
            <w:bottom w:val="none" w:sz="0" w:space="0" w:color="auto"/>
            <w:right w:val="none" w:sz="0" w:space="0" w:color="auto"/>
          </w:divBdr>
        </w:div>
        <w:div w:id="1124233557">
          <w:marLeft w:val="540"/>
          <w:marRight w:val="0"/>
          <w:marTop w:val="0"/>
          <w:marBottom w:val="0"/>
          <w:divBdr>
            <w:top w:val="none" w:sz="0" w:space="0" w:color="auto"/>
            <w:left w:val="none" w:sz="0" w:space="0" w:color="auto"/>
            <w:bottom w:val="none" w:sz="0" w:space="0" w:color="auto"/>
            <w:right w:val="none" w:sz="0" w:space="0" w:color="auto"/>
          </w:divBdr>
        </w:div>
      </w:divsChild>
    </w:div>
    <w:div w:id="1704208588">
      <w:bodyDiv w:val="1"/>
      <w:marLeft w:val="0"/>
      <w:marRight w:val="0"/>
      <w:marTop w:val="0"/>
      <w:marBottom w:val="0"/>
      <w:divBdr>
        <w:top w:val="none" w:sz="0" w:space="0" w:color="auto"/>
        <w:left w:val="none" w:sz="0" w:space="0" w:color="auto"/>
        <w:bottom w:val="none" w:sz="0" w:space="0" w:color="auto"/>
        <w:right w:val="none" w:sz="0" w:space="0" w:color="auto"/>
      </w:divBdr>
      <w:divsChild>
        <w:div w:id="1877545017">
          <w:marLeft w:val="540"/>
          <w:marRight w:val="0"/>
          <w:marTop w:val="0"/>
          <w:marBottom w:val="0"/>
          <w:divBdr>
            <w:top w:val="none" w:sz="0" w:space="0" w:color="auto"/>
            <w:left w:val="none" w:sz="0" w:space="0" w:color="auto"/>
            <w:bottom w:val="none" w:sz="0" w:space="0" w:color="auto"/>
            <w:right w:val="none" w:sz="0" w:space="0" w:color="auto"/>
          </w:divBdr>
        </w:div>
        <w:div w:id="1553733265">
          <w:marLeft w:val="1080"/>
          <w:marRight w:val="0"/>
          <w:marTop w:val="0"/>
          <w:marBottom w:val="0"/>
          <w:divBdr>
            <w:top w:val="none" w:sz="0" w:space="0" w:color="auto"/>
            <w:left w:val="none" w:sz="0" w:space="0" w:color="auto"/>
            <w:bottom w:val="none" w:sz="0" w:space="0" w:color="auto"/>
            <w:right w:val="none" w:sz="0" w:space="0" w:color="auto"/>
          </w:divBdr>
        </w:div>
        <w:div w:id="1059208667">
          <w:marLeft w:val="540"/>
          <w:marRight w:val="0"/>
          <w:marTop w:val="0"/>
          <w:marBottom w:val="0"/>
          <w:divBdr>
            <w:top w:val="none" w:sz="0" w:space="0" w:color="auto"/>
            <w:left w:val="none" w:sz="0" w:space="0" w:color="auto"/>
            <w:bottom w:val="none" w:sz="0" w:space="0" w:color="auto"/>
            <w:right w:val="none" w:sz="0" w:space="0" w:color="auto"/>
          </w:divBdr>
        </w:div>
        <w:div w:id="385179244">
          <w:marLeft w:val="1080"/>
          <w:marRight w:val="0"/>
          <w:marTop w:val="0"/>
          <w:marBottom w:val="0"/>
          <w:divBdr>
            <w:top w:val="none" w:sz="0" w:space="0" w:color="auto"/>
            <w:left w:val="none" w:sz="0" w:space="0" w:color="auto"/>
            <w:bottom w:val="none" w:sz="0" w:space="0" w:color="auto"/>
            <w:right w:val="none" w:sz="0" w:space="0" w:color="auto"/>
          </w:divBdr>
        </w:div>
        <w:div w:id="1882552067">
          <w:marLeft w:val="540"/>
          <w:marRight w:val="0"/>
          <w:marTop w:val="0"/>
          <w:marBottom w:val="0"/>
          <w:divBdr>
            <w:top w:val="none" w:sz="0" w:space="0" w:color="auto"/>
            <w:left w:val="none" w:sz="0" w:space="0" w:color="auto"/>
            <w:bottom w:val="none" w:sz="0" w:space="0" w:color="auto"/>
            <w:right w:val="none" w:sz="0" w:space="0" w:color="auto"/>
          </w:divBdr>
        </w:div>
      </w:divsChild>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734546874">
      <w:bodyDiv w:val="1"/>
      <w:marLeft w:val="0"/>
      <w:marRight w:val="0"/>
      <w:marTop w:val="0"/>
      <w:marBottom w:val="0"/>
      <w:divBdr>
        <w:top w:val="none" w:sz="0" w:space="0" w:color="auto"/>
        <w:left w:val="none" w:sz="0" w:space="0" w:color="auto"/>
        <w:bottom w:val="none" w:sz="0" w:space="0" w:color="auto"/>
        <w:right w:val="none" w:sz="0" w:space="0" w:color="auto"/>
      </w:divBdr>
    </w:div>
    <w:div w:id="1876312198">
      <w:bodyDiv w:val="1"/>
      <w:marLeft w:val="0"/>
      <w:marRight w:val="0"/>
      <w:marTop w:val="0"/>
      <w:marBottom w:val="0"/>
      <w:divBdr>
        <w:top w:val="none" w:sz="0" w:space="0" w:color="auto"/>
        <w:left w:val="none" w:sz="0" w:space="0" w:color="auto"/>
        <w:bottom w:val="none" w:sz="0" w:space="0" w:color="auto"/>
        <w:right w:val="none" w:sz="0" w:space="0" w:color="auto"/>
      </w:divBdr>
    </w:div>
    <w:div w:id="1914659119">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034304077">
      <w:bodyDiv w:val="1"/>
      <w:marLeft w:val="0"/>
      <w:marRight w:val="0"/>
      <w:marTop w:val="0"/>
      <w:marBottom w:val="0"/>
      <w:divBdr>
        <w:top w:val="none" w:sz="0" w:space="0" w:color="auto"/>
        <w:left w:val="none" w:sz="0" w:space="0" w:color="auto"/>
        <w:bottom w:val="none" w:sz="0" w:space="0" w:color="auto"/>
        <w:right w:val="none" w:sz="0" w:space="0" w:color="auto"/>
      </w:divBdr>
    </w:div>
    <w:div w:id="2069454190">
      <w:bodyDiv w:val="1"/>
      <w:marLeft w:val="0"/>
      <w:marRight w:val="0"/>
      <w:marTop w:val="0"/>
      <w:marBottom w:val="0"/>
      <w:divBdr>
        <w:top w:val="none" w:sz="0" w:space="0" w:color="auto"/>
        <w:left w:val="none" w:sz="0" w:space="0" w:color="auto"/>
        <w:bottom w:val="none" w:sz="0" w:space="0" w:color="auto"/>
        <w:right w:val="none" w:sz="0" w:space="0" w:color="auto"/>
      </w:divBdr>
    </w:div>
    <w:div w:id="2088652398">
      <w:bodyDiv w:val="1"/>
      <w:marLeft w:val="0"/>
      <w:marRight w:val="0"/>
      <w:marTop w:val="0"/>
      <w:marBottom w:val="0"/>
      <w:divBdr>
        <w:top w:val="none" w:sz="0" w:space="0" w:color="auto"/>
        <w:left w:val="none" w:sz="0" w:space="0" w:color="auto"/>
        <w:bottom w:val="none" w:sz="0" w:space="0" w:color="auto"/>
        <w:right w:val="none" w:sz="0" w:space="0" w:color="auto"/>
      </w:divBdr>
    </w:div>
    <w:div w:id="2113085569">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6421E-6C0E-4B8E-8B11-A0619D68B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2</Pages>
  <Words>593</Words>
  <Characters>2544</Characters>
  <Application>Microsoft Office Word</Application>
  <DocSecurity>0</DocSecurity>
  <Lines>9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yler Brezinski</cp:lastModifiedBy>
  <cp:revision>4</cp:revision>
  <cp:lastPrinted>2023-06-08T13:33:00Z</cp:lastPrinted>
  <dcterms:created xsi:type="dcterms:W3CDTF">2025-10-16T18:15:00Z</dcterms:created>
  <dcterms:modified xsi:type="dcterms:W3CDTF">2025-10-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inform"],"domain":"general","emotions":["friendly","confident","respectful"],"dialect":"american"}</vt:lpwstr>
  </property>
  <property fmtid="{D5CDD505-2E9C-101B-9397-08002B2CF9AE}" pid="4" name="GrammarlyDocumentId">
    <vt:lpwstr>6bce904513e5df1bc6bc8ae0f6c6f0bdd3a04ac25e8dfea6c3946f6086597040</vt:lpwstr>
  </property>
</Properties>
</file>